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8A0A58" w:rsidP="000702D4" w14:paraId="6289E53E" w14:textId="77777777">
      <w:pPr>
        <w:tabs>
          <w:tab w:val="left" w:pos="5220"/>
        </w:tabs>
        <w:ind w:firstLine="90"/>
        <w:jc w:val="center"/>
        <w:rPr>
          <w:b/>
          <w:bCs/>
          <w:sz w:val="28"/>
          <w:szCs w:val="28"/>
        </w:rPr>
      </w:pPr>
      <w:r w:rsidRPr="008A0A58">
        <w:rPr>
          <w:b/>
          <w:bCs/>
          <w:sz w:val="28"/>
          <w:szCs w:val="28"/>
        </w:rPr>
        <w:t>Hemovigilance Module</w:t>
      </w:r>
    </w:p>
    <w:p w:rsidR="000702D4" w:rsidRPr="008A0A58" w:rsidP="000702D4" w14:paraId="5F2C6A0B" w14:textId="77777777">
      <w:pPr>
        <w:ind w:left="90"/>
        <w:jc w:val="center"/>
        <w:rPr>
          <w:b/>
          <w:bCs/>
          <w:sz w:val="28"/>
          <w:szCs w:val="28"/>
        </w:rPr>
      </w:pPr>
      <w:r w:rsidRPr="008A0A58">
        <w:rPr>
          <w:b/>
          <w:bCs/>
          <w:sz w:val="28"/>
          <w:szCs w:val="28"/>
        </w:rPr>
        <w:t>Adverse Reaction</w:t>
      </w:r>
    </w:p>
    <w:p w:rsidR="000702D4" w:rsidRPr="008A0A58" w:rsidP="000702D4" w14:paraId="45ECFEC3" w14:textId="5A1CF2B8">
      <w:pPr>
        <w:ind w:left="90"/>
        <w:jc w:val="center"/>
        <w:rPr>
          <w:b/>
          <w:bCs/>
          <w:sz w:val="28"/>
          <w:szCs w:val="28"/>
        </w:rPr>
      </w:pPr>
      <w:r w:rsidRPr="008A0A58">
        <w:rPr>
          <w:b/>
          <w:bCs/>
          <w:sz w:val="28"/>
          <w:szCs w:val="28"/>
        </w:rPr>
        <w:t>Other Transfusion R</w:t>
      </w:r>
      <w:r w:rsidRPr="008A0A58" w:rsidR="006D75F2">
        <w:rPr>
          <w:b/>
          <w:bCs/>
          <w:sz w:val="28"/>
          <w:szCs w:val="28"/>
        </w:rPr>
        <w:t>eaction</w:t>
      </w:r>
    </w:p>
    <w:p w:rsidR="000702D4" w:rsidRPr="00EE1D03" w:rsidP="000702D4" w14:paraId="2FF665B8" w14:textId="77777777">
      <w:pPr>
        <w:ind w:left="90"/>
        <w:rPr>
          <w:b/>
          <w:sz w:val="18"/>
          <w:szCs w:val="18"/>
        </w:rPr>
      </w:pPr>
      <w:r w:rsidRPr="00EE1D03">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3"/>
        <w:gridCol w:w="178"/>
        <w:gridCol w:w="962"/>
        <w:gridCol w:w="181"/>
        <w:gridCol w:w="569"/>
        <w:gridCol w:w="151"/>
        <w:gridCol w:w="261"/>
        <w:gridCol w:w="9"/>
        <w:gridCol w:w="458"/>
        <w:gridCol w:w="412"/>
        <w:gridCol w:w="282"/>
        <w:gridCol w:w="26"/>
        <w:gridCol w:w="578"/>
        <w:gridCol w:w="110"/>
        <w:gridCol w:w="24"/>
        <w:gridCol w:w="723"/>
        <w:gridCol w:w="204"/>
        <w:gridCol w:w="794"/>
        <w:gridCol w:w="194"/>
        <w:gridCol w:w="72"/>
        <w:gridCol w:w="274"/>
        <w:gridCol w:w="196"/>
        <w:gridCol w:w="267"/>
        <w:gridCol w:w="73"/>
        <w:gridCol w:w="94"/>
        <w:gridCol w:w="11"/>
        <w:gridCol w:w="111"/>
        <w:gridCol w:w="500"/>
        <w:gridCol w:w="184"/>
        <w:gridCol w:w="358"/>
        <w:gridCol w:w="670"/>
        <w:gridCol w:w="412"/>
        <w:gridCol w:w="1264"/>
      </w:tblGrid>
      <w:tr w14:paraId="243318F6" w14:textId="77777777" w:rsidTr="00EE1D03">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rsidR="000702D4" w:rsidRPr="008A0A58" w:rsidP="00375A63" w14:paraId="1AA90662" w14:textId="77777777">
            <w:pPr>
              <w:spacing w:after="40"/>
              <w:rPr>
                <w:bCs/>
                <w:sz w:val="21"/>
                <w:szCs w:val="21"/>
              </w:rPr>
            </w:pPr>
            <w:r w:rsidRPr="008A0A58">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rsidR="000702D4" w:rsidRPr="008A0A58" w:rsidP="00375A63" w14:paraId="61669C77" w14:textId="77777777">
            <w:pPr>
              <w:spacing w:after="40"/>
              <w:rPr>
                <w:bCs/>
                <w:sz w:val="21"/>
                <w:szCs w:val="21"/>
              </w:rPr>
            </w:pPr>
            <w:r w:rsidRPr="008A0A58">
              <w:rPr>
                <w:bCs/>
                <w:sz w:val="21"/>
                <w:szCs w:val="21"/>
              </w:rPr>
              <w:t>NHSN Adverse Reaction #: __________</w:t>
            </w:r>
          </w:p>
        </w:tc>
        <w:tc>
          <w:tcPr>
            <w:tcW w:w="3944" w:type="dxa"/>
            <w:gridSpan w:val="11"/>
            <w:tcBorders>
              <w:top w:val="single" w:sz="4" w:space="0" w:color="auto"/>
              <w:left w:val="nil"/>
              <w:bottom w:val="single" w:sz="4" w:space="0" w:color="auto"/>
              <w:right w:val="single" w:sz="4" w:space="0" w:color="auto"/>
            </w:tcBorders>
            <w:vAlign w:val="bottom"/>
          </w:tcPr>
          <w:p w:rsidR="000702D4" w:rsidRPr="008A0A58" w:rsidP="00375A63" w14:paraId="388D6A48" w14:textId="6814D37E">
            <w:pPr>
              <w:spacing w:after="40"/>
              <w:rPr>
                <w:bCs/>
                <w:sz w:val="21"/>
                <w:szCs w:val="21"/>
              </w:rPr>
            </w:pPr>
          </w:p>
        </w:tc>
      </w:tr>
      <w:tr w14:paraId="30A9BB2A" w14:textId="77777777" w:rsidTr="00EE1D03">
        <w:tblPrEx>
          <w:tblW w:w="10885" w:type="dxa"/>
          <w:jc w:val="center"/>
          <w:tblLayout w:type="fixed"/>
          <w:tblCellMar>
            <w:left w:w="115" w:type="dxa"/>
            <w:right w:w="43" w:type="dxa"/>
          </w:tblCellMar>
          <w:tblLook w:val="01E0"/>
        </w:tblPrEx>
        <w:trPr>
          <w:trHeight w:val="331"/>
          <w:jc w:val="center"/>
        </w:trPr>
        <w:tc>
          <w:tcPr>
            <w:tcW w:w="10885" w:type="dxa"/>
            <w:gridSpan w:val="33"/>
            <w:tcBorders>
              <w:bottom w:val="single" w:sz="4" w:space="0" w:color="auto"/>
            </w:tcBorders>
            <w:shd w:val="clear" w:color="auto" w:fill="D9D9D9" w:themeFill="background1" w:themeFillShade="D9"/>
            <w:vAlign w:val="bottom"/>
          </w:tcPr>
          <w:p w:rsidR="007963EE" w:rsidRPr="00614D6A" w:rsidP="00120119" w14:paraId="598DD177" w14:textId="77777777">
            <w:pPr>
              <w:rPr>
                <w:b/>
                <w:bCs/>
              </w:rPr>
            </w:pPr>
            <w:r w:rsidRPr="00614D6A">
              <w:rPr>
                <w:b/>
                <w:bCs/>
              </w:rPr>
              <w:t>Patient Information</w:t>
            </w:r>
          </w:p>
        </w:tc>
      </w:tr>
      <w:tr w14:paraId="486CDBF8" w14:textId="77777777" w:rsidTr="00774075">
        <w:tblPrEx>
          <w:tblW w:w="10885" w:type="dxa"/>
          <w:jc w:val="center"/>
          <w:tblLayout w:type="fixed"/>
          <w:tblCellMar>
            <w:left w:w="115" w:type="dxa"/>
            <w:right w:w="43" w:type="dxa"/>
          </w:tblCellMar>
          <w:tblLook w:val="01E0"/>
        </w:tblPrEx>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rsidR="00E27B31" w:rsidRPr="009E1004" w:rsidP="00E27B31" w14:paraId="7A7E1A8A" w14:textId="73639BD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9" w:type="dxa"/>
            <w:gridSpan w:val="14"/>
            <w:tcBorders>
              <w:top w:val="single" w:sz="4" w:space="0" w:color="auto"/>
              <w:left w:val="nil"/>
              <w:bottom w:val="single" w:sz="4" w:space="0" w:color="auto"/>
              <w:right w:val="nil"/>
            </w:tcBorders>
            <w:vAlign w:val="bottom"/>
          </w:tcPr>
          <w:p w:rsidR="00E27B31" w:rsidRPr="009E1004" w:rsidP="00E27B31" w14:paraId="52CD09A2" w14:textId="63F5EEB9">
            <w:pPr>
              <w:spacing w:after="40"/>
              <w:ind w:left="-108"/>
              <w:rPr>
                <w:b/>
                <w:bCs/>
                <w:sz w:val="21"/>
                <w:szCs w:val="21"/>
              </w:rPr>
            </w:pPr>
          </w:p>
        </w:tc>
        <w:tc>
          <w:tcPr>
            <w:tcW w:w="3510" w:type="dxa"/>
            <w:gridSpan w:val="8"/>
            <w:tcBorders>
              <w:top w:val="single" w:sz="4" w:space="0" w:color="auto"/>
              <w:left w:val="nil"/>
              <w:bottom w:val="single" w:sz="4" w:space="0" w:color="auto"/>
              <w:right w:val="single" w:sz="4" w:space="0" w:color="auto"/>
            </w:tcBorders>
            <w:vAlign w:val="bottom"/>
          </w:tcPr>
          <w:p w:rsidR="00E27B31" w:rsidRPr="009E1004" w:rsidP="00E27B31" w14:paraId="2F2F661B" w14:textId="2336073C">
            <w:pPr>
              <w:spacing w:after="40"/>
              <w:ind w:left="-108"/>
              <w:rPr>
                <w:b/>
                <w:sz w:val="21"/>
                <w:szCs w:val="21"/>
              </w:rPr>
            </w:pPr>
            <w:r w:rsidRPr="009E1004">
              <w:rPr>
                <w:b/>
                <w:sz w:val="21"/>
                <w:szCs w:val="21"/>
              </w:rPr>
              <w:t xml:space="preserve">*Date of Birth: </w:t>
            </w:r>
            <w:r w:rsidRPr="000A772E">
              <w:rPr>
                <w:sz w:val="18"/>
                <w:szCs w:val="18"/>
              </w:rPr>
              <w:t>____/____/_____</w:t>
            </w:r>
          </w:p>
        </w:tc>
      </w:tr>
      <w:tr w14:paraId="007BD1BC" w14:textId="77777777" w:rsidTr="00774075">
        <w:tblPrEx>
          <w:tblW w:w="10885" w:type="dxa"/>
          <w:jc w:val="center"/>
          <w:tblLayout w:type="fixed"/>
          <w:tblCellMar>
            <w:left w:w="115" w:type="dxa"/>
            <w:right w:w="43" w:type="dxa"/>
          </w:tblCellMar>
          <w:tblLook w:val="01E0"/>
        </w:tblPrEx>
        <w:trPr>
          <w:trHeight w:val="288"/>
          <w:jc w:val="center"/>
        </w:trPr>
        <w:tc>
          <w:tcPr>
            <w:tcW w:w="3746" w:type="dxa"/>
            <w:gridSpan w:val="11"/>
            <w:tcBorders>
              <w:top w:val="single" w:sz="4" w:space="0" w:color="auto"/>
              <w:left w:val="single" w:sz="4" w:space="0" w:color="auto"/>
              <w:bottom w:val="single" w:sz="4" w:space="0" w:color="auto"/>
              <w:right w:val="nil"/>
            </w:tcBorders>
          </w:tcPr>
          <w:p w:rsidR="00830DBF" w:rsidRPr="009E1004" w:rsidP="009A119F" w14:paraId="34434D40" w14:textId="56CB4DC4">
            <w:pPr>
              <w:spacing w:after="40"/>
              <w:rPr>
                <w:b/>
                <w:bCs/>
                <w:sz w:val="21"/>
                <w:szCs w:val="21"/>
              </w:rPr>
            </w:pPr>
            <w:r w:rsidRPr="00774075">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sz w:val="21"/>
                <w:szCs w:val="21"/>
              </w:rPr>
              <w:t xml:space="preserve">F   </w:t>
            </w:r>
          </w:p>
        </w:tc>
        <w:tc>
          <w:tcPr>
            <w:tcW w:w="7139" w:type="dxa"/>
            <w:gridSpan w:val="22"/>
            <w:tcBorders>
              <w:top w:val="single" w:sz="4" w:space="0" w:color="auto"/>
              <w:left w:val="nil"/>
              <w:bottom w:val="single" w:sz="4" w:space="0" w:color="auto"/>
              <w:right w:val="single" w:sz="4" w:space="0" w:color="auto"/>
            </w:tcBorders>
            <w:vAlign w:val="center"/>
          </w:tcPr>
          <w:p w:rsidR="00830DBF" w:rsidRPr="009E1004" w:rsidP="00EE1D03" w14:paraId="1C4E3CB6" w14:textId="425ECFB1">
            <w:pPr>
              <w:spacing w:after="40"/>
              <w:rPr>
                <w:b/>
                <w:bCs/>
                <w:sz w:val="21"/>
                <w:szCs w:val="21"/>
              </w:rPr>
            </w:pPr>
          </w:p>
        </w:tc>
      </w:tr>
      <w:tr w14:paraId="40852A9E" w14:textId="77777777" w:rsidTr="00774075">
        <w:tblPrEx>
          <w:tblW w:w="10885" w:type="dxa"/>
          <w:jc w:val="center"/>
          <w:tblLayout w:type="fixed"/>
          <w:tblCellMar>
            <w:left w:w="115" w:type="dxa"/>
            <w:right w:w="43" w:type="dxa"/>
          </w:tblCellMar>
          <w:tblLook w:val="01E0"/>
        </w:tblPrEx>
        <w:trPr>
          <w:trHeight w:val="253"/>
          <w:jc w:val="center"/>
        </w:trPr>
        <w:tc>
          <w:tcPr>
            <w:tcW w:w="3746" w:type="dxa"/>
            <w:gridSpan w:val="11"/>
            <w:tcBorders>
              <w:top w:val="single" w:sz="4" w:space="0" w:color="auto"/>
              <w:left w:val="single" w:sz="4" w:space="0" w:color="auto"/>
              <w:bottom w:val="nil"/>
              <w:right w:val="nil"/>
            </w:tcBorders>
            <w:vAlign w:val="bottom"/>
          </w:tcPr>
          <w:p w:rsidR="00F60D74" w:rsidRPr="00614D6A" w:rsidP="00F60D74" w14:paraId="133FA1D9" w14:textId="77777777">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rsidR="00F60D74" w:rsidRPr="00614D6A" w:rsidP="00F60D74" w14:paraId="0B30B2C4" w14:textId="77777777">
            <w:pPr>
              <w:spacing w:after="40"/>
              <w:rPr>
                <w:bCs/>
                <w:sz w:val="21"/>
                <w:szCs w:val="21"/>
              </w:rPr>
            </w:pPr>
            <w:r w:rsidRPr="00614D6A">
              <w:rPr>
                <w:sz w:val="21"/>
                <w:szCs w:val="21"/>
              </w:rPr>
              <w:t>Secondary ID: _________________</w:t>
            </w:r>
          </w:p>
        </w:tc>
        <w:tc>
          <w:tcPr>
            <w:tcW w:w="3388" w:type="dxa"/>
            <w:gridSpan w:val="6"/>
            <w:tcBorders>
              <w:top w:val="single" w:sz="4" w:space="0" w:color="auto"/>
              <w:left w:val="nil"/>
              <w:bottom w:val="nil"/>
              <w:right w:val="single" w:sz="4" w:space="0" w:color="auto"/>
            </w:tcBorders>
            <w:vAlign w:val="bottom"/>
          </w:tcPr>
          <w:p w:rsidR="00F60D74" w:rsidRPr="00614D6A" w:rsidP="00EE1D03" w14:paraId="6646ADC4" w14:textId="77777777">
            <w:pPr>
              <w:spacing w:after="40"/>
              <w:rPr>
                <w:sz w:val="21"/>
                <w:szCs w:val="21"/>
              </w:rPr>
            </w:pPr>
            <w:r w:rsidRPr="00614D6A">
              <w:rPr>
                <w:sz w:val="21"/>
                <w:szCs w:val="21"/>
              </w:rPr>
              <w:t>Medicare #: _________________</w:t>
            </w:r>
          </w:p>
        </w:tc>
      </w:tr>
      <w:tr w14:paraId="242E67B6" w14:textId="77777777" w:rsidTr="00EE1D03">
        <w:tblPrEx>
          <w:tblW w:w="10885" w:type="dxa"/>
          <w:jc w:val="center"/>
          <w:tblLayout w:type="fixed"/>
          <w:tblCellMar>
            <w:left w:w="115" w:type="dxa"/>
            <w:right w:w="43" w:type="dxa"/>
          </w:tblCellMar>
          <w:tblLook w:val="01E0"/>
        </w:tblPrEx>
        <w:trPr>
          <w:trHeight w:val="331"/>
          <w:jc w:val="center"/>
        </w:trPr>
        <w:tc>
          <w:tcPr>
            <w:tcW w:w="3746" w:type="dxa"/>
            <w:gridSpan w:val="11"/>
            <w:tcBorders>
              <w:top w:val="nil"/>
              <w:left w:val="single" w:sz="4" w:space="0" w:color="auto"/>
              <w:bottom w:val="single" w:sz="4" w:space="0" w:color="auto"/>
              <w:right w:val="nil"/>
            </w:tcBorders>
            <w:vAlign w:val="bottom"/>
          </w:tcPr>
          <w:p w:rsidR="00F60D74" w:rsidRPr="00614D6A" w:rsidP="00F60D74" w14:paraId="4FC0D740"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rsidR="00F60D74" w:rsidRPr="00614D6A" w:rsidP="00EE1D03" w14:paraId="340E82A6" w14:textId="77777777">
            <w:pPr>
              <w:spacing w:after="40"/>
              <w:ind w:firstLine="108"/>
              <w:rPr>
                <w:sz w:val="21"/>
                <w:szCs w:val="21"/>
              </w:rPr>
            </w:pPr>
            <w:r w:rsidRPr="00614D6A">
              <w:rPr>
                <w:bCs/>
                <w:sz w:val="21"/>
                <w:szCs w:val="21"/>
              </w:rPr>
              <w:t>First Name: ____________________</w:t>
            </w:r>
          </w:p>
        </w:tc>
        <w:tc>
          <w:tcPr>
            <w:tcW w:w="3388" w:type="dxa"/>
            <w:gridSpan w:val="6"/>
            <w:tcBorders>
              <w:top w:val="nil"/>
              <w:left w:val="nil"/>
              <w:bottom w:val="single" w:sz="4" w:space="0" w:color="auto"/>
              <w:right w:val="single" w:sz="4" w:space="0" w:color="auto"/>
            </w:tcBorders>
            <w:vAlign w:val="bottom"/>
          </w:tcPr>
          <w:p w:rsidR="00F60D74" w:rsidRPr="00614D6A" w:rsidP="00EE1D03" w14:paraId="2BB6F053" w14:textId="77777777">
            <w:pPr>
              <w:spacing w:after="40"/>
              <w:rPr>
                <w:bCs/>
                <w:sz w:val="21"/>
                <w:szCs w:val="21"/>
              </w:rPr>
            </w:pPr>
            <w:r w:rsidRPr="00614D6A">
              <w:rPr>
                <w:bCs/>
                <w:sz w:val="21"/>
                <w:szCs w:val="21"/>
              </w:rPr>
              <w:t>Middle Name: _______________</w:t>
            </w:r>
          </w:p>
        </w:tc>
      </w:tr>
      <w:tr w14:paraId="1ACDD308" w14:textId="77777777" w:rsidTr="00EE1D03">
        <w:tblPrEx>
          <w:tblW w:w="10885" w:type="dxa"/>
          <w:jc w:val="center"/>
          <w:tblLayout w:type="fixed"/>
          <w:tblCellMar>
            <w:left w:w="115" w:type="dxa"/>
            <w:right w:w="43" w:type="dxa"/>
          </w:tblCellMar>
          <w:tblLook w:val="01E0"/>
        </w:tblPrEx>
        <w:trPr>
          <w:trHeight w:val="135"/>
          <w:jc w:val="center"/>
        </w:trPr>
        <w:tc>
          <w:tcPr>
            <w:tcW w:w="2173" w:type="dxa"/>
            <w:gridSpan w:val="5"/>
            <w:tcBorders>
              <w:top w:val="single" w:sz="4" w:space="0" w:color="auto"/>
              <w:left w:val="single" w:sz="4" w:space="0" w:color="auto"/>
              <w:bottom w:val="single" w:sz="4" w:space="0" w:color="auto"/>
              <w:right w:val="nil"/>
            </w:tcBorders>
            <w:vAlign w:val="center"/>
          </w:tcPr>
          <w:p w:rsidR="00F60D74" w:rsidP="00F60D74" w14:paraId="18809ECB" w14:textId="5EBD9329">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rsidR="00F60D74" w:rsidP="00EE1D03" w14:paraId="2E7E600F" w14:textId="37D0589C">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Hispanic or Latino</w:t>
            </w:r>
          </w:p>
        </w:tc>
        <w:tc>
          <w:tcPr>
            <w:tcW w:w="2395" w:type="dxa"/>
            <w:gridSpan w:val="8"/>
            <w:tcBorders>
              <w:top w:val="single" w:sz="4" w:space="0" w:color="auto"/>
              <w:left w:val="nil"/>
              <w:bottom w:val="single" w:sz="4" w:space="0" w:color="auto"/>
              <w:right w:val="nil"/>
            </w:tcBorders>
            <w:vAlign w:val="center"/>
          </w:tcPr>
          <w:p w:rsidR="00F60D74" w:rsidP="00EE1D03" w14:paraId="74BBE63C" w14:textId="2D61D677">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Not Hispanic or Latino</w:t>
            </w:r>
          </w:p>
        </w:tc>
        <w:tc>
          <w:tcPr>
            <w:tcW w:w="1436" w:type="dxa"/>
            <w:gridSpan w:val="8"/>
            <w:tcBorders>
              <w:top w:val="single" w:sz="4" w:space="0" w:color="auto"/>
              <w:left w:val="nil"/>
              <w:bottom w:val="single" w:sz="4" w:space="0" w:color="auto"/>
              <w:right w:val="nil"/>
            </w:tcBorders>
            <w:vAlign w:val="center"/>
          </w:tcPr>
          <w:p w:rsidR="00F60D74" w:rsidP="00EE1D03" w14:paraId="159EB56D" w14:textId="23AF12BC">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rsidR="00F60D74" w:rsidRPr="00614D6A" w:rsidP="00EE1D03" w14:paraId="2A019C16" w14:textId="5B8254C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318F8B64" w14:textId="77777777" w:rsidTr="00EE1D03">
        <w:tblPrEx>
          <w:tblW w:w="10885" w:type="dxa"/>
          <w:jc w:val="center"/>
          <w:tblLayout w:type="fixed"/>
          <w:tblCellMar>
            <w:left w:w="115" w:type="dxa"/>
            <w:right w:w="43" w:type="dxa"/>
          </w:tblCellMar>
          <w:tblLook w:val="01E0"/>
        </w:tblPrEx>
        <w:trPr>
          <w:trHeight w:val="133"/>
          <w:jc w:val="center"/>
        </w:trPr>
        <w:tc>
          <w:tcPr>
            <w:tcW w:w="2173" w:type="dxa"/>
            <w:gridSpan w:val="5"/>
            <w:vMerge w:val="restart"/>
            <w:tcBorders>
              <w:top w:val="single" w:sz="4" w:space="0" w:color="auto"/>
              <w:left w:val="single" w:sz="4" w:space="0" w:color="auto"/>
              <w:right w:val="nil"/>
            </w:tcBorders>
            <w:vAlign w:val="center"/>
          </w:tcPr>
          <w:p w:rsidR="00F60D74" w:rsidRPr="009B3D27" w:rsidP="00F60D74" w14:paraId="2A9019AD" w14:textId="53EBFCFB">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rsidR="00F60D74" w:rsidRPr="009B3D27" w:rsidP="00F60D74" w14:paraId="7535C594" w14:textId="1F54FF6E">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American Indian or Alaska Native</w:t>
            </w:r>
          </w:p>
        </w:tc>
        <w:tc>
          <w:tcPr>
            <w:tcW w:w="1855" w:type="dxa"/>
            <w:gridSpan w:val="5"/>
            <w:tcBorders>
              <w:top w:val="single" w:sz="4" w:space="0" w:color="auto"/>
              <w:left w:val="nil"/>
              <w:bottom w:val="nil"/>
              <w:right w:val="nil"/>
            </w:tcBorders>
          </w:tcPr>
          <w:p w:rsidR="00F60D74" w:rsidRPr="009B3D27" w:rsidP="00F60D74" w14:paraId="2AE9C6C3" w14:textId="1AD7D510">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Asian</w:t>
            </w:r>
          </w:p>
        </w:tc>
        <w:tc>
          <w:tcPr>
            <w:tcW w:w="1976" w:type="dxa"/>
            <w:gridSpan w:val="11"/>
            <w:tcBorders>
              <w:top w:val="single" w:sz="4" w:space="0" w:color="auto"/>
              <w:left w:val="nil"/>
              <w:bottom w:val="nil"/>
              <w:right w:val="nil"/>
            </w:tcBorders>
          </w:tcPr>
          <w:p w:rsidR="00F60D74" w:rsidRPr="009B3D27" w:rsidP="00F60D74" w14:paraId="657AF463" w14:textId="65157FD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rsidR="00F60D74" w:rsidRPr="009B3D27" w:rsidP="00F60D74" w14:paraId="1B3A95BF" w14:textId="04D5F0F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Middle Eastern or North African</w:t>
            </w:r>
          </w:p>
        </w:tc>
      </w:tr>
      <w:tr w14:paraId="2D419010" w14:textId="77777777" w:rsidTr="00774075">
        <w:tblPrEx>
          <w:tblW w:w="10885" w:type="dxa"/>
          <w:jc w:val="center"/>
          <w:tblLayout w:type="fixed"/>
          <w:tblCellMar>
            <w:left w:w="115" w:type="dxa"/>
            <w:right w:w="43" w:type="dxa"/>
          </w:tblCellMar>
          <w:tblLook w:val="01E0"/>
        </w:tblPrEx>
        <w:trPr>
          <w:trHeight w:val="133"/>
          <w:jc w:val="center"/>
        </w:trPr>
        <w:tc>
          <w:tcPr>
            <w:tcW w:w="2173" w:type="dxa"/>
            <w:gridSpan w:val="5"/>
            <w:vMerge/>
            <w:tcBorders>
              <w:left w:val="single" w:sz="4" w:space="0" w:color="auto"/>
              <w:bottom w:val="single" w:sz="4" w:space="0" w:color="auto"/>
              <w:right w:val="nil"/>
            </w:tcBorders>
            <w:vAlign w:val="center"/>
          </w:tcPr>
          <w:p w:rsidR="00F60D74" w:rsidRPr="009B3D27" w:rsidP="00F60D74" w14:paraId="583239D6" w14:textId="77777777">
            <w:pPr>
              <w:rPr>
                <w:sz w:val="21"/>
                <w:szCs w:val="21"/>
              </w:rPr>
            </w:pPr>
          </w:p>
        </w:tc>
        <w:tc>
          <w:tcPr>
            <w:tcW w:w="2177" w:type="dxa"/>
            <w:gridSpan w:val="8"/>
            <w:tcBorders>
              <w:top w:val="nil"/>
              <w:left w:val="nil"/>
              <w:bottom w:val="single" w:sz="4" w:space="0" w:color="auto"/>
              <w:right w:val="nil"/>
            </w:tcBorders>
          </w:tcPr>
          <w:p w:rsidR="00F60D74" w:rsidRPr="009B3D27" w:rsidP="00F60D74" w14:paraId="19E1AD06" w14:textId="1E8ACEE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Native Hawaiian or Pacific Islander</w:t>
            </w:r>
          </w:p>
        </w:tc>
        <w:tc>
          <w:tcPr>
            <w:tcW w:w="1855" w:type="dxa"/>
            <w:gridSpan w:val="5"/>
            <w:tcBorders>
              <w:top w:val="nil"/>
              <w:left w:val="nil"/>
              <w:bottom w:val="single" w:sz="4" w:space="0" w:color="auto"/>
              <w:right w:val="nil"/>
            </w:tcBorders>
          </w:tcPr>
          <w:p w:rsidR="00F60D74" w:rsidRPr="009B3D27" w:rsidP="00F60D74" w14:paraId="01B77056" w14:textId="4E2F9E0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White</w:t>
            </w:r>
          </w:p>
        </w:tc>
        <w:tc>
          <w:tcPr>
            <w:tcW w:w="1976" w:type="dxa"/>
            <w:gridSpan w:val="11"/>
            <w:tcBorders>
              <w:top w:val="nil"/>
              <w:left w:val="nil"/>
              <w:bottom w:val="single" w:sz="4" w:space="0" w:color="auto"/>
              <w:right w:val="nil"/>
            </w:tcBorders>
          </w:tcPr>
          <w:p w:rsidR="00F60D74" w:rsidRPr="009B3D27" w:rsidP="00F60D74" w14:paraId="755D4CB6" w14:textId="13CF2C6C">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rsidR="00F60D74" w:rsidRPr="009B3D27" w:rsidP="00F60D74" w14:paraId="6AE34E59" w14:textId="0DE7DA9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color w:val="000000"/>
                <w:sz w:val="20"/>
                <w:szCs w:val="20"/>
              </w:rPr>
              <w:t>Declined to respond</w:t>
            </w:r>
          </w:p>
        </w:tc>
      </w:tr>
      <w:tr w14:paraId="490DEDA6" w14:textId="77777777" w:rsidTr="00EE1D03">
        <w:tblPrEx>
          <w:tblW w:w="10885" w:type="dxa"/>
          <w:jc w:val="center"/>
          <w:tblLayout w:type="fixed"/>
          <w:tblCellMar>
            <w:left w:w="115" w:type="dxa"/>
            <w:right w:w="43" w:type="dxa"/>
          </w:tblCellMar>
          <w:tblLook w:val="01E0"/>
        </w:tblPrEx>
        <w:trPr>
          <w:trHeight w:val="138"/>
          <w:jc w:val="center"/>
        </w:trPr>
        <w:tc>
          <w:tcPr>
            <w:tcW w:w="6471" w:type="dxa"/>
            <w:gridSpan w:val="20"/>
            <w:vMerge w:val="restart"/>
            <w:tcBorders>
              <w:top w:val="single" w:sz="4" w:space="0" w:color="auto"/>
              <w:left w:val="single" w:sz="4" w:space="0" w:color="auto"/>
              <w:bottom w:val="nil"/>
              <w:right w:val="nil"/>
            </w:tcBorders>
            <w:vAlign w:val="center"/>
          </w:tcPr>
          <w:p w:rsidR="00F60D74" w:rsidRPr="00614D6A" w:rsidP="00F60D74" w14:paraId="4B74C001" w14:textId="2B281852">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0"/>
            <w:tcBorders>
              <w:top w:val="single" w:sz="4" w:space="0" w:color="auto"/>
              <w:left w:val="nil"/>
              <w:bottom w:val="nil"/>
              <w:right w:val="nil"/>
            </w:tcBorders>
            <w:vAlign w:val="bottom"/>
          </w:tcPr>
          <w:p w:rsidR="00F60D74" w:rsidRPr="00614D6A" w:rsidP="00EE1D03" w14:paraId="58D24CC8" w14:textId="5C795336">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rsidR="00F60D74" w:rsidRPr="00614D6A" w:rsidP="00EE1D03" w14:paraId="1859BD5F" w14:textId="2BE305D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rsidR="00F60D74" w:rsidRPr="00614D6A" w:rsidP="00EE1D03" w14:paraId="755E9884" w14:textId="5459936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Pr>
                <w:sz w:val="21"/>
                <w:szCs w:val="21"/>
              </w:rPr>
              <w:t xml:space="preserve">No   </w:t>
            </w:r>
          </w:p>
        </w:tc>
      </w:tr>
      <w:tr w14:paraId="27D2344F" w14:textId="77777777" w:rsidTr="00774075">
        <w:tblPrEx>
          <w:tblW w:w="10885" w:type="dxa"/>
          <w:jc w:val="center"/>
          <w:tblLayout w:type="fixed"/>
          <w:tblCellMar>
            <w:left w:w="115" w:type="dxa"/>
            <w:right w:w="43" w:type="dxa"/>
          </w:tblCellMar>
          <w:tblLook w:val="01E0"/>
        </w:tblPrEx>
        <w:trPr>
          <w:trHeight w:val="137"/>
          <w:jc w:val="center"/>
        </w:trPr>
        <w:tc>
          <w:tcPr>
            <w:tcW w:w="6471" w:type="dxa"/>
            <w:gridSpan w:val="20"/>
            <w:vMerge/>
            <w:tcBorders>
              <w:top w:val="nil"/>
              <w:left w:val="single" w:sz="4" w:space="0" w:color="auto"/>
              <w:bottom w:val="single" w:sz="4" w:space="0" w:color="auto"/>
              <w:right w:val="nil"/>
            </w:tcBorders>
            <w:vAlign w:val="bottom"/>
          </w:tcPr>
          <w:p w:rsidR="00F60D74" w:rsidP="00F60D74" w14:paraId="569238FA" w14:textId="77777777">
            <w:pPr>
              <w:rPr>
                <w:sz w:val="21"/>
                <w:szCs w:val="21"/>
              </w:rPr>
            </w:pPr>
          </w:p>
        </w:tc>
        <w:tc>
          <w:tcPr>
            <w:tcW w:w="810" w:type="dxa"/>
            <w:gridSpan w:val="4"/>
            <w:tcBorders>
              <w:top w:val="nil"/>
              <w:left w:val="nil"/>
              <w:bottom w:val="single" w:sz="4" w:space="0" w:color="auto"/>
              <w:right w:val="nil"/>
            </w:tcBorders>
            <w:vAlign w:val="bottom"/>
          </w:tcPr>
          <w:p w:rsidR="00F60D74" w:rsidRPr="1CA7DBC9" w:rsidP="00EE1D03" w14:paraId="05D467C3" w14:textId="77777777">
            <w:pPr>
              <w:rPr>
                <w:sz w:val="21"/>
                <w:szCs w:val="21"/>
              </w:rPr>
            </w:pPr>
          </w:p>
        </w:tc>
        <w:tc>
          <w:tcPr>
            <w:tcW w:w="2340" w:type="dxa"/>
            <w:gridSpan w:val="8"/>
            <w:tcBorders>
              <w:top w:val="nil"/>
              <w:left w:val="nil"/>
              <w:bottom w:val="single" w:sz="4" w:space="0" w:color="auto"/>
              <w:right w:val="nil"/>
            </w:tcBorders>
            <w:vAlign w:val="bottom"/>
          </w:tcPr>
          <w:p w:rsidR="00F60D74" w:rsidRPr="1CA7DBC9" w:rsidP="00EE1D03" w14:paraId="409D65C7" w14:textId="2D67DBB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rsidR="00F60D74" w:rsidRPr="1CA7DBC9" w:rsidP="00EE1D03" w14:paraId="42A0A477" w14:textId="0464C98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4830F6FC" w14:textId="77777777" w:rsidTr="00774075">
        <w:tblPrEx>
          <w:tblW w:w="10885" w:type="dxa"/>
          <w:jc w:val="center"/>
          <w:tblLayout w:type="fixed"/>
          <w:tblCellMar>
            <w:left w:w="115" w:type="dxa"/>
            <w:right w:w="43" w:type="dxa"/>
          </w:tblCellMar>
          <w:tblLook w:val="01E0"/>
        </w:tblPrEx>
        <w:trPr>
          <w:trHeight w:val="331"/>
          <w:jc w:val="center"/>
        </w:trPr>
        <w:tc>
          <w:tcPr>
            <w:tcW w:w="1604" w:type="dxa"/>
            <w:gridSpan w:val="4"/>
            <w:tcBorders>
              <w:top w:val="single" w:sz="4" w:space="0" w:color="auto"/>
              <w:left w:val="single" w:sz="4" w:space="0" w:color="auto"/>
              <w:bottom w:val="nil"/>
              <w:right w:val="nil"/>
            </w:tcBorders>
            <w:vAlign w:val="bottom"/>
          </w:tcPr>
          <w:p w:rsidR="00F60D74" w:rsidRPr="009E1004" w:rsidP="00F60D74" w14:paraId="2FF4EC25" w14:textId="77777777">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rsidR="00F60D74" w:rsidRPr="00614D6A" w:rsidP="00F60D74" w14:paraId="621426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F60D74" w:rsidRPr="00614D6A" w:rsidP="00F60D74" w14:paraId="3A02B0A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rsidR="00F60D74" w:rsidRPr="00614D6A" w:rsidP="00F60D74" w14:paraId="1440E58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rsidR="00F60D74" w:rsidRPr="00614D6A" w:rsidP="00F60D74" w14:paraId="18B1DEC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rsidR="00F60D74" w:rsidRPr="00614D6A" w:rsidP="00F60D74" w14:paraId="7ABC72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rsidR="00F60D74" w:rsidRPr="00614D6A" w:rsidP="00F60D74" w14:paraId="2A8A1B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rsidR="00F60D74" w:rsidRPr="00614D6A" w:rsidP="00F60D74" w14:paraId="0F58121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rsidR="00F60D74" w:rsidRPr="00614D6A" w:rsidP="00F60D74" w14:paraId="40BA8E5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rsidR="00F60D74" w:rsidRPr="00614D6A" w:rsidP="00F60D74" w14:paraId="4FF369D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9A6D1C1" w14:textId="77777777" w:rsidTr="00EE1D03">
        <w:tblPrEx>
          <w:tblW w:w="10885" w:type="dxa"/>
          <w:jc w:val="center"/>
          <w:tblLayout w:type="fixed"/>
          <w:tblCellMar>
            <w:left w:w="115" w:type="dxa"/>
            <w:right w:w="43" w:type="dxa"/>
          </w:tblCellMar>
          <w:tblLook w:val="01E0"/>
        </w:tblPrEx>
        <w:trPr>
          <w:trHeight w:val="331"/>
          <w:jc w:val="center"/>
        </w:trPr>
        <w:tc>
          <w:tcPr>
            <w:tcW w:w="1423" w:type="dxa"/>
            <w:gridSpan w:val="3"/>
            <w:tcBorders>
              <w:top w:val="nil"/>
              <w:left w:val="single" w:sz="4" w:space="0" w:color="auto"/>
              <w:bottom w:val="nil"/>
              <w:right w:val="nil"/>
            </w:tcBorders>
            <w:vAlign w:val="bottom"/>
          </w:tcPr>
          <w:p w:rsidR="00F60D74" w:rsidRPr="00614D6A" w:rsidP="00F60D74" w14:paraId="19800820" w14:textId="77777777">
            <w:pPr>
              <w:rPr>
                <w:sz w:val="20"/>
                <w:szCs w:val="20"/>
              </w:rPr>
            </w:pPr>
          </w:p>
        </w:tc>
        <w:tc>
          <w:tcPr>
            <w:tcW w:w="3061" w:type="dxa"/>
            <w:gridSpan w:val="12"/>
            <w:tcBorders>
              <w:top w:val="nil"/>
              <w:left w:val="nil"/>
              <w:bottom w:val="nil"/>
              <w:right w:val="nil"/>
            </w:tcBorders>
            <w:vAlign w:val="bottom"/>
          </w:tcPr>
          <w:p w:rsidR="00F60D74" w:rsidRPr="00614D6A" w:rsidP="00F60D74" w14:paraId="5FC480A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rsidR="00F60D74" w:rsidRPr="00614D6A" w:rsidP="00F60D74" w14:paraId="1088560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78" w:type="dxa"/>
            <w:gridSpan w:val="3"/>
            <w:tcBorders>
              <w:top w:val="nil"/>
              <w:left w:val="nil"/>
              <w:bottom w:val="nil"/>
              <w:right w:val="nil"/>
            </w:tcBorders>
            <w:vAlign w:val="bottom"/>
          </w:tcPr>
          <w:p w:rsidR="00F60D74" w:rsidRPr="00614D6A" w:rsidP="00F60D74" w14:paraId="5958BF01" w14:textId="77777777">
            <w:pPr>
              <w:rPr>
                <w:sz w:val="20"/>
                <w:szCs w:val="20"/>
              </w:rPr>
            </w:pPr>
          </w:p>
        </w:tc>
        <w:tc>
          <w:tcPr>
            <w:tcW w:w="3499" w:type="dxa"/>
            <w:gridSpan w:val="7"/>
            <w:tcBorders>
              <w:top w:val="nil"/>
              <w:left w:val="nil"/>
              <w:bottom w:val="nil"/>
              <w:right w:val="single" w:sz="4" w:space="0" w:color="auto"/>
            </w:tcBorders>
            <w:vAlign w:val="bottom"/>
          </w:tcPr>
          <w:p w:rsidR="00F60D74" w:rsidRPr="00614D6A" w:rsidP="00F60D74" w14:paraId="3CA4644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Transitional ABO / Transitional Rh</w:t>
            </w:r>
          </w:p>
        </w:tc>
      </w:tr>
      <w:tr w14:paraId="5DA17A7C" w14:textId="77777777" w:rsidTr="00EE1D03">
        <w:tblPrEx>
          <w:tblW w:w="10885" w:type="dxa"/>
          <w:jc w:val="center"/>
          <w:tblLayout w:type="fixed"/>
          <w:tblCellMar>
            <w:left w:w="115" w:type="dxa"/>
            <w:right w:w="43" w:type="dxa"/>
          </w:tblCellMar>
          <w:tblLook w:val="01E0"/>
        </w:tblPrEx>
        <w:trPr>
          <w:trHeight w:val="344"/>
          <w:jc w:val="center"/>
        </w:trPr>
        <w:tc>
          <w:tcPr>
            <w:tcW w:w="2594" w:type="dxa"/>
            <w:gridSpan w:val="8"/>
            <w:tcBorders>
              <w:top w:val="nil"/>
              <w:left w:val="single" w:sz="4" w:space="0" w:color="auto"/>
              <w:bottom w:val="single" w:sz="4" w:space="0" w:color="auto"/>
              <w:right w:val="nil"/>
            </w:tcBorders>
            <w:vAlign w:val="center"/>
          </w:tcPr>
          <w:p w:rsidR="00F60D74" w:rsidRPr="00614D6A" w:rsidP="00F60D74" w14:paraId="5FC99F2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rsidR="00F60D74" w:rsidRPr="00614D6A" w:rsidP="00F60D74" w14:paraId="54EC2E7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rsidR="00F60D74" w:rsidRPr="00614D6A" w:rsidP="00F60D74" w14:paraId="03BEFF5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Group O/Transitional Rh</w:t>
            </w:r>
          </w:p>
        </w:tc>
        <w:tc>
          <w:tcPr>
            <w:tcW w:w="2888" w:type="dxa"/>
            <w:gridSpan w:val="5"/>
            <w:tcBorders>
              <w:top w:val="nil"/>
              <w:left w:val="nil"/>
              <w:bottom w:val="single" w:sz="4" w:space="0" w:color="auto"/>
              <w:right w:val="single" w:sz="4" w:space="0" w:color="auto"/>
            </w:tcBorders>
            <w:vAlign w:val="center"/>
          </w:tcPr>
          <w:p w:rsidR="00F60D74" w:rsidRPr="00614D6A" w:rsidP="00F60D74" w14:paraId="5155A4D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52D8A">
              <w:rPr>
                <w:sz w:val="20"/>
                <w:szCs w:val="20"/>
              </w:rPr>
              <w:fldChar w:fldCharType="separate"/>
            </w:r>
            <w:r w:rsidRPr="00614D6A">
              <w:rPr>
                <w:sz w:val="20"/>
                <w:szCs w:val="20"/>
              </w:rPr>
              <w:fldChar w:fldCharType="end"/>
            </w:r>
            <w:r>
              <w:rPr>
                <w:sz w:val="20"/>
                <w:szCs w:val="20"/>
              </w:rPr>
              <w:t xml:space="preserve"> Group AB/Transitional Rh</w:t>
            </w:r>
          </w:p>
        </w:tc>
      </w:tr>
      <w:tr w14:paraId="6349994C" w14:textId="77777777" w:rsidTr="00EE1D03">
        <w:tblPrEx>
          <w:tblW w:w="10885" w:type="dxa"/>
          <w:jc w:val="center"/>
          <w:tblLayout w:type="fixed"/>
          <w:tblCellMar>
            <w:left w:w="115" w:type="dxa"/>
            <w:right w:w="43" w:type="dxa"/>
          </w:tblCellMar>
          <w:tblLook w:val="01E0"/>
        </w:tblPrEx>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60D74" w:rsidRPr="00614D6A" w:rsidP="00F60D74" w14:paraId="16E4D199" w14:textId="77777777">
            <w:pPr>
              <w:rPr>
                <w:sz w:val="21"/>
                <w:szCs w:val="21"/>
              </w:rPr>
            </w:pPr>
            <w:r w:rsidRPr="00614D6A">
              <w:rPr>
                <w:b/>
              </w:rPr>
              <w:t>Patient Medical History</w:t>
            </w:r>
            <w:r w:rsidRPr="00614D6A">
              <w:rPr>
                <w:b/>
                <w:sz w:val="21"/>
                <w:szCs w:val="21"/>
              </w:rPr>
              <w:t xml:space="preserve"> </w:t>
            </w:r>
          </w:p>
        </w:tc>
      </w:tr>
      <w:tr w14:paraId="76ACB84E" w14:textId="77777777" w:rsidTr="00EE1D03">
        <w:tblPrEx>
          <w:tblW w:w="10885" w:type="dxa"/>
          <w:jc w:val="center"/>
          <w:tblLayout w:type="fixed"/>
          <w:tblCellMar>
            <w:left w:w="115" w:type="dxa"/>
            <w:right w:w="43" w:type="dxa"/>
          </w:tblCellMar>
          <w:tblLook w:val="01E0"/>
        </w:tblPrEx>
        <w:trPr>
          <w:trHeight w:val="343"/>
          <w:jc w:val="center"/>
        </w:trPr>
        <w:tc>
          <w:tcPr>
            <w:tcW w:w="283" w:type="dxa"/>
            <w:tcBorders>
              <w:top w:val="single" w:sz="4" w:space="0" w:color="auto"/>
              <w:left w:val="single" w:sz="4" w:space="0" w:color="auto"/>
              <w:bottom w:val="nil"/>
              <w:right w:val="nil"/>
            </w:tcBorders>
            <w:shd w:val="clear" w:color="auto" w:fill="FFFFFF" w:themeFill="background1"/>
            <w:vAlign w:val="center"/>
          </w:tcPr>
          <w:p w:rsidR="00F60D74" w:rsidRPr="00614D6A" w:rsidP="00F60D74" w14:paraId="198AD3BA" w14:textId="77777777">
            <w:pPr>
              <w:spacing w:after="40"/>
              <w:rPr>
                <w:b/>
                <w:color w:val="C00000"/>
                <w:sz w:val="21"/>
                <w:szCs w:val="21"/>
                <w:u w:val="single"/>
              </w:rPr>
            </w:pPr>
          </w:p>
        </w:tc>
        <w:tc>
          <w:tcPr>
            <w:tcW w:w="10602" w:type="dxa"/>
            <w:gridSpan w:val="32"/>
            <w:tcBorders>
              <w:top w:val="single" w:sz="4" w:space="0" w:color="auto"/>
              <w:left w:val="nil"/>
              <w:bottom w:val="nil"/>
              <w:right w:val="single" w:sz="4" w:space="0" w:color="auto"/>
            </w:tcBorders>
            <w:shd w:val="clear" w:color="auto" w:fill="FFFFFF" w:themeFill="background1"/>
            <w:vAlign w:val="center"/>
          </w:tcPr>
          <w:p w:rsidR="00F60D74" w:rsidRPr="00614D6A" w:rsidP="00F60D74" w14:paraId="7DE9353F"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05DD267"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5B278371"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15EA70AD"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5DF162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13EA80D"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7A5D6878"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6C7DC67E"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3034B63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ABDAC9"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0BC1FFA6"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2C793FC6"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429058C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ADE903" w14:textId="77777777" w:rsidTr="00EE1D03">
        <w:tblPrEx>
          <w:tblW w:w="10885" w:type="dxa"/>
          <w:jc w:val="center"/>
          <w:tblLayout w:type="fixed"/>
          <w:tblCellMar>
            <w:left w:w="115" w:type="dxa"/>
            <w:right w:w="43" w:type="dxa"/>
          </w:tblCellMar>
          <w:tblLook w:val="01E0"/>
        </w:tblPrEx>
        <w:trPr>
          <w:trHeight w:val="343"/>
          <w:jc w:val="center"/>
        </w:trPr>
        <w:tc>
          <w:tcPr>
            <w:tcW w:w="283" w:type="dxa"/>
            <w:tcBorders>
              <w:top w:val="nil"/>
              <w:left w:val="single" w:sz="4" w:space="0" w:color="auto"/>
              <w:bottom w:val="nil"/>
              <w:right w:val="nil"/>
            </w:tcBorders>
            <w:shd w:val="clear" w:color="auto" w:fill="FFFFFF" w:themeFill="background1"/>
            <w:vAlign w:val="center"/>
          </w:tcPr>
          <w:p w:rsidR="00F60D74" w:rsidRPr="00614D6A" w:rsidP="00F60D74" w14:paraId="79F525D6" w14:textId="77777777">
            <w:pPr>
              <w:spacing w:after="40"/>
              <w:rPr>
                <w:b/>
                <w:color w:val="C00000"/>
                <w:sz w:val="21"/>
                <w:szCs w:val="21"/>
                <w:u w:val="single"/>
              </w:rPr>
            </w:pPr>
          </w:p>
        </w:tc>
        <w:tc>
          <w:tcPr>
            <w:tcW w:w="10602" w:type="dxa"/>
            <w:gridSpan w:val="32"/>
            <w:tcBorders>
              <w:top w:val="nil"/>
              <w:left w:val="nil"/>
              <w:bottom w:val="nil"/>
              <w:right w:val="single" w:sz="4" w:space="0" w:color="auto"/>
            </w:tcBorders>
            <w:shd w:val="clear" w:color="auto" w:fill="FFFFFF" w:themeFill="background1"/>
            <w:vAlign w:val="center"/>
          </w:tcPr>
          <w:p w:rsidR="00F60D74" w:rsidRPr="00614D6A" w:rsidP="00F60D74" w14:paraId="4CB9744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2F87A11D"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07D0D430"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7168DC7A"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5EDF172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27537B"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013C91A2"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0BAB9AE5"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5161E8A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D1510E" w14:textId="77777777" w:rsidTr="00F60D7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63BA5AC4"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7F38FD2C"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4855775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1AF91B4" w14:textId="77777777" w:rsidTr="00EE1D03">
        <w:tblPrEx>
          <w:tblW w:w="10885" w:type="dxa"/>
          <w:jc w:val="center"/>
          <w:tblLayout w:type="fixed"/>
          <w:tblCellMar>
            <w:left w:w="115" w:type="dxa"/>
            <w:right w:w="43" w:type="dxa"/>
          </w:tblCellMar>
          <w:tblLook w:val="01E0"/>
        </w:tblPrEx>
        <w:trPr>
          <w:trHeight w:val="343"/>
          <w:jc w:val="center"/>
        </w:trPr>
        <w:tc>
          <w:tcPr>
            <w:tcW w:w="283" w:type="dxa"/>
            <w:vMerge w:val="restart"/>
            <w:tcBorders>
              <w:top w:val="nil"/>
              <w:left w:val="single" w:sz="4" w:space="0" w:color="auto"/>
              <w:bottom w:val="nil"/>
              <w:right w:val="nil"/>
            </w:tcBorders>
            <w:shd w:val="clear" w:color="auto" w:fill="FFFFFF" w:themeFill="background1"/>
            <w:vAlign w:val="center"/>
          </w:tcPr>
          <w:p w:rsidR="00F60D74" w:rsidRPr="00614D6A" w:rsidP="00F60D74" w14:paraId="261F3BE3" w14:textId="77777777">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themeFill="background1"/>
            <w:vAlign w:val="center"/>
          </w:tcPr>
          <w:p w:rsidR="00F60D74" w:rsidRPr="00614D6A" w:rsidP="00F60D74" w14:paraId="174936FA" w14:textId="77777777">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6" w:type="dxa"/>
            <w:gridSpan w:val="2"/>
            <w:tcBorders>
              <w:top w:val="nil"/>
              <w:left w:val="nil"/>
              <w:bottom w:val="nil"/>
              <w:right w:val="single" w:sz="4" w:space="0" w:color="auto"/>
            </w:tcBorders>
            <w:shd w:val="clear" w:color="auto" w:fill="FFFFFF" w:themeFill="background1"/>
            <w:vAlign w:val="center"/>
          </w:tcPr>
          <w:p w:rsidR="00F60D74" w:rsidRPr="00614D6A" w:rsidP="00F60D74" w14:paraId="6ECEE1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UNKNOWN</w:t>
            </w:r>
          </w:p>
        </w:tc>
      </w:tr>
      <w:tr w14:paraId="0F75970A" w14:textId="77777777" w:rsidTr="00EE1D03">
        <w:tblPrEx>
          <w:tblW w:w="10885" w:type="dxa"/>
          <w:jc w:val="center"/>
          <w:tblLayout w:type="fixed"/>
          <w:tblCellMar>
            <w:left w:w="115" w:type="dxa"/>
            <w:right w:w="43" w:type="dxa"/>
          </w:tblCellMar>
          <w:tblLook w:val="01E0"/>
        </w:tblPrEx>
        <w:trPr>
          <w:trHeight w:val="343"/>
          <w:jc w:val="center"/>
        </w:trPr>
        <w:tc>
          <w:tcPr>
            <w:tcW w:w="283" w:type="dxa"/>
            <w:vMerge/>
            <w:tcBorders>
              <w:top w:val="nil"/>
              <w:bottom w:val="nil"/>
              <w:right w:val="nil"/>
            </w:tcBorders>
            <w:vAlign w:val="center"/>
          </w:tcPr>
          <w:p w:rsidR="00F60D74" w:rsidRPr="00614D6A" w:rsidP="00F60D74" w14:paraId="177551C7" w14:textId="77777777">
            <w:pPr>
              <w:spacing w:after="40"/>
              <w:rPr>
                <w:b/>
                <w:color w:val="C00000"/>
                <w:sz w:val="21"/>
                <w:szCs w:val="21"/>
                <w:u w:val="single"/>
              </w:rPr>
            </w:pPr>
          </w:p>
        </w:tc>
        <w:tc>
          <w:tcPr>
            <w:tcW w:w="8926" w:type="dxa"/>
            <w:gridSpan w:val="30"/>
            <w:vMerge/>
            <w:tcBorders>
              <w:top w:val="nil"/>
              <w:left w:val="nil"/>
              <w:bottom w:val="nil"/>
              <w:right w:val="nil"/>
            </w:tcBorders>
            <w:vAlign w:val="center"/>
          </w:tcPr>
          <w:p w:rsidR="00F60D74" w:rsidRPr="00614D6A" w:rsidP="00F60D74" w14:paraId="0ACEF94B" w14:textId="77777777">
            <w:pPr>
              <w:spacing w:after="40"/>
              <w:rPr>
                <w:b/>
                <w:sz w:val="21"/>
                <w:szCs w:val="21"/>
                <w:u w:val="single"/>
              </w:rPr>
            </w:pPr>
          </w:p>
        </w:tc>
        <w:tc>
          <w:tcPr>
            <w:tcW w:w="1676" w:type="dxa"/>
            <w:gridSpan w:val="2"/>
            <w:tcBorders>
              <w:top w:val="nil"/>
              <w:left w:val="nil"/>
              <w:bottom w:val="nil"/>
              <w:right w:val="single" w:sz="4" w:space="0" w:color="auto"/>
            </w:tcBorders>
            <w:shd w:val="clear" w:color="auto" w:fill="FFFFFF" w:themeFill="background1"/>
            <w:vAlign w:val="center"/>
          </w:tcPr>
          <w:p w:rsidR="00F60D74" w:rsidRPr="00614D6A" w:rsidP="00F60D74" w14:paraId="413E55F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NE</w:t>
            </w:r>
          </w:p>
        </w:tc>
      </w:tr>
      <w:tr w14:paraId="4FAF1AEC" w14:textId="77777777" w:rsidTr="00F60D7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2D302317"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2ABEF5A2"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7AE21E3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611C2D" w14:textId="77777777" w:rsidTr="00F60D74">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14D6A" w:rsidP="00F60D74" w14:paraId="0BA8A6E1"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6016C2BA"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6439543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66224F" w14:textId="77777777" w:rsidTr="00EE1D03">
        <w:tblPrEx>
          <w:tblW w:w="10885" w:type="dxa"/>
          <w:jc w:val="center"/>
          <w:tblLayout w:type="fixed"/>
          <w:tblCellMar>
            <w:left w:w="115" w:type="dxa"/>
            <w:right w:w="43" w:type="dxa"/>
          </w:tblCellMar>
          <w:tblLook w:val="01E0"/>
        </w:tblPrEx>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rsidR="00F60D74" w:rsidRPr="006A341E" w:rsidP="00F60D74" w14:paraId="56829B6D" w14:textId="77777777">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rsidR="00F60D74" w:rsidRPr="00614D6A" w:rsidP="00F60D74" w14:paraId="6B917D76" w14:textId="77777777">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rsidR="00F60D74" w:rsidRPr="00614D6A" w:rsidP="00F60D74" w14:paraId="478702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A17123B" w14:textId="77777777" w:rsidTr="00EE1D03">
        <w:tblPrEx>
          <w:tblW w:w="10885" w:type="dxa"/>
          <w:jc w:val="center"/>
          <w:tblLayout w:type="fixed"/>
          <w:tblCellMar>
            <w:left w:w="115" w:type="dxa"/>
            <w:right w:w="43" w:type="dxa"/>
          </w:tblCellMar>
          <w:tblLook w:val="01E0"/>
        </w:tblPrEx>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rsidR="00F60D74" w:rsidRPr="006A341E" w:rsidP="00F60D74" w14:paraId="663F0105" w14:textId="77777777">
            <w:pPr>
              <w:spacing w:after="40"/>
              <w:jc w:val="right"/>
              <w:rPr>
                <w:i/>
                <w:sz w:val="2"/>
                <w:szCs w:val="10"/>
              </w:rPr>
            </w:pPr>
          </w:p>
        </w:tc>
      </w:tr>
    </w:tbl>
    <w:p w:rsidR="009C49B4" w:rsidP="009C49B4" w14:paraId="33E1482C" w14:textId="060388D7"/>
    <w:p w:rsidR="00605325" w:rsidRPr="009C49B4" w:rsidP="009C49B4" w14:paraId="50A54259" w14:textId="0B79E8C9">
      <w:pPr>
        <w:tabs>
          <w:tab w:val="center" w:pos="5040"/>
        </w:tabs>
        <w:sectPr w:rsidSect="00EE1D03">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14:paraId="187A9024" w14:textId="77777777" w:rsidTr="007963EE">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rsidR="007963EE" w:rsidRPr="00614D6A" w:rsidP="00120119" w14:paraId="5CAC7603" w14:textId="77777777">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rsidR="007963EE" w:rsidRPr="00614D6A" w:rsidP="00120119" w14:paraId="5F3836FE"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963EE" w:rsidRPr="00614D6A" w:rsidP="00120119" w14:paraId="0AA2895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UNKNOWN</w:t>
            </w:r>
          </w:p>
        </w:tc>
      </w:tr>
      <w:tr w14:paraId="78E3725A"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vMerge/>
            <w:tcBorders>
              <w:top w:val="nil"/>
              <w:left w:val="single" w:sz="4" w:space="0" w:color="auto"/>
              <w:bottom w:val="nil"/>
              <w:right w:val="nil"/>
            </w:tcBorders>
            <w:shd w:val="clear" w:color="auto" w:fill="FFFFFF"/>
            <w:vAlign w:val="center"/>
          </w:tcPr>
          <w:p w:rsidR="007963EE" w:rsidRPr="00614D6A" w:rsidP="00120119" w14:paraId="30F872E5" w14:textId="77777777">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rsidR="007963EE" w:rsidRPr="00614D6A" w:rsidP="00120119" w14:paraId="465C8F69"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963EE" w:rsidRPr="00614D6A" w:rsidP="00120119" w14:paraId="67F68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NE</w:t>
            </w:r>
          </w:p>
        </w:tc>
      </w:tr>
      <w:tr w14:paraId="704E3455"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48A6E58C"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45C119A1"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1C01134D"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699AAC"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33A8609"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7734C322"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3E2EF49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3386A3D9" w14:textId="77777777" w:rsidTr="007963EE">
        <w:tblPrEx>
          <w:tblW w:w="10905" w:type="dxa"/>
          <w:jc w:val="center"/>
          <w:tblLayout w:type="fixed"/>
          <w:tblCellMar>
            <w:left w:w="115" w:type="dxa"/>
            <w:right w:w="43" w:type="dxa"/>
          </w:tblCellMar>
          <w:tblLook w:val="01E0"/>
        </w:tblPrEx>
        <w:trPr>
          <w:gridAfter w:val="1"/>
          <w:trHeight w:val="343"/>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05F8836" w14:textId="77777777">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rsidR="007963EE" w:rsidRPr="00614D6A" w:rsidP="00120119" w14:paraId="5BF93D48"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rsidR="007963EE" w:rsidRPr="00614D6A" w:rsidP="00120119" w14:paraId="03B0DFCE"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D396D80" w14:textId="77777777" w:rsidTr="007963EE">
        <w:tblPrEx>
          <w:tblW w:w="10905" w:type="dxa"/>
          <w:jc w:val="center"/>
          <w:tblLayout w:type="fixed"/>
          <w:tblCellMar>
            <w:left w:w="115" w:type="dxa"/>
            <w:right w:w="43" w:type="dxa"/>
          </w:tblCellMar>
          <w:tblLook w:val="01E0"/>
        </w:tblPrEx>
        <w:trPr>
          <w:gridAfter w:val="1"/>
          <w:trHeight w:val="343"/>
          <w:jc w:val="center"/>
        </w:trPr>
        <w:tc>
          <w:tcPr>
            <w:tcW w:w="277" w:type="dxa"/>
            <w:gridSpan w:val="4"/>
            <w:tcBorders>
              <w:top w:val="nil"/>
              <w:left w:val="single" w:sz="4" w:space="0" w:color="auto"/>
              <w:bottom w:val="nil"/>
              <w:right w:val="nil"/>
            </w:tcBorders>
            <w:shd w:val="clear" w:color="auto" w:fill="FFFFFF"/>
            <w:vAlign w:val="center"/>
          </w:tcPr>
          <w:p w:rsidR="007963EE" w:rsidRPr="00614D6A" w:rsidP="00120119" w14:paraId="4F4896A5" w14:textId="77777777">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rsidR="007963EE" w:rsidRPr="00614D6A" w:rsidP="00120119" w14:paraId="2EC8177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1079A3EB"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963EE" w:rsidRPr="00614D6A" w:rsidP="00120119" w14:paraId="2F2A9A99" w14:textId="77777777">
            <w:pPr>
              <w:spacing w:after="40"/>
              <w:rPr>
                <w:sz w:val="21"/>
                <w:szCs w:val="21"/>
              </w:rPr>
            </w:pPr>
            <w:r w:rsidRPr="00614D6A">
              <w:rPr>
                <w:b/>
              </w:rPr>
              <w:t>Transfusion History</w:t>
            </w:r>
            <w:r w:rsidRPr="00614D6A">
              <w:rPr>
                <w:b/>
                <w:sz w:val="21"/>
                <w:szCs w:val="21"/>
              </w:rPr>
              <w:t xml:space="preserve"> </w:t>
            </w:r>
          </w:p>
        </w:tc>
      </w:tr>
      <w:tr w14:paraId="057FC13A" w14:textId="77777777" w:rsidTr="007963EE">
        <w:tblPrEx>
          <w:tblW w:w="10905" w:type="dxa"/>
          <w:jc w:val="center"/>
          <w:tblLayout w:type="fixed"/>
          <w:tblCellMar>
            <w:left w:w="115" w:type="dxa"/>
            <w:right w:w="43" w:type="dxa"/>
          </w:tblCellMar>
          <w:tblLook w:val="01E0"/>
        </w:tblPrEx>
        <w:trPr>
          <w:gridAfter w:val="1"/>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rsidR="007963EE" w:rsidRPr="00614D6A" w:rsidP="00120119" w14:paraId="25923B06" w14:textId="77777777">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rsidR="007963EE" w:rsidRPr="00614D6A" w:rsidP="00120119" w14:paraId="75EF280C" w14:textId="77777777">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rsidR="007963EE" w:rsidRPr="00614D6A" w:rsidP="00120119" w14:paraId="72E0508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963EE" w:rsidRPr="00614D6A" w:rsidP="00120119" w14:paraId="227DB1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rsidR="007963EE" w:rsidRPr="00614D6A" w:rsidP="00120119" w14:paraId="4AFDCBC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UNKNOWN</w:t>
            </w:r>
          </w:p>
        </w:tc>
      </w:tr>
      <w:tr w14:paraId="58F9664E"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1124946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7963EE" w:rsidRPr="00614D6A" w:rsidP="00120119" w14:paraId="435F08F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963EE" w:rsidRPr="00614D6A" w:rsidP="00120119" w14:paraId="2FE6DC3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7963EE" w:rsidRPr="00614D6A" w:rsidP="00120119" w14:paraId="469C16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963EE" w:rsidRPr="00614D6A" w:rsidP="00120119" w14:paraId="6D1566F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7963EE" w:rsidRPr="00614D6A" w:rsidP="00120119" w14:paraId="691C900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7963EE" w:rsidRPr="00614D6A" w:rsidP="00120119" w14:paraId="07CE95F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rsidR="007963EE" w:rsidRPr="00614D6A" w:rsidP="00120119" w14:paraId="1B5CFA4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Granulocyte</w:t>
            </w:r>
          </w:p>
        </w:tc>
      </w:tr>
      <w:tr w14:paraId="140B3538"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72D69E3E" w14:textId="77777777">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rsidR="007963EE" w:rsidRPr="00614D6A" w:rsidP="00120119" w14:paraId="2E819D8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963EE" w:rsidRPr="00614D6A" w:rsidP="00120119" w14:paraId="3D85C26D" w14:textId="77777777">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rsidR="007963EE" w:rsidRPr="00614D6A" w:rsidP="00120119" w14:paraId="4F809C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UNKNOWN</w:t>
            </w:r>
          </w:p>
        </w:tc>
      </w:tr>
      <w:tr w14:paraId="7F8BBA14"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0D055E4B" w14:textId="77777777">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rsidR="007963EE" w:rsidRPr="00614D6A" w:rsidP="00120119" w14:paraId="21FF1886"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rsidR="007963EE" w:rsidRPr="00614D6A" w:rsidP="00120119" w14:paraId="525C85C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rsidR="007963EE" w:rsidRPr="00614D6A" w:rsidP="00120119" w14:paraId="4284E6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w:t>
            </w:r>
          </w:p>
        </w:tc>
      </w:tr>
      <w:tr w14:paraId="044473E5"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2E6E7B97" w14:textId="77777777">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rsidR="007963EE" w:rsidRPr="00614D6A" w:rsidP="00120119" w14:paraId="5F88201A" w14:textId="77777777">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14:paraId="709C23BC"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511EC1A0" w14:textId="77777777">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rsidR="007963EE" w:rsidRPr="00614D6A" w:rsidP="00120119" w14:paraId="23F7022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963EE" w:rsidRPr="00614D6A" w:rsidP="00120119" w14:paraId="561947C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7963EE" w:rsidRPr="00614D6A" w:rsidP="00120119" w14:paraId="22E3D2C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7963EE" w:rsidRPr="00614D6A" w:rsidP="00120119" w14:paraId="1919A6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7963EE" w:rsidRPr="00614D6A" w:rsidP="00120119" w14:paraId="082310D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rsidR="007963EE" w:rsidRPr="00614D6A" w:rsidP="00120119" w14:paraId="444A473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FNHTR</w:t>
            </w:r>
          </w:p>
        </w:tc>
      </w:tr>
      <w:tr w14:paraId="2DBF5C3F"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nil"/>
              <w:right w:val="nil"/>
            </w:tcBorders>
            <w:shd w:val="clear" w:color="auto" w:fill="FFFFFF"/>
            <w:vAlign w:val="center"/>
          </w:tcPr>
          <w:p w:rsidR="007963EE" w:rsidRPr="00614D6A" w:rsidP="00120119" w14:paraId="3113DA0F"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7963EE" w:rsidRPr="00614D6A" w:rsidP="00120119" w14:paraId="61A1478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963EE" w:rsidRPr="00614D6A" w:rsidP="00120119" w14:paraId="03426E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963EE" w:rsidRPr="00614D6A" w:rsidP="00120119" w14:paraId="26839D7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963EE" w:rsidRPr="00614D6A" w:rsidP="00120119" w14:paraId="223BD9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7963EE" w:rsidRPr="00614D6A" w:rsidP="00120119" w14:paraId="6D2392A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963EE" w:rsidRPr="00614D6A" w:rsidP="00120119" w14:paraId="08BE677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7963EE" w:rsidRPr="00614D6A" w:rsidP="00120119" w14:paraId="0B94F74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rsidR="007963EE" w:rsidRPr="00614D6A" w:rsidP="00120119" w14:paraId="6CDE78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UNKNOWN</w:t>
            </w:r>
          </w:p>
        </w:tc>
      </w:tr>
      <w:tr w14:paraId="50664C2A" w14:textId="77777777" w:rsidTr="007963EE">
        <w:tblPrEx>
          <w:tblW w:w="10905" w:type="dxa"/>
          <w:jc w:val="center"/>
          <w:tblLayout w:type="fixed"/>
          <w:tblCellMar>
            <w:left w:w="115" w:type="dxa"/>
            <w:right w:w="43" w:type="dxa"/>
          </w:tblCellMar>
          <w:tblLook w:val="01E0"/>
        </w:tblPrEx>
        <w:trPr>
          <w:gridAfter w:val="1"/>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rsidR="007963EE" w:rsidRPr="00614D6A" w:rsidP="00120119" w14:paraId="2142A498"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7963EE" w:rsidRPr="00614D6A" w:rsidP="00120119" w14:paraId="14B12E8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rsidR="007963EE" w:rsidRPr="00614D6A" w:rsidP="00120119" w14:paraId="6C533D5F"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22163796"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bottom w:val="single" w:sz="4" w:space="0" w:color="auto"/>
            </w:tcBorders>
            <w:shd w:val="clear" w:color="auto" w:fill="CCCCCC"/>
            <w:vAlign w:val="bottom"/>
          </w:tcPr>
          <w:p w:rsidR="007963EE" w:rsidRPr="00614D6A" w:rsidP="00120119" w14:paraId="7F84BB66" w14:textId="77777777">
            <w:pPr>
              <w:rPr>
                <w:b/>
                <w:bCs/>
              </w:rPr>
            </w:pPr>
            <w:r w:rsidRPr="00614D6A">
              <w:rPr>
                <w:b/>
                <w:bCs/>
              </w:rPr>
              <w:t>Reaction Details</w:t>
            </w:r>
          </w:p>
        </w:tc>
      </w:tr>
      <w:tr w14:paraId="094BD8AB" w14:textId="77777777" w:rsidTr="007963EE">
        <w:tblPrEx>
          <w:tblW w:w="10905" w:type="dxa"/>
          <w:jc w:val="center"/>
          <w:tblLayout w:type="fixed"/>
          <w:tblCellMar>
            <w:left w:w="115" w:type="dxa"/>
            <w:right w:w="43" w:type="dxa"/>
          </w:tblCellMar>
          <w:tblLook w:val="01E0"/>
        </w:tblPrEx>
        <w:trPr>
          <w:gridAfter w:val="1"/>
          <w:trHeight w:val="332"/>
          <w:jc w:val="center"/>
        </w:trPr>
        <w:tc>
          <w:tcPr>
            <w:tcW w:w="4049" w:type="dxa"/>
            <w:gridSpan w:val="41"/>
            <w:tcBorders>
              <w:top w:val="single" w:sz="4" w:space="0" w:color="auto"/>
              <w:left w:val="single" w:sz="4" w:space="0" w:color="auto"/>
              <w:bottom w:val="nil"/>
              <w:right w:val="nil"/>
            </w:tcBorders>
            <w:vAlign w:val="bottom"/>
          </w:tcPr>
          <w:p w:rsidR="007963EE" w:rsidRPr="00614D6A" w:rsidP="00120119" w14:paraId="495F2EF6"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7963EE" w:rsidRPr="00614D6A" w:rsidP="00120119" w14:paraId="6399796B"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rsidR="007963EE" w:rsidRPr="00614D6A" w:rsidP="00120119" w14:paraId="11D3E6D9"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52D8A">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6BB94D3" w14:textId="77777777" w:rsidTr="007963EE">
        <w:tblPrEx>
          <w:tblW w:w="10905" w:type="dxa"/>
          <w:jc w:val="center"/>
          <w:tblLayout w:type="fixed"/>
          <w:tblCellMar>
            <w:left w:w="115" w:type="dxa"/>
            <w:right w:w="43" w:type="dxa"/>
          </w:tblCellMar>
          <w:tblLook w:val="01E0"/>
        </w:tblPrEx>
        <w:trPr>
          <w:gridAfter w:val="1"/>
          <w:trHeight w:val="317"/>
          <w:jc w:val="center"/>
        </w:trPr>
        <w:tc>
          <w:tcPr>
            <w:tcW w:w="4974" w:type="dxa"/>
            <w:gridSpan w:val="53"/>
            <w:tcBorders>
              <w:top w:val="nil"/>
              <w:left w:val="single" w:sz="4" w:space="0" w:color="auto"/>
              <w:bottom w:val="nil"/>
              <w:right w:val="nil"/>
            </w:tcBorders>
            <w:vAlign w:val="bottom"/>
          </w:tcPr>
          <w:p w:rsidR="007963EE" w:rsidRPr="009E1004" w:rsidP="00120119" w14:paraId="3DC3D6B0" w14:textId="77777777">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rsidR="007963EE" w:rsidRPr="00614D6A" w:rsidP="00120119" w14:paraId="1D0FEB1E" w14:textId="77777777">
            <w:pPr>
              <w:spacing w:after="40"/>
              <w:rPr>
                <w:sz w:val="21"/>
                <w:szCs w:val="21"/>
              </w:rPr>
            </w:pPr>
            <w:r w:rsidRPr="00614D6A">
              <w:rPr>
                <w:sz w:val="21"/>
                <w:szCs w:val="21"/>
              </w:rPr>
              <w:t>______________________________________________</w:t>
            </w:r>
          </w:p>
        </w:tc>
      </w:tr>
      <w:tr w14:paraId="096410A8" w14:textId="77777777" w:rsidTr="007963EE">
        <w:tblPrEx>
          <w:tblW w:w="10905" w:type="dxa"/>
          <w:jc w:val="center"/>
          <w:tblLayout w:type="fixed"/>
          <w:tblCellMar>
            <w:left w:w="115" w:type="dxa"/>
            <w:right w:w="43" w:type="dxa"/>
          </w:tblCellMar>
          <w:tblLook w:val="01E0"/>
        </w:tblPrEx>
        <w:trPr>
          <w:gridAfter w:val="1"/>
          <w:trHeight w:val="317"/>
          <w:jc w:val="center"/>
        </w:trPr>
        <w:tc>
          <w:tcPr>
            <w:tcW w:w="4801" w:type="dxa"/>
            <w:gridSpan w:val="49"/>
            <w:tcBorders>
              <w:top w:val="nil"/>
              <w:left w:val="single" w:sz="4" w:space="0" w:color="auto"/>
              <w:bottom w:val="single" w:sz="4" w:space="0" w:color="auto"/>
              <w:right w:val="nil"/>
            </w:tcBorders>
            <w:vAlign w:val="bottom"/>
          </w:tcPr>
          <w:p w:rsidR="007963EE" w:rsidRPr="00614D6A" w:rsidP="00120119" w14:paraId="65491B99" w14:textId="77777777">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rsidR="007963EE" w:rsidRPr="00614D6A" w:rsidP="00120119" w14:paraId="40B4983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rsidR="007963EE" w:rsidRPr="00614D6A" w:rsidP="00120119" w14:paraId="6B407BCD"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rsidR="007963EE" w:rsidRPr="00614D6A" w:rsidP="00120119" w14:paraId="23DA510C"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0EC5071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0" w:type="dxa"/>
            <w:gridSpan w:val="104"/>
            <w:tcBorders>
              <w:top w:val="single" w:sz="4" w:space="0" w:color="auto"/>
              <w:bottom w:val="single" w:sz="4" w:space="0" w:color="auto"/>
            </w:tcBorders>
            <w:shd w:val="clear" w:color="auto" w:fill="CCCCCC"/>
            <w:vAlign w:val="bottom"/>
          </w:tcPr>
          <w:p w:rsidR="00301B18" w:rsidRPr="008A0A58" w:rsidP="00605325" w14:paraId="635D564F" w14:textId="77777777">
            <w:pPr>
              <w:rPr>
                <w:b/>
                <w:bCs/>
              </w:rPr>
            </w:pPr>
            <w:r w:rsidRPr="008A0A58">
              <w:rPr>
                <w:b/>
                <w:bCs/>
              </w:rPr>
              <w:t>Investigation Results</w:t>
            </w:r>
          </w:p>
        </w:tc>
      </w:tr>
      <w:tr w14:paraId="47BD655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rsidR="00301B18" w:rsidRPr="008A0A58" w:rsidP="00605325" w14:paraId="37AECB63" w14:textId="2F871BF6">
            <w:pPr>
              <w:ind w:left="-65"/>
              <w:rPr>
                <w:bCs/>
              </w:rPr>
            </w:pPr>
            <w:r w:rsidRPr="008A0A58">
              <w:rPr>
                <w:lang w:val="fr-FR"/>
              </w:rPr>
              <w:t>*</w:t>
            </w:r>
            <w:r w:rsidRPr="008A0A58">
              <w:rPr>
                <w:lang w:val="fr-FR"/>
              </w:rPr>
              <w:fldChar w:fldCharType="begin">
                <w:ffData>
                  <w:name w:val="Check38"/>
                  <w:enabled/>
                  <w:calcOnExit w:val="0"/>
                  <w:checkBox>
                    <w:sizeAuto/>
                    <w:default w:val="0"/>
                  </w:checkBox>
                </w:ffData>
              </w:fldChar>
            </w:r>
            <w:bookmarkStart w:id="0" w:name="Check38"/>
            <w:r w:rsidRPr="008A0A58">
              <w:instrText xml:space="preserve"> FORMCHECKBOX </w:instrText>
            </w:r>
            <w:r w:rsidR="00D52D8A">
              <w:rPr>
                <w:lang w:val="fr-FR"/>
              </w:rPr>
              <w:fldChar w:fldCharType="separate"/>
            </w:r>
            <w:r w:rsidRPr="008A0A58">
              <w:rPr>
                <w:lang w:val="fr-FR"/>
              </w:rPr>
              <w:fldChar w:fldCharType="end"/>
            </w:r>
            <w:bookmarkEnd w:id="0"/>
            <w:r w:rsidRPr="008A0A58">
              <w:t xml:space="preserve"> </w:t>
            </w:r>
            <w:r w:rsidRPr="008A0A58">
              <w:rPr>
                <w:b/>
              </w:rPr>
              <w:t>Other</w:t>
            </w:r>
          </w:p>
        </w:tc>
      </w:tr>
      <w:tr w14:paraId="17ABDC14"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47E676CD" w14:textId="77777777">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rsidR="00301B18" w:rsidRPr="008A0A58" w:rsidP="00605325" w14:paraId="6F688464" w14:textId="77777777">
            <w:pPr>
              <w:rPr>
                <w:bCs/>
                <w:sz w:val="21"/>
                <w:szCs w:val="21"/>
              </w:rPr>
            </w:pPr>
            <w:r w:rsidRPr="008A0A58">
              <w:rPr>
                <w:bCs/>
                <w:sz w:val="21"/>
                <w:szCs w:val="21"/>
              </w:rPr>
              <w:t>Specify: ______________________________________________________________________</w:t>
            </w:r>
          </w:p>
        </w:tc>
      </w:tr>
      <w:tr w14:paraId="60CFA33E"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726A689" w14:textId="77777777">
            <w:pPr>
              <w:rPr>
                <w:sz w:val="8"/>
                <w:szCs w:val="21"/>
              </w:rPr>
            </w:pPr>
          </w:p>
        </w:tc>
      </w:tr>
      <w:tr w14:paraId="68D1D830" w14:textId="77777777" w:rsidTr="007963EE">
        <w:tblPrEx>
          <w:tblW w:w="10905" w:type="dxa"/>
          <w:jc w:val="center"/>
          <w:tblLayout w:type="fixed"/>
          <w:tblCellMar>
            <w:left w:w="115" w:type="dxa"/>
            <w:right w:w="43" w:type="dxa"/>
          </w:tblCellMar>
          <w:tblLook w:val="01E0"/>
        </w:tblPrEx>
        <w:trPr>
          <w:gridAfter w:val="1"/>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18B67AAF" w14:textId="77777777">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rsidR="00301B18" w:rsidRPr="008A0A58" w:rsidP="00605325" w14:paraId="2B8D5A66" w14:textId="77777777">
            <w:pPr>
              <w:rPr>
                <w:sz w:val="21"/>
                <w:szCs w:val="21"/>
              </w:rPr>
            </w:pPr>
            <w:r w:rsidRPr="008A0A58">
              <w:rPr>
                <w:sz w:val="21"/>
                <w:szCs w:val="21"/>
              </w:rPr>
              <w:t>List tests relevant to reaction investigation:</w:t>
            </w:r>
          </w:p>
        </w:tc>
      </w:tr>
      <w:tr w14:paraId="54375F8C"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55FA12C"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0B6F8DD"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167614FF"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B1044E4"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4A2FB8E4"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3D4E968"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3A0B07CF" w14:textId="77777777">
            <w:pPr>
              <w:rPr>
                <w:sz w:val="21"/>
                <w:szCs w:val="21"/>
              </w:rPr>
            </w:pPr>
            <w:r w:rsidRPr="008A0A58">
              <w:rPr>
                <w:sz w:val="21"/>
                <w:szCs w:val="21"/>
              </w:rPr>
              <w:t>_________________</w:t>
            </w:r>
          </w:p>
        </w:tc>
      </w:tr>
      <w:tr w14:paraId="2F753BAB" w14:textId="77777777" w:rsidTr="007963EE">
        <w:tblPrEx>
          <w:tblW w:w="10905" w:type="dxa"/>
          <w:jc w:val="center"/>
          <w:tblLayout w:type="fixed"/>
          <w:tblCellMar>
            <w:left w:w="115" w:type="dxa"/>
            <w:right w:w="43" w:type="dxa"/>
          </w:tblCellMar>
          <w:tblLook w:val="01E0"/>
        </w:tblPrEx>
        <w:trPr>
          <w:gridAfter w:val="1"/>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B596568" w14:textId="77777777">
            <w:pPr>
              <w:ind w:left="504"/>
              <w:rPr>
                <w:sz w:val="21"/>
                <w:szCs w:val="21"/>
              </w:rPr>
            </w:pPr>
          </w:p>
        </w:tc>
        <w:tc>
          <w:tcPr>
            <w:tcW w:w="1283" w:type="dxa"/>
            <w:gridSpan w:val="9"/>
            <w:tcBorders>
              <w:top w:val="nil"/>
              <w:left w:val="nil"/>
              <w:bottom w:val="nil"/>
              <w:right w:val="nil"/>
            </w:tcBorders>
            <w:shd w:val="clear" w:color="auto" w:fill="auto"/>
            <w:vAlign w:val="bottom"/>
          </w:tcPr>
          <w:p w:rsidR="00301B18" w:rsidRPr="008A0A58" w:rsidP="00605325" w14:paraId="5F944808" w14:textId="77777777">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rsidR="00301B18" w:rsidRPr="008A0A58" w:rsidP="00605325" w14:paraId="569C417B" w14:textId="77777777">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rsidR="00301B18" w:rsidRPr="008A0A58" w:rsidP="00605325" w14:paraId="4388FF13" w14:textId="77777777">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rsidR="00301B18" w:rsidRPr="008A0A58" w:rsidP="00605325" w14:paraId="79AE4B40" w14:textId="77777777">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rsidR="00301B18" w:rsidRPr="008A0A58" w:rsidP="00605325" w14:paraId="2E89BDCD" w14:textId="77777777">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rsidR="00301B18" w:rsidRPr="008A0A58" w:rsidP="00605325" w14:paraId="75433C82" w14:textId="77777777">
            <w:pPr>
              <w:rPr>
                <w:sz w:val="21"/>
                <w:szCs w:val="21"/>
              </w:rPr>
            </w:pPr>
            <w:r w:rsidRPr="008A0A58">
              <w:rPr>
                <w:sz w:val="21"/>
                <w:szCs w:val="21"/>
              </w:rPr>
              <w:t>_________________</w:t>
            </w:r>
          </w:p>
        </w:tc>
      </w:tr>
      <w:tr w14:paraId="7E8EA725" w14:textId="77777777" w:rsidTr="007963EE">
        <w:tblPrEx>
          <w:tblW w:w="10905" w:type="dxa"/>
          <w:jc w:val="center"/>
          <w:tblLayout w:type="fixed"/>
          <w:tblCellMar>
            <w:left w:w="115" w:type="dxa"/>
            <w:right w:w="43" w:type="dxa"/>
          </w:tblCellMar>
          <w:tblLook w:val="01E0"/>
        </w:tblPrEx>
        <w:trPr>
          <w:gridAfter w:val="1"/>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3F7ECD16" w14:textId="77777777">
            <w:pPr>
              <w:rPr>
                <w:sz w:val="8"/>
                <w:szCs w:val="8"/>
              </w:rPr>
            </w:pPr>
          </w:p>
        </w:tc>
      </w:tr>
      <w:tr w14:paraId="0EA99A6A" w14:textId="77777777" w:rsidTr="007963EE">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050884" w:rsidRPr="008A0A58" w:rsidP="00605325" w14:paraId="35BA6DAB" w14:textId="77777777">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rsidR="00050884" w:rsidRPr="008A0A58" w:rsidP="00050884" w14:paraId="5DC2A10F" w14:textId="2F3017D8">
            <w:pPr>
              <w:rPr>
                <w:sz w:val="21"/>
                <w:szCs w:val="21"/>
              </w:rPr>
            </w:pPr>
            <w:r w:rsidRPr="008A0A58">
              <w:rPr>
                <w:bCs/>
                <w:sz w:val="21"/>
                <w:szCs w:val="21"/>
              </w:rPr>
              <w:t xml:space="preserve">Other signs and symptoms: </w:t>
            </w:r>
            <w:r w:rsidRPr="008A0A58">
              <w:rPr>
                <w:sz w:val="21"/>
                <w:szCs w:val="21"/>
                <w:u w:val="single"/>
              </w:rPr>
              <w:t>(check all that apply)</w:t>
            </w:r>
          </w:p>
        </w:tc>
      </w:tr>
      <w:tr w14:paraId="59EB29C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8684A"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605325" w:rsidRPr="008A0A58" w:rsidP="00605325" w14:paraId="7F7A8345" w14:textId="50E90364">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rsidR="00605325" w:rsidRPr="008A0A58" w:rsidP="00605325" w14:paraId="1A0ADA1E" w14:textId="1633E8C0">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rsidR="00605325" w:rsidRPr="008A0A58" w:rsidP="00605325" w14:paraId="2D5E61AE" w14:textId="6074C3EC">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rsidR="00605325" w:rsidRPr="008A0A58" w:rsidP="00605325" w14:paraId="15C5A22C" w14:textId="7A8D1B1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Nausea/vomiting</w:t>
            </w:r>
          </w:p>
        </w:tc>
      </w:tr>
      <w:tr w14:paraId="15B5EA1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08FF88C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46FCF5A3" w14:textId="28970A38">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rsidR="00605325" w:rsidRPr="008A0A58" w:rsidP="00605325" w14:paraId="7168376B" w14:textId="456FDB3D">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rsidR="00605325" w:rsidRPr="008A0A58" w:rsidP="00605325" w14:paraId="4E2FAABD" w14:textId="6F3A8547">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Shock</w:t>
            </w:r>
          </w:p>
        </w:tc>
      </w:tr>
      <w:tr w14:paraId="6E25B706"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79F725D3"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5D6254B4" w14:textId="22C43072">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0586E3C" w14:textId="03FCDC64">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B89BC66" w14:textId="169F9F07">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9730F7C" w14:textId="04A499F3">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D52D8A">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Jaundice</w:t>
            </w:r>
          </w:p>
        </w:tc>
      </w:tr>
      <w:tr w14:paraId="0E70CBB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BB339D7"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05BED3D6" w14:textId="77777777">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04D16D59" w14:textId="7EF46F5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15C9013" w14:textId="025FFEB4">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D52D8A">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lang w:val="es-MX"/>
              </w:rPr>
              <w:t>Pruritus</w:t>
            </w:r>
            <w:r w:rsidRPr="008A0A58">
              <w:rPr>
                <w:sz w:val="21"/>
                <w:szCs w:val="21"/>
                <w:lang w:val="es-MX"/>
              </w:rPr>
              <w:t xml:space="preserve"> (</w:t>
            </w:r>
            <w:r w:rsidRPr="008A0A58">
              <w:rPr>
                <w:sz w:val="21"/>
                <w:szCs w:val="21"/>
                <w:lang w:val="es-MX"/>
              </w:rPr>
              <w:t>itching</w:t>
            </w:r>
            <w:r w:rsidRPr="008A0A58">
              <w:rPr>
                <w:sz w:val="21"/>
                <w:szCs w:val="21"/>
                <w:lang w:val="es-MX"/>
              </w:rPr>
              <w:t>)</w:t>
            </w:r>
          </w:p>
        </w:tc>
        <w:tc>
          <w:tcPr>
            <w:tcW w:w="3174" w:type="dxa"/>
            <w:gridSpan w:val="25"/>
            <w:tcBorders>
              <w:top w:val="single" w:sz="4" w:space="0" w:color="auto"/>
              <w:left w:val="nil"/>
              <w:bottom w:val="nil"/>
              <w:right w:val="single" w:sz="4" w:space="0" w:color="auto"/>
            </w:tcBorders>
            <w:shd w:val="clear" w:color="auto" w:fill="auto"/>
            <w:vAlign w:val="center"/>
          </w:tcPr>
          <w:p w:rsidR="00605325" w:rsidRPr="008A0A58" w:rsidP="00605325" w14:paraId="07101135" w14:textId="17FE979B">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Urticaria (hives)</w:t>
            </w:r>
          </w:p>
        </w:tc>
      </w:tr>
      <w:tr w14:paraId="15F87A4A"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B733D1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35E56288" w14:textId="2B8FE3D8">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rsidR="00605325" w:rsidRPr="008A0A58" w:rsidP="00605325" w14:paraId="3C01C92F" w14:textId="1278F079">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1EFAC8DD" w14:textId="44AE1278">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D52D8A">
              <w:rPr>
                <w:sz w:val="21"/>
                <w:szCs w:val="21"/>
              </w:rPr>
              <w:fldChar w:fldCharType="separate"/>
            </w:r>
            <w:r w:rsidRPr="008A0A58">
              <w:rPr>
                <w:sz w:val="21"/>
                <w:szCs w:val="21"/>
              </w:rPr>
              <w:fldChar w:fldCharType="end"/>
            </w:r>
            <w:r w:rsidRPr="008A0A58">
              <w:rPr>
                <w:sz w:val="21"/>
                <w:szCs w:val="21"/>
                <w:lang w:val="es-MX"/>
              </w:rPr>
              <w:t xml:space="preserve"> </w:t>
            </w:r>
            <w:r w:rsidRPr="008A0A58">
              <w:rPr>
                <w:sz w:val="21"/>
                <w:szCs w:val="21"/>
                <w:lang w:val="es-MX"/>
              </w:rPr>
              <w:t>Hemoglobinemia</w:t>
            </w:r>
          </w:p>
        </w:tc>
      </w:tr>
      <w:tr w14:paraId="6FBADE98"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5467FA7C"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34015AF6" w14:textId="77777777">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rsidR="00605325" w:rsidRPr="008A0A58" w:rsidP="00605325" w14:paraId="57CD080E" w14:textId="4106A57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D52D8A">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14:paraId="6260994B"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6100680"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17EE6AA2" w14:textId="35F94993">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307D82C6" w14:textId="3C112A23">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rsidR="00605325" w:rsidRPr="008A0A58" w:rsidP="00605325" w14:paraId="5A0EA910" w14:textId="798A4678">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rsidR="00605325" w:rsidRPr="008A0A58" w:rsidP="00605325" w14:paraId="7F78C16C" w14:textId="48BE6DEB">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4FD61140" w14:textId="4C8BA1D1">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Infusion site pain</w:t>
            </w:r>
          </w:p>
        </w:tc>
      </w:tr>
      <w:tr w14:paraId="43C922A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35F74F9D"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605325" w:rsidRPr="008A0A58" w:rsidP="00605325" w14:paraId="3CBC7638" w14:textId="37886891">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25102673" w14:textId="55B4728D">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rsidR="00605325" w:rsidRPr="008A0A58" w:rsidP="00605325" w14:paraId="779FD706" w14:textId="069B619E">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rsidR="00605325" w:rsidRPr="008A0A58" w:rsidP="00605325" w14:paraId="6BB61825" w14:textId="11FCAE70">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Oliguria</w:t>
            </w:r>
          </w:p>
        </w:tc>
      </w:tr>
      <w:tr w14:paraId="19CCCB1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4C04CE0F"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605325" w:rsidRPr="008A0A58" w:rsidP="00605325" w14:paraId="740E5541" w14:textId="4F462662">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rsidR="00605325" w:rsidRPr="008A0A58" w:rsidP="00605325" w14:paraId="64E988C9" w14:textId="14A38A82">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rsidR="00605325" w:rsidRPr="008A0A58" w:rsidP="00605325" w14:paraId="6E316FB1" w14:textId="61054AB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rsidR="00605325" w:rsidRPr="008A0A58" w:rsidP="00605325" w14:paraId="6F61E64B" w14:textId="230FE569">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14:paraId="0569B4E3"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C614E53"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605325" w:rsidRPr="008A0A58" w:rsidP="00605325" w14:paraId="2C0695CD" w14:textId="77777777">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rsidR="00605325" w:rsidRPr="008A0A58" w:rsidP="00605325" w14:paraId="13ADB689" w14:textId="7E66F30A">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rsidR="00605325" w:rsidRPr="008A0A58" w:rsidP="00605325" w14:paraId="651C2FFC" w14:textId="11C13F93">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Shortness of breath</w:t>
            </w:r>
          </w:p>
        </w:tc>
      </w:tr>
      <w:tr w14:paraId="18B797D5"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center"/>
          </w:tcPr>
          <w:p w:rsidR="00605325" w:rsidRPr="008A0A58" w:rsidP="00605325" w14:paraId="2330A227"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605325" w:rsidP="00605325" w14:paraId="7A99CC0D" w14:textId="5B1DCC6B">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D52D8A">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rsidR="00C41C7D" w:rsidP="00605325" w14:paraId="52096AF6" w14:textId="77777777">
            <w:pPr>
              <w:rPr>
                <w:bCs/>
                <w:sz w:val="21"/>
                <w:szCs w:val="21"/>
              </w:rPr>
            </w:pPr>
          </w:p>
          <w:p w:rsidR="00C41C7D" w:rsidRPr="008A0A58" w:rsidP="00605325" w14:paraId="1BC9686B" w14:textId="334882EB">
            <w:pPr>
              <w:rPr>
                <w:sz w:val="21"/>
                <w:szCs w:val="21"/>
                <w:u w:val="single"/>
              </w:rPr>
            </w:pPr>
          </w:p>
        </w:tc>
      </w:tr>
      <w:tr w14:paraId="0EB5642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rsidR="00301B18" w:rsidRPr="008A0A58" w:rsidP="00605325" w14:paraId="41AF34B2" w14:textId="77777777">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rsidR="00301B18" w:rsidRPr="007963EE" w:rsidP="00605325" w14:paraId="79856D0C" w14:textId="5DFB73C5">
            <w:pPr>
              <w:ind w:left="47"/>
              <w:rPr>
                <w:b/>
                <w:sz w:val="21"/>
                <w:szCs w:val="21"/>
              </w:rPr>
            </w:pPr>
            <w:r w:rsidRPr="007963EE">
              <w:rPr>
                <w:b/>
                <w:sz w:val="21"/>
                <w:szCs w:val="21"/>
              </w:rPr>
              <w:t>*</w:t>
            </w:r>
            <w:r w:rsidRPr="007963EE">
              <w:rPr>
                <w:b/>
                <w:sz w:val="21"/>
                <w:szCs w:val="21"/>
              </w:rPr>
              <w:t>Severity</w:t>
            </w:r>
          </w:p>
        </w:tc>
      </w:tr>
      <w:tr w14:paraId="0E16C390"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5FCF7971"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rsidR="00301B18" w:rsidRPr="008A0A58" w:rsidP="00DA2D78" w14:paraId="3572BF04" w14:textId="0B807B5C">
            <w:pPr>
              <w:ind w:left="47"/>
              <w:rPr>
                <w:sz w:val="21"/>
                <w:szCs w:val="21"/>
              </w:rPr>
            </w:pPr>
            <w:r w:rsidRPr="008A0A58">
              <w:rPr>
                <w:sz w:val="21"/>
                <w:szCs w:val="21"/>
              </w:rPr>
              <w:t xml:space="preserve">Did the patient receive or experience any of the following? </w:t>
            </w:r>
          </w:p>
        </w:tc>
      </w:tr>
      <w:tr w14:paraId="4EFF1CA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A592D41"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DA2D78" w14:paraId="6A29C418" w14:textId="49AA52A5">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rsidR="00301B18" w:rsidRPr="008A0A58" w:rsidP="005425D0" w14:paraId="5F54B05F" w14:textId="49A1054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5991682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2BFC15D4" w14:textId="77777777">
            <w:pPr>
              <w:ind w:left="144"/>
              <w:rPr>
                <w:sz w:val="21"/>
                <w:szCs w:val="21"/>
                <w:lang w:val="fr-FR"/>
              </w:rPr>
            </w:pPr>
          </w:p>
        </w:tc>
        <w:tc>
          <w:tcPr>
            <w:tcW w:w="6296" w:type="dxa"/>
            <w:gridSpan w:val="61"/>
            <w:tcBorders>
              <w:top w:val="nil"/>
              <w:left w:val="nil"/>
              <w:bottom w:val="nil"/>
              <w:right w:val="nil"/>
            </w:tcBorders>
            <w:shd w:val="clear" w:color="auto" w:fill="auto"/>
            <w:vAlign w:val="bottom"/>
          </w:tcPr>
          <w:p w:rsidR="00DA2D78" w:rsidRPr="008A0A58" w:rsidP="005425D0" w14:paraId="14CA0BA1" w14:textId="415AC40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rsidR="00DA2D78" w:rsidRPr="008A0A58" w:rsidP="005425D0" w14:paraId="692207C8" w14:textId="2634ABF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9D321CE"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A54DBE9"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301B18" w:rsidRPr="008A0A58" w:rsidP="005425D0" w14:paraId="64854146" w14:textId="455EDB8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rsidR="00301B18" w:rsidRPr="008A0A58" w:rsidP="00605325" w14:paraId="67260D25" w14:textId="49CAEA6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14:paraId="2B6689D3"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DA2D78" w:rsidRPr="008A0A58" w:rsidP="00605325" w14:paraId="73C49BBF"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DA2D78" w:rsidRPr="008A0A58" w:rsidP="005425D0" w14:paraId="64E5D4B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rsidR="00DA2D78" w:rsidRPr="008A0A58" w:rsidP="005425D0" w14:paraId="5897EC44" w14:textId="55C72BB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rsidR="00DA2D78" w:rsidRPr="008A0A58" w:rsidP="00605325" w14:paraId="574FCC8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E42C48A"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17C22644" w14:textId="77777777">
            <w:pPr>
              <w:ind w:left="144"/>
              <w:rPr>
                <w:sz w:val="8"/>
                <w:szCs w:val="8"/>
              </w:rPr>
            </w:pPr>
          </w:p>
        </w:tc>
      </w:tr>
      <w:tr w14:paraId="64A1682D"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rsidR="00301B18" w:rsidRPr="008A0A58" w:rsidP="00605325" w14:paraId="327AA0B3" w14:textId="77777777">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rsidR="00301B18" w:rsidRPr="007963EE" w:rsidP="00605325" w14:paraId="2573C035" w14:textId="12953325">
            <w:pPr>
              <w:rPr>
                <w:b/>
                <w:sz w:val="21"/>
                <w:szCs w:val="21"/>
              </w:rPr>
            </w:pPr>
            <w:r w:rsidRPr="007963EE">
              <w:rPr>
                <w:b/>
                <w:sz w:val="21"/>
                <w:szCs w:val="21"/>
              </w:rPr>
              <w:t>*</w:t>
            </w:r>
            <w:r w:rsidRPr="007963EE">
              <w:rPr>
                <w:b/>
                <w:sz w:val="21"/>
                <w:szCs w:val="21"/>
              </w:rPr>
              <w:t>Imputability</w:t>
            </w:r>
          </w:p>
        </w:tc>
      </w:tr>
      <w:tr w14:paraId="45DDB494"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1F2665A9" w14:textId="77777777">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rsidR="00301B18" w:rsidRPr="008A0A58" w:rsidP="00605325" w14:paraId="1F16B9AC" w14:textId="77777777">
            <w:pPr>
              <w:rPr>
                <w:sz w:val="21"/>
                <w:szCs w:val="21"/>
              </w:rPr>
            </w:pPr>
            <w:r w:rsidRPr="008A0A58">
              <w:rPr>
                <w:noProof/>
                <w:sz w:val="21"/>
                <w:szCs w:val="21"/>
              </w:rPr>
              <w:t>Which best describes the relationship between the transfusion and the reaction?</w:t>
            </w:r>
          </w:p>
        </w:tc>
      </w:tr>
      <w:tr w14:paraId="184F559D"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65657B5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01398FD3" w14:textId="77777777">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14:paraId="1B3C860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36943836"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6F3D3C3B" w14:textId="77777777">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14:paraId="2ACD05D8"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BEF08F8"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1C37FC0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14:paraId="1EF6969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1665ECC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F38BEA5"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14:paraId="2B2903F0"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74FAC4E3"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5360299B"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14:paraId="2DDEE68B" w14:textId="77777777" w:rsidTr="007963EE">
        <w:tblPrEx>
          <w:tblW w:w="1090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shd w:val="clear" w:color="auto" w:fill="auto"/>
            <w:vAlign w:val="bottom"/>
          </w:tcPr>
          <w:p w:rsidR="00301B18" w:rsidRPr="008A0A58" w:rsidP="00605325" w14:paraId="5F88E5DA" w14:textId="77777777">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rsidR="00301B18" w:rsidRPr="008A0A58" w:rsidP="00605325" w14:paraId="21E6C9F8" w14:textId="77777777">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14:paraId="1A657E2E" w14:textId="77777777" w:rsidTr="007963EE">
        <w:tblPrEx>
          <w:tblW w:w="10905" w:type="dxa"/>
          <w:jc w:val="center"/>
          <w:tblLayout w:type="fixed"/>
          <w:tblCellMar>
            <w:left w:w="115" w:type="dxa"/>
            <w:right w:w="43" w:type="dxa"/>
          </w:tblCellMar>
          <w:tblLook w:val="01E0"/>
        </w:tblPrEx>
        <w:trPr>
          <w:trHeight w:val="317"/>
          <w:jc w:val="center"/>
        </w:trPr>
        <w:tc>
          <w:tcPr>
            <w:tcW w:w="400" w:type="dxa"/>
            <w:gridSpan w:val="7"/>
            <w:tcBorders>
              <w:top w:val="nil"/>
              <w:left w:val="single" w:sz="4" w:space="0" w:color="auto"/>
              <w:bottom w:val="nil"/>
              <w:right w:val="nil"/>
            </w:tcBorders>
            <w:shd w:val="clear" w:color="auto" w:fill="auto"/>
            <w:vAlign w:val="bottom"/>
          </w:tcPr>
          <w:p w:rsidR="00301B18" w:rsidRPr="008A0A58" w:rsidP="00605325" w14:paraId="21AC5333"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301B18" w:rsidRPr="008A0A58" w:rsidP="00605325" w14:paraId="6B009C73" w14:textId="7F2050A4">
            <w:pPr>
              <w:rPr>
                <w:sz w:val="21"/>
                <w:szCs w:val="21"/>
              </w:rPr>
            </w:pPr>
            <w:r w:rsidRPr="008A0A58">
              <w:rPr>
                <w:sz w:val="21"/>
                <w:szCs w:val="21"/>
              </w:rPr>
              <w:t>Did the transfusion occur</w:t>
            </w:r>
            <w:r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rsidR="00301B18" w:rsidRPr="008A0A58" w:rsidP="00605325" w14:paraId="117EC837"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rsidR="00301B18" w:rsidRPr="008A0A58" w:rsidP="00605325" w14:paraId="47D390C4" w14:textId="77777777">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D52D8A">
              <w:rPr>
                <w:sz w:val="21"/>
                <w:szCs w:val="21"/>
              </w:rPr>
              <w:fldChar w:fldCharType="separate"/>
            </w:r>
            <w:r w:rsidRPr="008A0A58">
              <w:rPr>
                <w:sz w:val="21"/>
                <w:szCs w:val="21"/>
              </w:rPr>
              <w:fldChar w:fldCharType="end"/>
            </w:r>
            <w:r w:rsidRPr="008A0A58">
              <w:rPr>
                <w:sz w:val="21"/>
                <w:szCs w:val="21"/>
              </w:rPr>
              <w:t xml:space="preserve"> NO</w:t>
            </w:r>
          </w:p>
        </w:tc>
      </w:tr>
      <w:tr w14:paraId="060D4B5E" w14:textId="77777777" w:rsidTr="007963EE">
        <w:tblPrEx>
          <w:tblW w:w="10905" w:type="dxa"/>
          <w:jc w:val="center"/>
          <w:tblLayout w:type="fixed"/>
          <w:tblCellMar>
            <w:left w:w="115" w:type="dxa"/>
            <w:right w:w="43" w:type="dxa"/>
          </w:tblCellMar>
          <w:tblLook w:val="01E0"/>
        </w:tblPrEx>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rsidR="00301B18" w:rsidRPr="008A0A58" w:rsidP="00605325" w14:paraId="42A66F6C" w14:textId="77777777">
            <w:pPr>
              <w:rPr>
                <w:sz w:val="8"/>
                <w:szCs w:val="21"/>
              </w:rPr>
            </w:pPr>
          </w:p>
        </w:tc>
      </w:tr>
      <w:tr w14:paraId="771F382E" w14:textId="77777777" w:rsidTr="007963EE">
        <w:tblPrEx>
          <w:tblW w:w="10905"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7963EE" w:rsidRPr="00F266C5" w:rsidP="00120119" w14:paraId="230E4FFC" w14:textId="77777777">
            <w:pPr>
              <w:rPr>
                <w:b/>
                <w:bCs/>
              </w:rPr>
            </w:pPr>
            <w:r>
              <w:rPr>
                <w:b/>
                <w:bCs/>
              </w:rPr>
              <w:t>Module-generated Designations</w:t>
            </w:r>
          </w:p>
        </w:tc>
      </w:tr>
      <w:tr w14:paraId="41C926FF" w14:textId="77777777" w:rsidTr="007963EE">
        <w:tblPrEx>
          <w:tblW w:w="10905" w:type="dxa"/>
          <w:jc w:val="center"/>
          <w:tblLayout w:type="fixed"/>
          <w:tblCellMar>
            <w:left w:w="115" w:type="dxa"/>
            <w:right w:w="115" w:type="dxa"/>
          </w:tblCellMar>
          <w:tblLook w:val="01E0"/>
        </w:tblPrEx>
        <w:trPr>
          <w:gridAfter w:val="1"/>
          <w:trHeight w:val="360"/>
          <w:jc w:val="center"/>
        </w:trPr>
        <w:tc>
          <w:tcPr>
            <w:tcW w:w="10885" w:type="dxa"/>
            <w:gridSpan w:val="104"/>
            <w:tcBorders>
              <w:bottom w:val="nil"/>
            </w:tcBorders>
            <w:shd w:val="clear" w:color="auto" w:fill="FFFFFF" w:themeFill="background1"/>
            <w:vAlign w:val="bottom"/>
          </w:tcPr>
          <w:p w:rsidR="007963EE" w:rsidRPr="00120532" w:rsidP="00120119" w14:paraId="03BB416A" w14:textId="77777777">
            <w:pPr>
              <w:rPr>
                <w:i/>
                <w:szCs w:val="22"/>
              </w:rPr>
            </w:pPr>
            <w:r w:rsidRPr="009E1004">
              <w:rPr>
                <w:i/>
                <w:sz w:val="21"/>
                <w:szCs w:val="21"/>
              </w:rPr>
              <w:t>NOTE:</w:t>
            </w:r>
            <w:r w:rsidRPr="00120532">
              <w:rPr>
                <w:i/>
                <w:sz w:val="21"/>
                <w:szCs w:val="21"/>
              </w:rPr>
              <w:t xml:space="preserve"> Designations for case definition, severity, and imputability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1173723B"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F266C5" w:rsidP="00120119" w14:paraId="5CE9D3E9" w14:textId="77777777">
            <w:pPr>
              <w:rPr>
                <w:sz w:val="8"/>
                <w:szCs w:val="8"/>
              </w:rPr>
            </w:pPr>
          </w:p>
        </w:tc>
      </w:tr>
      <w:tr w14:paraId="46610C6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F1FA15"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2213B76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96F67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71D9AA2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NO</w:t>
            </w:r>
          </w:p>
        </w:tc>
      </w:tr>
      <w:tr w14:paraId="3D16C73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24D542"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64160DA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51AE5F3F"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2DE55303" w14:textId="77777777">
            <w:pPr>
              <w:rPr>
                <w:sz w:val="8"/>
                <w:szCs w:val="8"/>
              </w:rPr>
            </w:pPr>
          </w:p>
        </w:tc>
      </w:tr>
      <w:tr w14:paraId="4483EE2A"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88E6D4"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040C1EE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600AF74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1FBD842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NO</w:t>
            </w:r>
          </w:p>
        </w:tc>
      </w:tr>
      <w:tr w14:paraId="5A28BCE7"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14548FD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0B1FB328"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92FCBC3" w14:textId="77777777" w:rsidTr="007963EE">
        <w:tblPrEx>
          <w:tblW w:w="10905"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7963EE" w:rsidRPr="00F266C5" w:rsidP="00120119" w14:paraId="67E3CCAC" w14:textId="77777777">
            <w:pPr>
              <w:rPr>
                <w:sz w:val="8"/>
                <w:szCs w:val="8"/>
              </w:rPr>
            </w:pPr>
          </w:p>
        </w:tc>
      </w:tr>
      <w:tr w14:paraId="628E1892" w14:textId="77777777" w:rsidTr="007963EE">
        <w:tblPrEx>
          <w:tblW w:w="10905" w:type="dxa"/>
          <w:jc w:val="center"/>
          <w:tblLayout w:type="fixed"/>
          <w:tblCellMar>
            <w:left w:w="115" w:type="dxa"/>
            <w:right w:w="115" w:type="dxa"/>
          </w:tblCellMar>
          <w:tblLook w:val="01E0"/>
        </w:tblPrEx>
        <w:trPr>
          <w:gridAfter w:val="1"/>
          <w:trHeight w:val="260"/>
          <w:jc w:val="center"/>
        </w:trPr>
        <w:tc>
          <w:tcPr>
            <w:tcW w:w="437" w:type="dxa"/>
            <w:gridSpan w:val="8"/>
            <w:tcBorders>
              <w:top w:val="nil"/>
              <w:bottom w:val="nil"/>
              <w:right w:val="nil"/>
            </w:tcBorders>
            <w:shd w:val="clear" w:color="auto" w:fill="FFFFFF" w:themeFill="background1"/>
            <w:vAlign w:val="bottom"/>
          </w:tcPr>
          <w:p w:rsidR="007963EE" w:rsidRPr="009C42A8" w:rsidP="00120119" w14:paraId="29A8B32F"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7963EE" w:rsidRPr="009E1004" w:rsidP="00120119" w14:paraId="47EEE685"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7963EE" w:rsidRPr="009C42A8" w:rsidP="00120119" w14:paraId="330E4A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rsidR="007963EE" w:rsidRPr="009C42A8" w:rsidP="00120119" w14:paraId="465FC1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52D8A">
              <w:rPr>
                <w:sz w:val="21"/>
                <w:szCs w:val="21"/>
              </w:rPr>
              <w:fldChar w:fldCharType="separate"/>
            </w:r>
            <w:r>
              <w:rPr>
                <w:sz w:val="21"/>
                <w:szCs w:val="21"/>
              </w:rPr>
              <w:fldChar w:fldCharType="end"/>
            </w:r>
            <w:r>
              <w:rPr>
                <w:sz w:val="21"/>
                <w:szCs w:val="21"/>
              </w:rPr>
              <w:t xml:space="preserve"> NO</w:t>
            </w:r>
          </w:p>
        </w:tc>
      </w:tr>
      <w:tr w14:paraId="3C9226FA" w14:textId="77777777" w:rsidTr="007963EE">
        <w:tblPrEx>
          <w:tblW w:w="10905" w:type="dxa"/>
          <w:jc w:val="center"/>
          <w:tblLayout w:type="fixed"/>
          <w:tblCellMar>
            <w:left w:w="115" w:type="dxa"/>
            <w:right w:w="115" w:type="dxa"/>
          </w:tblCellMar>
          <w:tblLook w:val="01E0"/>
        </w:tblPrEx>
        <w:trPr>
          <w:gridAfter w:val="1"/>
          <w:trHeight w:val="270"/>
          <w:jc w:val="center"/>
        </w:trPr>
        <w:tc>
          <w:tcPr>
            <w:tcW w:w="437" w:type="dxa"/>
            <w:gridSpan w:val="8"/>
            <w:tcBorders>
              <w:top w:val="nil"/>
              <w:bottom w:val="nil"/>
              <w:right w:val="nil"/>
            </w:tcBorders>
            <w:shd w:val="clear" w:color="auto" w:fill="FFFFFF" w:themeFill="background1"/>
            <w:vAlign w:val="bottom"/>
          </w:tcPr>
          <w:p w:rsidR="007963EE" w:rsidRPr="009C42A8" w:rsidP="00120119" w14:paraId="00517C2C" w14:textId="77777777">
            <w:pPr>
              <w:rPr>
                <w:b/>
                <w:szCs w:val="22"/>
              </w:rPr>
            </w:pPr>
          </w:p>
        </w:tc>
        <w:tc>
          <w:tcPr>
            <w:tcW w:w="10448" w:type="dxa"/>
            <w:gridSpan w:val="96"/>
            <w:tcBorders>
              <w:top w:val="nil"/>
              <w:left w:val="nil"/>
              <w:bottom w:val="nil"/>
            </w:tcBorders>
            <w:shd w:val="clear" w:color="auto" w:fill="FFFFFF" w:themeFill="background1"/>
            <w:vAlign w:val="bottom"/>
          </w:tcPr>
          <w:p w:rsidR="007963EE" w:rsidRPr="009C42A8" w:rsidP="00120119" w14:paraId="5115635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44BBD850" w14:textId="77777777" w:rsidTr="007963EE">
        <w:tblPrEx>
          <w:tblW w:w="10905" w:type="dxa"/>
          <w:jc w:val="center"/>
          <w:tblLayout w:type="fixed"/>
          <w:tblCellMar>
            <w:left w:w="115" w:type="dxa"/>
            <w:right w:w="43" w:type="dxa"/>
          </w:tblCellMar>
          <w:tblLook w:val="01E0"/>
        </w:tblPrEx>
        <w:trPr>
          <w:gridAfter w:val="1"/>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rsidR="007963EE" w:rsidRPr="00577878" w:rsidP="00120119" w14:paraId="4DEE2986" w14:textId="77777777">
            <w:pPr>
              <w:rPr>
                <w:sz w:val="4"/>
                <w:szCs w:val="8"/>
              </w:rPr>
            </w:pPr>
          </w:p>
        </w:tc>
      </w:tr>
      <w:tr w14:paraId="734C4A4D" w14:textId="77777777" w:rsidTr="007963EE">
        <w:tblPrEx>
          <w:tblW w:w="10905"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963EE" w:rsidRPr="00520480" w:rsidP="00120119" w14:paraId="75665EB5" w14:textId="77777777">
            <w:pPr>
              <w:ind w:left="47"/>
              <w:rPr>
                <w:b/>
                <w:szCs w:val="21"/>
              </w:rPr>
            </w:pPr>
            <w:r w:rsidRPr="00520480">
              <w:rPr>
                <w:b/>
                <w:szCs w:val="21"/>
              </w:rPr>
              <w:t>Patient Treatment</w:t>
            </w:r>
          </w:p>
        </w:tc>
      </w:tr>
      <w:tr w14:paraId="2D237047" w14:textId="77777777" w:rsidTr="007963EE">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963EE" w:rsidRPr="00614D6A" w:rsidP="00120119" w14:paraId="50CB5240" w14:textId="77777777">
            <w:pPr>
              <w:rPr>
                <w:color w:val="FF0000"/>
                <w:sz w:val="21"/>
                <w:szCs w:val="21"/>
              </w:rPr>
            </w:pPr>
          </w:p>
        </w:tc>
        <w:tc>
          <w:tcPr>
            <w:tcW w:w="6483" w:type="dxa"/>
            <w:gridSpan w:val="65"/>
            <w:tcBorders>
              <w:top w:val="nil"/>
              <w:left w:val="nil"/>
              <w:bottom w:val="nil"/>
              <w:right w:val="nil"/>
            </w:tcBorders>
            <w:shd w:val="clear" w:color="auto" w:fill="auto"/>
            <w:vAlign w:val="bottom"/>
          </w:tcPr>
          <w:p w:rsidR="007963EE" w:rsidRPr="00614D6A" w:rsidP="00120119" w14:paraId="231F38D8" w14:textId="77777777">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rsidR="007963EE" w:rsidRPr="00614D6A" w:rsidP="00120119" w14:paraId="7FD476E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7963EE" w:rsidRPr="00614D6A" w:rsidP="00120119" w14:paraId="14E2843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rsidR="007963EE" w:rsidRPr="00614D6A" w:rsidP="00120119" w14:paraId="50F6F50A"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52D8A">
              <w:rPr>
                <w:sz w:val="21"/>
                <w:szCs w:val="21"/>
              </w:rPr>
              <w:fldChar w:fldCharType="separate"/>
            </w:r>
            <w:r w:rsidRPr="0067647E">
              <w:rPr>
                <w:sz w:val="21"/>
                <w:szCs w:val="21"/>
              </w:rPr>
              <w:fldChar w:fldCharType="end"/>
            </w:r>
            <w:r w:rsidRPr="0067647E">
              <w:rPr>
                <w:sz w:val="21"/>
                <w:szCs w:val="21"/>
              </w:rPr>
              <w:t xml:space="preserve"> UNKNOWN</w:t>
            </w:r>
          </w:p>
        </w:tc>
      </w:tr>
      <w:tr w14:paraId="5406B2F8" w14:textId="77777777" w:rsidTr="007963EE">
        <w:tblPrEx>
          <w:tblW w:w="10905" w:type="dxa"/>
          <w:jc w:val="center"/>
          <w:tblLayout w:type="fixed"/>
          <w:tblCellMar>
            <w:left w:w="115" w:type="dxa"/>
            <w:right w:w="115" w:type="dxa"/>
          </w:tblCellMar>
          <w:tblLook w:val="01E0"/>
        </w:tblPrEx>
        <w:trPr>
          <w:gridAfter w:val="1"/>
          <w:trHeight w:val="288"/>
          <w:jc w:val="center"/>
        </w:trPr>
        <w:tc>
          <w:tcPr>
            <w:tcW w:w="381" w:type="dxa"/>
            <w:gridSpan w:val="6"/>
            <w:tcBorders>
              <w:top w:val="nil"/>
              <w:left w:val="single" w:sz="4" w:space="0" w:color="auto"/>
              <w:bottom w:val="nil"/>
              <w:right w:val="nil"/>
            </w:tcBorders>
            <w:shd w:val="clear" w:color="auto" w:fill="auto"/>
            <w:vAlign w:val="bottom"/>
          </w:tcPr>
          <w:p w:rsidR="007963EE" w:rsidRPr="00614D6A" w:rsidP="00120119" w14:paraId="43971FFF"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963EE" w:rsidRPr="00614D6A" w:rsidP="00120119" w14:paraId="17B34910" w14:textId="77777777">
            <w:pPr>
              <w:rPr>
                <w:color w:val="FF0000"/>
                <w:sz w:val="21"/>
                <w:szCs w:val="21"/>
              </w:rPr>
            </w:pPr>
            <w:r w:rsidRPr="00614D6A">
              <w:rPr>
                <w:sz w:val="21"/>
                <w:szCs w:val="21"/>
              </w:rPr>
              <w:t xml:space="preserve">If yes, select treatment(s): </w:t>
            </w:r>
          </w:p>
        </w:tc>
      </w:tr>
      <w:tr w14:paraId="233C9B03" w14:textId="77777777" w:rsidTr="007963EE">
        <w:tblPrEx>
          <w:tblW w:w="10905" w:type="dxa"/>
          <w:jc w:val="center"/>
          <w:tblLayout w:type="fixed"/>
          <w:tblCellMar>
            <w:left w:w="115" w:type="dxa"/>
            <w:right w:w="43" w:type="dxa"/>
          </w:tblCellMar>
          <w:tblLook w:val="01E0"/>
        </w:tblPrEx>
        <w:trPr>
          <w:gridAfter w:val="1"/>
          <w:trHeight w:val="317"/>
          <w:jc w:val="center"/>
        </w:trPr>
        <w:tc>
          <w:tcPr>
            <w:tcW w:w="641" w:type="dxa"/>
            <w:gridSpan w:val="12"/>
            <w:tcBorders>
              <w:top w:val="nil"/>
              <w:left w:val="single" w:sz="4" w:space="0" w:color="auto"/>
              <w:bottom w:val="nil"/>
              <w:right w:val="nil"/>
            </w:tcBorders>
            <w:vAlign w:val="bottom"/>
          </w:tcPr>
          <w:p w:rsidR="007963EE" w:rsidRPr="00614D6A" w:rsidP="00120119" w14:paraId="200CAADD" w14:textId="77777777">
            <w:pPr>
              <w:spacing w:after="40"/>
              <w:rPr>
                <w:sz w:val="21"/>
                <w:szCs w:val="21"/>
              </w:rPr>
            </w:pPr>
          </w:p>
        </w:tc>
        <w:tc>
          <w:tcPr>
            <w:tcW w:w="10244" w:type="dxa"/>
            <w:gridSpan w:val="92"/>
            <w:tcBorders>
              <w:top w:val="nil"/>
              <w:left w:val="nil"/>
              <w:bottom w:val="nil"/>
              <w:right w:val="single" w:sz="4" w:space="0" w:color="auto"/>
            </w:tcBorders>
            <w:vAlign w:val="bottom"/>
          </w:tcPr>
          <w:p w:rsidR="007963EE" w:rsidRPr="00614D6A" w:rsidP="00120119" w14:paraId="2103A0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432BB16" w14:textId="77777777" w:rsidTr="007963EE">
        <w:tblPrEx>
          <w:tblW w:w="10905" w:type="dxa"/>
          <w:jc w:val="center"/>
          <w:tblLayout w:type="fixed"/>
          <w:tblCellMar>
            <w:left w:w="115" w:type="dxa"/>
            <w:right w:w="43" w:type="dxa"/>
          </w:tblCellMar>
          <w:tblLook w:val="01E0"/>
        </w:tblPrEx>
        <w:trPr>
          <w:gridAfter w:val="1"/>
          <w:trHeight w:val="317"/>
          <w:jc w:val="center"/>
        </w:trPr>
        <w:tc>
          <w:tcPr>
            <w:tcW w:w="1149" w:type="dxa"/>
            <w:gridSpan w:val="15"/>
            <w:tcBorders>
              <w:top w:val="nil"/>
              <w:left w:val="single" w:sz="4" w:space="0" w:color="auto"/>
              <w:bottom w:val="nil"/>
              <w:right w:val="nil"/>
            </w:tcBorders>
            <w:vAlign w:val="bottom"/>
          </w:tcPr>
          <w:p w:rsidR="007963EE" w:rsidRPr="00614D6A" w:rsidP="00120119" w14:paraId="671380F4" w14:textId="77777777">
            <w:pPr>
              <w:spacing w:after="40"/>
              <w:rPr>
                <w:sz w:val="21"/>
                <w:szCs w:val="21"/>
              </w:rPr>
            </w:pPr>
          </w:p>
        </w:tc>
        <w:tc>
          <w:tcPr>
            <w:tcW w:w="1624" w:type="dxa"/>
            <w:gridSpan w:val="13"/>
            <w:tcBorders>
              <w:top w:val="nil"/>
              <w:left w:val="nil"/>
              <w:bottom w:val="nil"/>
              <w:right w:val="nil"/>
            </w:tcBorders>
            <w:vAlign w:val="bottom"/>
          </w:tcPr>
          <w:p w:rsidR="007963EE" w:rsidRPr="00614D6A" w:rsidP="00120119" w14:paraId="7246F9B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rsidR="007963EE" w:rsidRPr="00614D6A" w:rsidP="00120119" w14:paraId="27E5C8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rsidR="007963EE" w:rsidRPr="00614D6A" w:rsidP="00120119" w14:paraId="353A6E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963EE" w:rsidRPr="00614D6A" w:rsidP="00120119" w14:paraId="1DA761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rsidR="007963EE" w:rsidRPr="00614D6A" w:rsidP="00120119" w14:paraId="39426B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iuretics</w:t>
            </w:r>
          </w:p>
        </w:tc>
      </w:tr>
      <w:tr w14:paraId="2B8E3003"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694014FB" w14:textId="77777777">
            <w:pPr>
              <w:spacing w:after="40"/>
              <w:rPr>
                <w:sz w:val="21"/>
                <w:szCs w:val="21"/>
              </w:rPr>
            </w:pPr>
          </w:p>
        </w:tc>
        <w:tc>
          <w:tcPr>
            <w:tcW w:w="3101" w:type="dxa"/>
            <w:gridSpan w:val="26"/>
            <w:tcBorders>
              <w:top w:val="nil"/>
              <w:left w:val="nil"/>
              <w:bottom w:val="nil"/>
              <w:right w:val="nil"/>
            </w:tcBorders>
            <w:vAlign w:val="bottom"/>
          </w:tcPr>
          <w:p w:rsidR="007963EE" w:rsidRPr="00614D6A" w:rsidP="00120119" w14:paraId="5A71C0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rsidR="007963EE" w:rsidRPr="00614D6A" w:rsidP="00120119" w14:paraId="58FDFC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7963EE" w:rsidRPr="00614D6A" w:rsidP="00120119" w14:paraId="22DBAC2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rsidR="007963EE" w:rsidRPr="00614D6A" w:rsidP="00120119" w14:paraId="6068B2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Antibiotics</w:t>
            </w:r>
          </w:p>
        </w:tc>
      </w:tr>
      <w:tr w14:paraId="09D177C6"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08D4A15C"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03EF7B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1"/>
            <w:tcBorders>
              <w:top w:val="nil"/>
              <w:left w:val="nil"/>
              <w:bottom w:val="nil"/>
              <w:right w:val="nil"/>
            </w:tcBorders>
            <w:vAlign w:val="bottom"/>
          </w:tcPr>
          <w:p w:rsidR="007963EE" w:rsidRPr="00614D6A" w:rsidP="00120119" w14:paraId="6AB26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rsidR="007963EE" w:rsidRPr="00614D6A" w:rsidP="00120119" w14:paraId="586591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rsidR="007963EE" w:rsidRPr="00614D6A" w:rsidP="00120119" w14:paraId="4B90B736" w14:textId="77777777">
            <w:pPr>
              <w:spacing w:after="40"/>
              <w:rPr>
                <w:sz w:val="21"/>
                <w:szCs w:val="21"/>
              </w:rPr>
            </w:pPr>
          </w:p>
        </w:tc>
      </w:tr>
      <w:tr w14:paraId="68288B3A"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43ECA2A6" w14:textId="77777777">
            <w:pPr>
              <w:spacing w:after="40"/>
              <w:rPr>
                <w:sz w:val="8"/>
                <w:szCs w:val="8"/>
              </w:rPr>
            </w:pPr>
          </w:p>
        </w:tc>
      </w:tr>
      <w:tr w14:paraId="60BAC05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76721080"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0EFF5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2E2012C"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771C6BC" w14:textId="77777777">
            <w:pPr>
              <w:spacing w:after="40"/>
              <w:rPr>
                <w:sz w:val="8"/>
                <w:szCs w:val="8"/>
              </w:rPr>
            </w:pPr>
          </w:p>
        </w:tc>
      </w:tr>
      <w:tr w14:paraId="5450457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353DDF6"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1376EC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B81B42F"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268566AF" w14:textId="77777777">
            <w:pPr>
              <w:spacing w:after="40"/>
              <w:rPr>
                <w:sz w:val="21"/>
                <w:szCs w:val="21"/>
              </w:rPr>
            </w:pPr>
          </w:p>
        </w:tc>
        <w:tc>
          <w:tcPr>
            <w:tcW w:w="2794" w:type="dxa"/>
            <w:gridSpan w:val="24"/>
            <w:tcBorders>
              <w:top w:val="nil"/>
              <w:left w:val="nil"/>
              <w:bottom w:val="nil"/>
              <w:right w:val="nil"/>
            </w:tcBorders>
            <w:vAlign w:val="bottom"/>
          </w:tcPr>
          <w:p w:rsidR="007963EE" w:rsidRPr="00614D6A" w:rsidP="00120119" w14:paraId="66C0FE7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rsidR="007963EE" w:rsidRPr="00614D6A" w:rsidP="00120119" w14:paraId="14F02D7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rsidR="007963EE" w:rsidRPr="00614D6A" w:rsidP="00120119" w14:paraId="5D0C4A0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Oxygen</w:t>
            </w:r>
          </w:p>
        </w:tc>
      </w:tr>
      <w:tr w14:paraId="2897F1BD"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79EA3248" w14:textId="77777777">
            <w:pPr>
              <w:spacing w:after="40"/>
              <w:rPr>
                <w:sz w:val="8"/>
                <w:szCs w:val="8"/>
              </w:rPr>
            </w:pPr>
          </w:p>
        </w:tc>
      </w:tr>
      <w:tr w14:paraId="1C71EA4D"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6821A39E"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6D8ED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75B27EE0" w14:textId="77777777" w:rsidTr="007963EE">
        <w:tblPrEx>
          <w:tblW w:w="1090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7963EE" w:rsidRPr="00614D6A" w:rsidP="00120119" w14:paraId="59365FF7" w14:textId="77777777">
            <w:pPr>
              <w:spacing w:after="40"/>
              <w:rPr>
                <w:sz w:val="21"/>
                <w:szCs w:val="21"/>
              </w:rPr>
            </w:pPr>
          </w:p>
        </w:tc>
        <w:tc>
          <w:tcPr>
            <w:tcW w:w="1779" w:type="dxa"/>
            <w:gridSpan w:val="16"/>
            <w:tcBorders>
              <w:top w:val="nil"/>
              <w:left w:val="nil"/>
              <w:bottom w:val="nil"/>
              <w:right w:val="nil"/>
            </w:tcBorders>
            <w:vAlign w:val="bottom"/>
          </w:tcPr>
          <w:p w:rsidR="007963EE" w:rsidRPr="00614D6A" w:rsidP="00120119" w14:paraId="160C785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7963EE" w:rsidRPr="00614D6A" w:rsidP="00120119" w14:paraId="7770C9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rsidR="007963EE" w:rsidRPr="00614D6A" w:rsidP="00120119" w14:paraId="3CF748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6264172"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963EE" w:rsidRPr="00614D6A" w:rsidP="00120119" w14:paraId="5BBA539B" w14:textId="77777777">
            <w:pPr>
              <w:spacing w:after="40"/>
              <w:rPr>
                <w:sz w:val="8"/>
                <w:szCs w:val="8"/>
              </w:rPr>
            </w:pPr>
          </w:p>
        </w:tc>
      </w:tr>
      <w:tr w14:paraId="407E6460"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54A9679D" w14:textId="77777777">
            <w:pPr>
              <w:spacing w:after="40"/>
              <w:rPr>
                <w:sz w:val="21"/>
                <w:szCs w:val="21"/>
              </w:rPr>
            </w:pPr>
          </w:p>
        </w:tc>
        <w:tc>
          <w:tcPr>
            <w:tcW w:w="10269" w:type="dxa"/>
            <w:gridSpan w:val="95"/>
            <w:tcBorders>
              <w:top w:val="nil"/>
              <w:left w:val="nil"/>
              <w:bottom w:val="nil"/>
              <w:right w:val="single" w:sz="4" w:space="0" w:color="auto"/>
            </w:tcBorders>
            <w:vAlign w:val="bottom"/>
          </w:tcPr>
          <w:p w:rsidR="007963EE" w:rsidRPr="00614D6A" w:rsidP="00120119" w14:paraId="01F8CA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FE97B7E"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7963EE" w:rsidRPr="00614D6A" w:rsidP="00120119" w14:paraId="4BDD8DB8" w14:textId="77777777">
            <w:pPr>
              <w:spacing w:after="40"/>
              <w:rPr>
                <w:sz w:val="21"/>
                <w:szCs w:val="21"/>
              </w:rPr>
            </w:pPr>
          </w:p>
        </w:tc>
        <w:tc>
          <w:tcPr>
            <w:tcW w:w="1082" w:type="dxa"/>
            <w:gridSpan w:val="9"/>
            <w:tcBorders>
              <w:top w:val="nil"/>
              <w:left w:val="nil"/>
              <w:bottom w:val="single" w:sz="4" w:space="0" w:color="auto"/>
              <w:right w:val="nil"/>
            </w:tcBorders>
            <w:vAlign w:val="bottom"/>
          </w:tcPr>
          <w:p w:rsidR="007963EE" w:rsidRPr="00614D6A" w:rsidP="00120119" w14:paraId="0D92AA5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rsidR="007963EE" w:rsidRPr="00614D6A" w:rsidP="00120119" w14:paraId="4E9D343A" w14:textId="77777777">
            <w:pPr>
              <w:spacing w:after="40"/>
              <w:rPr>
                <w:sz w:val="21"/>
                <w:szCs w:val="21"/>
              </w:rPr>
            </w:pPr>
            <w:r w:rsidRPr="00614D6A">
              <w:rPr>
                <w:sz w:val="21"/>
                <w:szCs w:val="21"/>
              </w:rPr>
              <w:t>Specify: ____________________________________________________________</w:t>
            </w:r>
          </w:p>
        </w:tc>
      </w:tr>
      <w:tr w14:paraId="460B2499" w14:textId="77777777" w:rsidTr="007963EE">
        <w:tblPrEx>
          <w:tblW w:w="10905"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963EE" w:rsidRPr="00520480" w:rsidP="00120119" w14:paraId="3B339C97" w14:textId="77777777">
            <w:pPr>
              <w:spacing w:after="40"/>
              <w:rPr>
                <w:b/>
                <w:szCs w:val="8"/>
              </w:rPr>
            </w:pPr>
            <w:r w:rsidRPr="00520480">
              <w:rPr>
                <w:b/>
                <w:szCs w:val="8"/>
              </w:rPr>
              <w:t>Outcome</w:t>
            </w:r>
          </w:p>
        </w:tc>
      </w:tr>
      <w:tr w14:paraId="2F1A1DFA" w14:textId="77777777" w:rsidTr="007963EE">
        <w:tblPrEx>
          <w:tblW w:w="10905" w:type="dxa"/>
          <w:jc w:val="center"/>
          <w:tblLayout w:type="fixed"/>
          <w:tblCellMar>
            <w:left w:w="115" w:type="dxa"/>
            <w:right w:w="43" w:type="dxa"/>
          </w:tblCellMar>
          <w:tblLook w:val="01E0"/>
        </w:tblPrEx>
        <w:trPr>
          <w:trHeight w:val="317"/>
          <w:jc w:val="center"/>
        </w:trPr>
        <w:tc>
          <w:tcPr>
            <w:tcW w:w="178" w:type="dxa"/>
            <w:gridSpan w:val="2"/>
            <w:tcBorders>
              <w:top w:val="single" w:sz="4" w:space="0" w:color="auto"/>
              <w:left w:val="single" w:sz="4" w:space="0" w:color="auto"/>
              <w:bottom w:val="nil"/>
              <w:right w:val="nil"/>
            </w:tcBorders>
            <w:vAlign w:val="bottom"/>
          </w:tcPr>
          <w:p w:rsidR="007963EE" w:rsidRPr="00614D6A" w:rsidP="00120119" w14:paraId="3487CFF5" w14:textId="77777777">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rsidR="007963EE" w:rsidRPr="009E1004" w:rsidP="00120119" w14:paraId="5941C3B1"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7963EE" w:rsidRPr="00614D6A" w:rsidP="00120119" w14:paraId="4AFD476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rsidR="007963EE" w:rsidRPr="00614D6A" w:rsidP="00120119" w14:paraId="71A8F5AF"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7963EE" w:rsidRPr="00614D6A" w:rsidP="00120119" w14:paraId="79E62E6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rsidR="007963EE" w:rsidRPr="00614D6A" w:rsidP="00120119" w14:paraId="0E8F6B7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t determined</w:t>
            </w:r>
          </w:p>
        </w:tc>
      </w:tr>
      <w:tr w14:paraId="05EBB7A3"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17FCDBAF" w14:textId="77777777">
            <w:pPr>
              <w:rPr>
                <w:sz w:val="21"/>
                <w:szCs w:val="21"/>
              </w:rPr>
            </w:pPr>
          </w:p>
        </w:tc>
        <w:tc>
          <w:tcPr>
            <w:tcW w:w="1973" w:type="dxa"/>
            <w:gridSpan w:val="16"/>
            <w:tcBorders>
              <w:top w:val="nil"/>
              <w:left w:val="nil"/>
              <w:bottom w:val="nil"/>
              <w:right w:val="nil"/>
            </w:tcBorders>
            <w:shd w:val="clear" w:color="auto" w:fill="FFFFFF"/>
            <w:vAlign w:val="bottom"/>
          </w:tcPr>
          <w:p w:rsidR="007963EE" w:rsidRPr="00614D6A" w:rsidP="00120119" w14:paraId="5A849693"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7963EE" w:rsidRPr="00614D6A" w:rsidP="00120119" w14:paraId="2B91629D" w14:textId="77777777">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rsidR="007963EE" w:rsidRPr="00614D6A" w:rsidP="00120119" w14:paraId="0380F961" w14:textId="77777777">
            <w:pPr>
              <w:rPr>
                <w:sz w:val="21"/>
                <w:szCs w:val="21"/>
              </w:rPr>
            </w:pPr>
          </w:p>
        </w:tc>
      </w:tr>
      <w:tr w14:paraId="29006C32" w14:textId="77777777" w:rsidTr="007963EE">
        <w:tblPrEx>
          <w:tblW w:w="10905" w:type="dxa"/>
          <w:jc w:val="center"/>
          <w:tblLayout w:type="fixed"/>
          <w:tblCellMar>
            <w:left w:w="115" w:type="dxa"/>
            <w:right w:w="43" w:type="dxa"/>
          </w:tblCellMar>
          <w:tblLook w:val="01E0"/>
        </w:tblPrEx>
        <w:trPr>
          <w:trHeight w:val="317"/>
          <w:jc w:val="center"/>
        </w:trPr>
        <w:tc>
          <w:tcPr>
            <w:tcW w:w="964" w:type="dxa"/>
            <w:gridSpan w:val="13"/>
            <w:tcBorders>
              <w:top w:val="nil"/>
              <w:left w:val="single" w:sz="4" w:space="0" w:color="auto"/>
              <w:bottom w:val="nil"/>
              <w:right w:val="nil"/>
            </w:tcBorders>
            <w:vAlign w:val="bottom"/>
          </w:tcPr>
          <w:p w:rsidR="007963EE" w:rsidRPr="00614D6A" w:rsidP="00120119" w14:paraId="3EF0A0F0" w14:textId="77777777">
            <w:pPr>
              <w:rPr>
                <w:sz w:val="21"/>
                <w:szCs w:val="21"/>
              </w:rPr>
            </w:pPr>
          </w:p>
        </w:tc>
        <w:tc>
          <w:tcPr>
            <w:tcW w:w="9921" w:type="dxa"/>
            <w:gridSpan w:val="92"/>
            <w:tcBorders>
              <w:top w:val="nil"/>
              <w:left w:val="nil"/>
              <w:bottom w:val="nil"/>
              <w:right w:val="single" w:sz="4" w:space="0" w:color="auto"/>
            </w:tcBorders>
            <w:shd w:val="clear" w:color="auto" w:fill="FFFFFF"/>
            <w:vAlign w:val="bottom"/>
          </w:tcPr>
          <w:p w:rsidR="007963EE" w:rsidRPr="00614D6A" w:rsidP="00120119" w14:paraId="305ADDEC"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1415FBC" w14:textId="77777777" w:rsidTr="007963EE">
        <w:tblPrEx>
          <w:tblW w:w="10905" w:type="dxa"/>
          <w:jc w:val="center"/>
          <w:tblLayout w:type="fixed"/>
          <w:tblCellMar>
            <w:left w:w="115" w:type="dxa"/>
            <w:right w:w="43" w:type="dxa"/>
          </w:tblCellMar>
          <w:tblLook w:val="01E0"/>
        </w:tblPrEx>
        <w:trPr>
          <w:trHeight w:val="317"/>
          <w:jc w:val="center"/>
        </w:trPr>
        <w:tc>
          <w:tcPr>
            <w:tcW w:w="1011" w:type="dxa"/>
            <w:gridSpan w:val="14"/>
            <w:tcBorders>
              <w:top w:val="nil"/>
              <w:left w:val="single" w:sz="4" w:space="0" w:color="auto"/>
              <w:bottom w:val="nil"/>
              <w:right w:val="nil"/>
            </w:tcBorders>
            <w:vAlign w:val="bottom"/>
          </w:tcPr>
          <w:p w:rsidR="007963EE" w:rsidRPr="00614D6A" w:rsidP="00120119" w14:paraId="10437C41" w14:textId="77777777">
            <w:pPr>
              <w:rPr>
                <w:sz w:val="21"/>
                <w:szCs w:val="21"/>
              </w:rPr>
            </w:pPr>
          </w:p>
        </w:tc>
        <w:tc>
          <w:tcPr>
            <w:tcW w:w="1225" w:type="dxa"/>
            <w:gridSpan w:val="9"/>
            <w:tcBorders>
              <w:top w:val="nil"/>
              <w:left w:val="nil"/>
              <w:bottom w:val="nil"/>
              <w:right w:val="nil"/>
            </w:tcBorders>
            <w:vAlign w:val="bottom"/>
          </w:tcPr>
          <w:p w:rsidR="007963EE" w:rsidRPr="00614D6A" w:rsidP="00120119" w14:paraId="0802850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7963EE" w:rsidRPr="00614D6A" w:rsidP="00120119" w14:paraId="63B65F5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rsidR="007963EE" w:rsidRPr="00614D6A" w:rsidP="00120119" w14:paraId="6673975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rsidR="007963EE" w:rsidRPr="00614D6A" w:rsidP="00120119" w14:paraId="7B81DA8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rsidR="007963EE" w:rsidRPr="00614D6A" w:rsidP="00120119" w14:paraId="3FA9DC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rsidR="007963EE" w:rsidRPr="00614D6A" w:rsidP="00120119" w14:paraId="72805B7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t determined</w:t>
            </w:r>
          </w:p>
        </w:tc>
      </w:tr>
      <w:tr w14:paraId="3CB68BE7"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04028D09" w14:textId="77777777">
            <w:pPr>
              <w:rPr>
                <w:sz w:val="21"/>
                <w:szCs w:val="21"/>
              </w:rPr>
            </w:pPr>
          </w:p>
        </w:tc>
        <w:tc>
          <w:tcPr>
            <w:tcW w:w="1797" w:type="dxa"/>
            <w:gridSpan w:val="14"/>
            <w:tcBorders>
              <w:top w:val="nil"/>
              <w:left w:val="nil"/>
              <w:bottom w:val="nil"/>
              <w:right w:val="nil"/>
            </w:tcBorders>
            <w:shd w:val="clear" w:color="auto" w:fill="FFFFFF"/>
            <w:vAlign w:val="bottom"/>
          </w:tcPr>
          <w:p w:rsidR="007963EE" w:rsidRPr="00614D6A" w:rsidP="00120119" w14:paraId="70E94EA9" w14:textId="77777777">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rsidR="007963EE" w:rsidRPr="00614D6A" w:rsidP="00120119" w14:paraId="417B92AB" w14:textId="77777777">
            <w:pPr>
              <w:rPr>
                <w:sz w:val="21"/>
                <w:szCs w:val="21"/>
                <w:vertAlign w:val="superscript"/>
              </w:rPr>
            </w:pPr>
            <w:r w:rsidRPr="00614D6A">
              <w:rPr>
                <w:sz w:val="21"/>
                <w:szCs w:val="21"/>
              </w:rPr>
              <w:t>______________________________________________________</w:t>
            </w:r>
          </w:p>
        </w:tc>
      </w:tr>
      <w:tr w14:paraId="3CC87BD4" w14:textId="77777777" w:rsidTr="007963EE">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7963EE" w:rsidRPr="00614D6A" w:rsidP="00120119" w14:paraId="4221F855" w14:textId="77777777">
            <w:pPr>
              <w:rPr>
                <w:sz w:val="21"/>
                <w:szCs w:val="21"/>
              </w:rPr>
            </w:pPr>
          </w:p>
        </w:tc>
        <w:tc>
          <w:tcPr>
            <w:tcW w:w="3057" w:type="dxa"/>
            <w:gridSpan w:val="26"/>
            <w:tcBorders>
              <w:top w:val="nil"/>
              <w:left w:val="nil"/>
              <w:bottom w:val="nil"/>
              <w:right w:val="nil"/>
            </w:tcBorders>
            <w:shd w:val="clear" w:color="auto" w:fill="FFFFFF"/>
            <w:vAlign w:val="bottom"/>
          </w:tcPr>
          <w:p w:rsidR="007963EE" w:rsidRPr="00614D6A" w:rsidP="00120119" w14:paraId="2C409F6F" w14:textId="77777777">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rsidR="007963EE" w:rsidRPr="00614D6A" w:rsidP="00120119" w14:paraId="463134E6"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rsidR="007963EE" w:rsidRPr="00614D6A" w:rsidP="00120119" w14:paraId="68C731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52D8A">
              <w:rPr>
                <w:sz w:val="21"/>
                <w:szCs w:val="21"/>
              </w:rPr>
              <w:fldChar w:fldCharType="separate"/>
            </w:r>
            <w:r w:rsidRPr="00614D6A">
              <w:rPr>
                <w:sz w:val="21"/>
                <w:szCs w:val="21"/>
              </w:rPr>
              <w:fldChar w:fldCharType="end"/>
            </w:r>
            <w:r w:rsidRPr="00614D6A">
              <w:rPr>
                <w:sz w:val="21"/>
                <w:szCs w:val="21"/>
              </w:rPr>
              <w:t xml:space="preserve"> No</w:t>
            </w:r>
          </w:p>
        </w:tc>
      </w:tr>
      <w:tr w14:paraId="1D1F8470" w14:textId="77777777" w:rsidTr="007963EE">
        <w:tblPrEx>
          <w:tblW w:w="10905"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963EE" w:rsidRPr="00614D6A" w:rsidP="00120119" w14:paraId="72435BA4" w14:textId="77777777">
            <w:pPr>
              <w:jc w:val="right"/>
              <w:rPr>
                <w:b/>
                <w:sz w:val="8"/>
                <w:szCs w:val="8"/>
                <w:vertAlign w:val="superscript"/>
              </w:rPr>
            </w:pPr>
          </w:p>
        </w:tc>
      </w:tr>
      <w:tr w14:paraId="74B13DED"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5D2878DA" w14:textId="77777777">
            <w:pPr>
              <w:rPr>
                <w:b/>
                <w:bCs/>
              </w:rPr>
            </w:pPr>
            <w:r>
              <w:rPr>
                <w:b/>
                <w:bCs/>
              </w:rPr>
              <w:t>Component Details</w:t>
            </w:r>
          </w:p>
        </w:tc>
      </w:tr>
      <w:tr w14:paraId="266D7E8B" w14:textId="77777777" w:rsidTr="007963EE">
        <w:tblPrEx>
          <w:tblW w:w="10905" w:type="dxa"/>
          <w:jc w:val="center"/>
          <w:tblLayout w:type="fixed"/>
          <w:tblCellMar>
            <w:left w:w="115" w:type="dxa"/>
            <w:right w:w="115" w:type="dxa"/>
          </w:tblCellMar>
          <w:tblLook w:val="01E0"/>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rsidR="007963EE" w:rsidRPr="009E1004" w:rsidP="00120119" w14:paraId="4EA19B2B" w14:textId="77777777">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rsidR="007963EE" w:rsidRPr="00614D6A" w:rsidP="00120119" w14:paraId="28CA940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52D8A">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7963EE" w:rsidRPr="00614D6A" w:rsidP="00120119" w14:paraId="7E9D3DA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52D8A">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rsidR="007963EE" w:rsidRPr="00614D6A" w:rsidP="00120119" w14:paraId="71535EE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52D8A">
              <w:rPr>
                <w:sz w:val="22"/>
                <w:szCs w:val="22"/>
              </w:rPr>
              <w:fldChar w:fldCharType="separate"/>
            </w:r>
            <w:r w:rsidRPr="00614D6A">
              <w:rPr>
                <w:sz w:val="22"/>
                <w:szCs w:val="22"/>
              </w:rPr>
              <w:fldChar w:fldCharType="end"/>
            </w:r>
            <w:r w:rsidRPr="00614D6A">
              <w:rPr>
                <w:sz w:val="22"/>
                <w:szCs w:val="22"/>
              </w:rPr>
              <w:t xml:space="preserve"> N/A</w:t>
            </w:r>
          </w:p>
        </w:tc>
      </w:tr>
      <w:tr w14:paraId="06ACDC2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shd w:val="clear" w:color="auto" w:fill="auto"/>
            <w:tcMar>
              <w:left w:w="72" w:type="dxa"/>
              <w:right w:w="72" w:type="dxa"/>
            </w:tcMar>
            <w:vAlign w:val="bottom"/>
          </w:tcPr>
          <w:p w:rsidR="007963EE" w:rsidRPr="00614D6A" w:rsidP="00120119" w14:paraId="519C693F"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7963EE" w:rsidRPr="00614D6A" w:rsidP="00120119" w14:paraId="787E6C0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7963EE" w:rsidRPr="00614D6A" w:rsidP="00120119" w14:paraId="25042A95" w14:textId="77777777">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rsidR="007963EE" w:rsidRPr="009E1004" w:rsidP="00120119" w14:paraId="2BE25359" w14:textId="77777777">
            <w:pPr>
              <w:rPr>
                <w:b/>
                <w:bCs/>
                <w:sz w:val="20"/>
                <w:szCs w:val="20"/>
              </w:rPr>
            </w:pPr>
            <w:r w:rsidRPr="009E1004">
              <w:rPr>
                <w:b/>
                <w:bCs/>
                <w:sz w:val="20"/>
                <w:szCs w:val="20"/>
              </w:rPr>
              <w:t>^</w:t>
            </w:r>
            <w:r w:rsidRPr="002F32AF">
              <w:rPr>
                <w:bCs/>
                <w:sz w:val="20"/>
                <w:szCs w:val="20"/>
              </w:rPr>
              <w:t>Unit number</w:t>
            </w:r>
          </w:p>
          <w:p w:rsidR="007963EE" w:rsidRPr="00614D6A" w:rsidP="00120119" w14:paraId="24A4402C" w14:textId="77777777">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rsidR="007963EE" w:rsidRPr="009E1004" w:rsidP="00120119" w14:paraId="4C3E8C5C"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7963EE" w:rsidP="00120119" w14:paraId="169B7DFD" w14:textId="77777777">
            <w:pPr>
              <w:rPr>
                <w:b/>
                <w:bCs/>
                <w:sz w:val="20"/>
                <w:szCs w:val="20"/>
              </w:rPr>
            </w:pPr>
            <w:r w:rsidRPr="009E1004">
              <w:rPr>
                <w:b/>
                <w:bCs/>
                <w:sz w:val="20"/>
                <w:szCs w:val="20"/>
              </w:rPr>
              <w:t xml:space="preserve">*Blood group </w:t>
            </w:r>
          </w:p>
          <w:p w:rsidR="007963EE" w:rsidRPr="009E1004" w:rsidP="00120119" w14:paraId="663D2135" w14:textId="77777777">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rsidR="007963EE" w:rsidRPr="001D30C6" w:rsidP="00120119" w14:paraId="522FE756" w14:textId="77777777">
            <w:pPr>
              <w:rPr>
                <w:b/>
                <w:bCs/>
                <w:sz w:val="20"/>
                <w:szCs w:val="20"/>
              </w:rPr>
            </w:pPr>
            <w:r w:rsidRPr="001D30C6">
              <w:rPr>
                <w:b/>
                <w:bCs/>
                <w:sz w:val="20"/>
                <w:szCs w:val="20"/>
              </w:rPr>
              <w:t xml:space="preserve">Implicated </w:t>
            </w:r>
          </w:p>
          <w:p w:rsidR="007963EE" w:rsidRPr="00614D6A" w:rsidP="00120119" w14:paraId="12CABC77" w14:textId="77777777">
            <w:pPr>
              <w:rPr>
                <w:bCs/>
                <w:sz w:val="20"/>
                <w:szCs w:val="20"/>
              </w:rPr>
            </w:pPr>
            <w:r w:rsidRPr="001D30C6">
              <w:rPr>
                <w:b/>
                <w:bCs/>
                <w:sz w:val="20"/>
                <w:szCs w:val="20"/>
              </w:rPr>
              <w:t>Unit?</w:t>
            </w:r>
          </w:p>
        </w:tc>
      </w:tr>
      <w:tr w14:paraId="0DD7232B"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963EE" w:rsidRPr="00614D6A" w:rsidP="00120119" w14:paraId="308588A0" w14:textId="77777777">
            <w:pPr>
              <w:rPr>
                <w:b/>
                <w:bCs/>
                <w:sz w:val="20"/>
                <w:szCs w:val="20"/>
              </w:rPr>
            </w:pPr>
            <w:r w:rsidRPr="00614D6A">
              <w:rPr>
                <w:b/>
                <w:bCs/>
                <w:sz w:val="20"/>
                <w:szCs w:val="20"/>
              </w:rPr>
              <w:t>^IMPLICATED UNIT</w:t>
            </w:r>
          </w:p>
        </w:tc>
      </w:tr>
      <w:tr w14:paraId="5395B549"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D9D9D9"/>
            <w:tcMar>
              <w:left w:w="72" w:type="dxa"/>
              <w:right w:w="72" w:type="dxa"/>
            </w:tcMar>
            <w:vAlign w:val="bottom"/>
          </w:tcPr>
          <w:p w:rsidR="007963EE" w:rsidRPr="00614D6A" w:rsidP="00120119" w14:paraId="116CCF36"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7963EE" w:rsidRPr="00614D6A" w:rsidP="00120119" w14:paraId="1656130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7963EE" w:rsidRPr="00614D6A" w:rsidP="00120119" w14:paraId="7F23AC4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16962D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1A515AA5" w14:textId="77777777">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rsidR="007963EE" w:rsidRPr="00614D6A" w:rsidP="00120119" w14:paraId="3E0F203E" w14:textId="77777777">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rsidR="007963EE" w:rsidRPr="00614D6A" w:rsidP="00120119" w14:paraId="6554BC1E" w14:textId="77777777">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rsidR="007963EE" w:rsidRPr="00614D6A" w:rsidP="00120119" w14:paraId="7EC1C3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7963EE" w:rsidRPr="00614D6A" w:rsidP="00120119" w14:paraId="6A7CE2E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7963EE" w:rsidRPr="00614D6A" w:rsidP="00120119" w14:paraId="541A433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rsidR="007963EE" w:rsidRPr="00614D6A" w:rsidP="00120119" w14:paraId="0E905EE8" w14:textId="77777777">
            <w:pPr>
              <w:jc w:val="center"/>
              <w:rPr>
                <w:bCs/>
                <w:sz w:val="18"/>
                <w:szCs w:val="18"/>
              </w:rPr>
            </w:pPr>
            <w:r w:rsidRPr="00614D6A">
              <w:rPr>
                <w:sz w:val="22"/>
                <w:szCs w:val="22"/>
              </w:rPr>
              <w:t>Y</w:t>
            </w:r>
          </w:p>
        </w:tc>
      </w:tr>
      <w:tr w14:paraId="74782543"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3158848B"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2BE185D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7963EE" w:rsidRPr="00614D6A" w:rsidP="00120119" w14:paraId="05D94010"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A7B51F1" w14:textId="77777777">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rsidR="007963EE" w:rsidRPr="00614D6A" w:rsidP="00120119" w14:paraId="68038A3A" w14:textId="77777777">
            <w:pPr>
              <w:rPr>
                <w:bCs/>
                <w:sz w:val="18"/>
                <w:szCs w:val="18"/>
              </w:rPr>
            </w:pPr>
          </w:p>
        </w:tc>
        <w:tc>
          <w:tcPr>
            <w:tcW w:w="634" w:type="dxa"/>
            <w:gridSpan w:val="9"/>
            <w:vMerge/>
            <w:tcBorders>
              <w:bottom w:val="nil"/>
            </w:tcBorders>
            <w:shd w:val="clear" w:color="auto" w:fill="D9D9D9"/>
            <w:tcMar>
              <w:left w:w="72" w:type="dxa"/>
              <w:right w:w="72" w:type="dxa"/>
            </w:tcMar>
            <w:vAlign w:val="bottom"/>
          </w:tcPr>
          <w:p w:rsidR="007963EE" w:rsidRPr="00614D6A" w:rsidP="00120119" w14:paraId="6ADAC0B0"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7963EE" w:rsidRPr="00614D6A" w:rsidP="00120119" w14:paraId="651F162C"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7963EE" w:rsidRPr="00614D6A" w:rsidP="00120119" w14:paraId="74A28819" w14:textId="77777777">
            <w:pPr>
              <w:ind w:left="-72"/>
              <w:rPr>
                <w:bCs/>
                <w:sz w:val="18"/>
                <w:szCs w:val="18"/>
              </w:rPr>
            </w:pPr>
          </w:p>
        </w:tc>
        <w:tc>
          <w:tcPr>
            <w:tcW w:w="814" w:type="dxa"/>
            <w:gridSpan w:val="2"/>
            <w:vMerge/>
            <w:shd w:val="clear" w:color="auto" w:fill="D9D9D9"/>
            <w:tcMar>
              <w:left w:w="72" w:type="dxa"/>
              <w:right w:w="72" w:type="dxa"/>
            </w:tcMar>
            <w:vAlign w:val="center"/>
          </w:tcPr>
          <w:p w:rsidR="007963EE" w:rsidRPr="00614D6A" w:rsidP="00120119" w14:paraId="1A4C196D" w14:textId="77777777">
            <w:pPr>
              <w:jc w:val="center"/>
              <w:rPr>
                <w:bCs/>
                <w:sz w:val="18"/>
                <w:szCs w:val="18"/>
              </w:rPr>
            </w:pPr>
          </w:p>
        </w:tc>
      </w:tr>
      <w:tr w14:paraId="7AB6D5D0"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D9D9D9"/>
            <w:tcMar>
              <w:left w:w="72" w:type="dxa"/>
              <w:right w:w="72" w:type="dxa"/>
            </w:tcMar>
            <w:vAlign w:val="bottom"/>
          </w:tcPr>
          <w:p w:rsidR="007963EE" w:rsidRPr="00614D6A" w:rsidP="00120119" w14:paraId="403A8429"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7963EE" w:rsidRPr="00614D6A" w:rsidP="00120119" w14:paraId="1FECE673"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7963EE" w:rsidRPr="00614D6A" w:rsidP="00120119" w14:paraId="5E517D2D" w14:textId="77777777">
            <w:pPr>
              <w:rPr>
                <w:bCs/>
                <w:sz w:val="18"/>
                <w:szCs w:val="18"/>
              </w:rPr>
            </w:pPr>
          </w:p>
        </w:tc>
        <w:tc>
          <w:tcPr>
            <w:tcW w:w="1710" w:type="dxa"/>
            <w:gridSpan w:val="14"/>
            <w:tcBorders>
              <w:top w:val="nil"/>
              <w:bottom w:val="nil"/>
            </w:tcBorders>
            <w:shd w:val="clear" w:color="auto" w:fill="D9D9D9"/>
            <w:vAlign w:val="bottom"/>
          </w:tcPr>
          <w:p w:rsidR="007963EE" w:rsidRPr="00614D6A" w:rsidP="00120119" w14:paraId="773C1869"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rsidR="007963EE" w:rsidRPr="00614D6A" w:rsidP="00120119" w14:paraId="57817804"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rsidR="007963EE" w:rsidRPr="00614D6A" w:rsidP="00120119" w14:paraId="1CE625A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7963EE" w:rsidRPr="00614D6A" w:rsidP="00120119" w14:paraId="443FE06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7963EE" w:rsidRPr="00614D6A" w:rsidP="00120119" w14:paraId="619063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D9D9D9"/>
            <w:tcMar>
              <w:left w:w="72" w:type="dxa"/>
              <w:right w:w="72" w:type="dxa"/>
            </w:tcMar>
            <w:vAlign w:val="center"/>
          </w:tcPr>
          <w:p w:rsidR="007963EE" w:rsidRPr="00614D6A" w:rsidP="00120119" w14:paraId="7B3D536F" w14:textId="77777777">
            <w:pPr>
              <w:jc w:val="center"/>
              <w:rPr>
                <w:bCs/>
                <w:sz w:val="18"/>
                <w:szCs w:val="18"/>
              </w:rPr>
            </w:pPr>
          </w:p>
        </w:tc>
      </w:tr>
      <w:tr w14:paraId="280F15C6"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D9D9D9"/>
            <w:tcMar>
              <w:left w:w="72" w:type="dxa"/>
              <w:right w:w="72" w:type="dxa"/>
            </w:tcMar>
            <w:vAlign w:val="bottom"/>
          </w:tcPr>
          <w:p w:rsidR="007963EE" w:rsidRPr="00614D6A" w:rsidP="00120119" w14:paraId="53357C94"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7963EE" w:rsidRPr="00614D6A" w:rsidP="00120119" w14:paraId="45F928E2"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7963EE" w:rsidRPr="00614D6A" w:rsidP="00120119" w14:paraId="02A24E42" w14:textId="77777777">
            <w:pPr>
              <w:rPr>
                <w:bCs/>
                <w:sz w:val="18"/>
                <w:szCs w:val="18"/>
              </w:rPr>
            </w:pPr>
          </w:p>
        </w:tc>
        <w:tc>
          <w:tcPr>
            <w:tcW w:w="1710" w:type="dxa"/>
            <w:gridSpan w:val="14"/>
            <w:tcBorders>
              <w:top w:val="nil"/>
            </w:tcBorders>
            <w:shd w:val="clear" w:color="auto" w:fill="D9D9D9"/>
            <w:vAlign w:val="bottom"/>
          </w:tcPr>
          <w:p w:rsidR="007963EE" w:rsidRPr="00614D6A" w:rsidP="00120119" w14:paraId="27A0D986" w14:textId="77777777">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rsidR="007963EE" w:rsidRPr="00614D6A" w:rsidP="00120119" w14:paraId="60C5AF37" w14:textId="77777777">
            <w:pPr>
              <w:rPr>
                <w:bCs/>
                <w:sz w:val="18"/>
                <w:szCs w:val="18"/>
              </w:rPr>
            </w:pPr>
          </w:p>
        </w:tc>
        <w:tc>
          <w:tcPr>
            <w:tcW w:w="634" w:type="dxa"/>
            <w:gridSpan w:val="9"/>
            <w:tcBorders>
              <w:top w:val="nil"/>
            </w:tcBorders>
            <w:shd w:val="clear" w:color="auto" w:fill="D9D9D9"/>
            <w:tcMar>
              <w:left w:w="72" w:type="dxa"/>
              <w:right w:w="72" w:type="dxa"/>
            </w:tcMar>
            <w:vAlign w:val="bottom"/>
          </w:tcPr>
          <w:p w:rsidR="007963EE" w:rsidRPr="00614D6A" w:rsidP="00120119" w14:paraId="1ADFB10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7963EE" w:rsidRPr="00614D6A" w:rsidP="00120119" w14:paraId="1297A1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7963EE" w:rsidRPr="00614D6A" w:rsidP="00120119" w14:paraId="5E110A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rsidR="007963EE" w:rsidRPr="00614D6A" w:rsidP="00120119" w14:paraId="4ED3A288" w14:textId="77777777">
            <w:pPr>
              <w:jc w:val="center"/>
              <w:rPr>
                <w:bCs/>
                <w:sz w:val="18"/>
                <w:szCs w:val="18"/>
              </w:rPr>
            </w:pPr>
          </w:p>
        </w:tc>
      </w:tr>
      <w:tr w14:paraId="48D0E8D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bottom w:val="nil"/>
            </w:tcBorders>
            <w:shd w:val="clear" w:color="auto" w:fill="auto"/>
            <w:tcMar>
              <w:left w:w="72" w:type="dxa"/>
              <w:right w:w="72" w:type="dxa"/>
            </w:tcMar>
            <w:vAlign w:val="bottom"/>
          </w:tcPr>
          <w:p w:rsidR="007963EE" w:rsidRPr="00614D6A" w:rsidP="00120119" w14:paraId="65C302A7"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7963EE" w:rsidRPr="00614D6A" w:rsidP="00120119" w14:paraId="0549A39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7963EE" w:rsidRPr="00614D6A" w:rsidP="00120119" w14:paraId="75150F3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Entire unit</w:t>
            </w:r>
          </w:p>
          <w:p w:rsidR="007963EE" w:rsidRPr="00614D6A" w:rsidP="00120119" w14:paraId="43F6E3B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Partial unit</w:t>
            </w:r>
          </w:p>
          <w:p w:rsidR="007963EE" w:rsidRPr="00614D6A" w:rsidP="00120119" w14:paraId="718AB8D2" w14:textId="77777777">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rsidR="007963EE" w:rsidRPr="00614D6A" w:rsidP="00120119" w14:paraId="71E14C38" w14:textId="77777777">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rsidR="007963EE" w:rsidRPr="00614D6A" w:rsidP="00120119" w14:paraId="6B35EAF7" w14:textId="77777777">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rsidR="007963EE" w:rsidRPr="00614D6A" w:rsidP="00120119" w14:paraId="0E83F1D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7963EE" w:rsidRPr="00614D6A" w:rsidP="00120119" w14:paraId="76E2163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7963EE" w:rsidRPr="00614D6A" w:rsidP="00120119" w14:paraId="5A7BADB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rsidR="007963EE" w:rsidRPr="00614D6A" w:rsidP="00120119" w14:paraId="55C384F7" w14:textId="77777777">
            <w:pPr>
              <w:jc w:val="center"/>
              <w:rPr>
                <w:bCs/>
                <w:sz w:val="18"/>
                <w:szCs w:val="18"/>
              </w:rPr>
            </w:pPr>
            <w:r w:rsidRPr="00614D6A">
              <w:rPr>
                <w:sz w:val="22"/>
                <w:szCs w:val="22"/>
              </w:rPr>
              <w:t>N</w:t>
            </w:r>
          </w:p>
        </w:tc>
      </w:tr>
      <w:tr w14:paraId="6E147C71"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1182977E"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59FA868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52D8A">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7B06D282"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4FC6C8A6" w14:textId="77777777">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rsidR="007963EE" w:rsidRPr="00614D6A" w:rsidP="00120119" w14:paraId="180C7939" w14:textId="77777777">
            <w:pPr>
              <w:rPr>
                <w:bCs/>
                <w:sz w:val="18"/>
                <w:szCs w:val="18"/>
              </w:rPr>
            </w:pPr>
          </w:p>
        </w:tc>
        <w:tc>
          <w:tcPr>
            <w:tcW w:w="634" w:type="dxa"/>
            <w:gridSpan w:val="9"/>
            <w:vMerge/>
            <w:tcBorders>
              <w:bottom w:val="nil"/>
            </w:tcBorders>
            <w:shd w:val="clear" w:color="auto" w:fill="auto"/>
            <w:tcMar>
              <w:left w:w="72" w:type="dxa"/>
              <w:right w:w="72" w:type="dxa"/>
            </w:tcMar>
            <w:vAlign w:val="bottom"/>
          </w:tcPr>
          <w:p w:rsidR="007963EE" w:rsidRPr="00614D6A" w:rsidP="00120119" w14:paraId="31934F48"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7963EE" w:rsidRPr="00614D6A" w:rsidP="00120119" w14:paraId="7B55533F"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7963EE" w:rsidRPr="00614D6A" w:rsidP="00120119" w14:paraId="13678CC7" w14:textId="77777777">
            <w:pPr>
              <w:ind w:left="-72"/>
              <w:rPr>
                <w:bCs/>
                <w:sz w:val="18"/>
                <w:szCs w:val="18"/>
              </w:rPr>
            </w:pPr>
          </w:p>
        </w:tc>
        <w:tc>
          <w:tcPr>
            <w:tcW w:w="814" w:type="dxa"/>
            <w:gridSpan w:val="2"/>
            <w:vMerge/>
            <w:shd w:val="clear" w:color="auto" w:fill="auto"/>
            <w:tcMar>
              <w:left w:w="72" w:type="dxa"/>
              <w:right w:w="72" w:type="dxa"/>
            </w:tcMar>
            <w:vAlign w:val="center"/>
          </w:tcPr>
          <w:p w:rsidR="007963EE" w:rsidRPr="00614D6A" w:rsidP="00120119" w14:paraId="06906F8F" w14:textId="77777777">
            <w:pPr>
              <w:jc w:val="center"/>
              <w:rPr>
                <w:bCs/>
                <w:sz w:val="18"/>
                <w:szCs w:val="18"/>
              </w:rPr>
            </w:pPr>
          </w:p>
        </w:tc>
      </w:tr>
      <w:tr w14:paraId="74159BFF"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bottom w:val="nil"/>
            </w:tcBorders>
            <w:shd w:val="clear" w:color="auto" w:fill="auto"/>
            <w:tcMar>
              <w:left w:w="72" w:type="dxa"/>
              <w:right w:w="72" w:type="dxa"/>
            </w:tcMar>
            <w:vAlign w:val="bottom"/>
          </w:tcPr>
          <w:p w:rsidR="007963EE" w:rsidRPr="00614D6A" w:rsidP="00120119" w14:paraId="22F6DD6F"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7963EE" w:rsidRPr="00614D6A" w:rsidP="00120119" w14:paraId="7399B1D4"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7963EE" w:rsidRPr="00614D6A" w:rsidP="00120119" w14:paraId="6A480F4B" w14:textId="77777777">
            <w:pPr>
              <w:rPr>
                <w:bCs/>
                <w:sz w:val="18"/>
                <w:szCs w:val="18"/>
              </w:rPr>
            </w:pPr>
          </w:p>
        </w:tc>
        <w:tc>
          <w:tcPr>
            <w:tcW w:w="1710" w:type="dxa"/>
            <w:gridSpan w:val="14"/>
            <w:tcBorders>
              <w:top w:val="nil"/>
              <w:bottom w:val="nil"/>
            </w:tcBorders>
            <w:shd w:val="clear" w:color="auto" w:fill="auto"/>
            <w:vAlign w:val="bottom"/>
          </w:tcPr>
          <w:p w:rsidR="007963EE" w:rsidRPr="00614D6A" w:rsidP="00120119" w14:paraId="697FA50F" w14:textId="77777777">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rsidR="007963EE" w:rsidRPr="00614D6A" w:rsidP="00120119" w14:paraId="60EC111B" w14:textId="77777777">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rsidR="007963EE" w:rsidRPr="00614D6A" w:rsidP="00120119" w14:paraId="5B591EC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7963EE" w:rsidRPr="00614D6A" w:rsidP="00120119" w14:paraId="04FEE70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7963EE" w:rsidRPr="00614D6A" w:rsidP="00120119" w14:paraId="41F1C1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2"/>
            <w:vMerge/>
            <w:shd w:val="clear" w:color="auto" w:fill="auto"/>
            <w:tcMar>
              <w:left w:w="72" w:type="dxa"/>
              <w:right w:w="72" w:type="dxa"/>
            </w:tcMar>
            <w:vAlign w:val="center"/>
          </w:tcPr>
          <w:p w:rsidR="007963EE" w:rsidRPr="00614D6A" w:rsidP="00120119" w14:paraId="729909B0" w14:textId="77777777">
            <w:pPr>
              <w:jc w:val="center"/>
              <w:rPr>
                <w:bCs/>
                <w:sz w:val="18"/>
                <w:szCs w:val="18"/>
              </w:rPr>
            </w:pPr>
          </w:p>
        </w:tc>
      </w:tr>
      <w:tr w14:paraId="2E15FE6B" w14:textId="77777777" w:rsidTr="007963EE">
        <w:tblPrEx>
          <w:tblW w:w="10905" w:type="dxa"/>
          <w:jc w:val="center"/>
          <w:tblLayout w:type="fixed"/>
          <w:tblCellMar>
            <w:left w:w="115" w:type="dxa"/>
            <w:right w:w="115" w:type="dxa"/>
          </w:tblCellMar>
          <w:tblLook w:val="01E0"/>
        </w:tblPrEx>
        <w:trPr>
          <w:trHeight w:val="360"/>
          <w:jc w:val="center"/>
        </w:trPr>
        <w:tc>
          <w:tcPr>
            <w:tcW w:w="1437" w:type="dxa"/>
            <w:gridSpan w:val="18"/>
            <w:tcBorders>
              <w:top w:val="nil"/>
            </w:tcBorders>
            <w:shd w:val="clear" w:color="auto" w:fill="auto"/>
            <w:tcMar>
              <w:left w:w="72" w:type="dxa"/>
              <w:right w:w="72" w:type="dxa"/>
            </w:tcMar>
            <w:vAlign w:val="bottom"/>
          </w:tcPr>
          <w:p w:rsidR="007963EE" w:rsidRPr="00614D6A" w:rsidP="00120119" w14:paraId="7C0E7799"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7963EE" w:rsidRPr="00614D6A" w:rsidP="00120119" w14:paraId="520F336C"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7963EE" w:rsidRPr="00614D6A" w:rsidP="00120119" w14:paraId="2C34A667" w14:textId="77777777">
            <w:pPr>
              <w:rPr>
                <w:bCs/>
                <w:sz w:val="18"/>
                <w:szCs w:val="18"/>
              </w:rPr>
            </w:pPr>
          </w:p>
        </w:tc>
        <w:tc>
          <w:tcPr>
            <w:tcW w:w="1710" w:type="dxa"/>
            <w:gridSpan w:val="14"/>
            <w:tcBorders>
              <w:top w:val="nil"/>
            </w:tcBorders>
            <w:shd w:val="clear" w:color="auto" w:fill="auto"/>
            <w:vAlign w:val="bottom"/>
          </w:tcPr>
          <w:p w:rsidR="007963EE" w:rsidRPr="00614D6A" w:rsidP="00120119" w14:paraId="7AE09408" w14:textId="77777777">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rsidR="007963EE" w:rsidRPr="00614D6A" w:rsidP="00120119" w14:paraId="149BF636" w14:textId="77777777">
            <w:pPr>
              <w:rPr>
                <w:bCs/>
                <w:sz w:val="18"/>
                <w:szCs w:val="18"/>
              </w:rPr>
            </w:pPr>
          </w:p>
        </w:tc>
        <w:tc>
          <w:tcPr>
            <w:tcW w:w="634" w:type="dxa"/>
            <w:gridSpan w:val="9"/>
            <w:tcBorders>
              <w:top w:val="nil"/>
            </w:tcBorders>
            <w:shd w:val="clear" w:color="auto" w:fill="auto"/>
            <w:tcMar>
              <w:left w:w="72" w:type="dxa"/>
              <w:right w:w="72" w:type="dxa"/>
            </w:tcMar>
            <w:vAlign w:val="bottom"/>
          </w:tcPr>
          <w:p w:rsidR="007963EE" w:rsidRPr="00614D6A" w:rsidP="00120119" w14:paraId="3E41407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7963EE" w:rsidRPr="00614D6A" w:rsidP="00120119" w14:paraId="6853270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7963EE" w:rsidRPr="00614D6A" w:rsidP="00120119" w14:paraId="590D969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52D8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rsidR="007963EE" w:rsidRPr="00614D6A" w:rsidP="00120119" w14:paraId="79578854" w14:textId="77777777">
            <w:pPr>
              <w:jc w:val="center"/>
              <w:rPr>
                <w:bCs/>
                <w:sz w:val="18"/>
                <w:szCs w:val="18"/>
              </w:rPr>
            </w:pPr>
          </w:p>
        </w:tc>
      </w:tr>
      <w:tr w14:paraId="2C589BA7"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963EE" w:rsidRPr="00614D6A" w:rsidP="00120119" w14:paraId="1CCE2B1C" w14:textId="77777777">
            <w:pPr>
              <w:rPr>
                <w:b/>
                <w:bCs/>
                <w:sz w:val="22"/>
                <w:szCs w:val="22"/>
              </w:rPr>
            </w:pPr>
            <w:r w:rsidRPr="00614D6A">
              <w:rPr>
                <w:b/>
                <w:bCs/>
                <w:sz w:val="22"/>
                <w:szCs w:val="22"/>
              </w:rPr>
              <w:t>Custom Fields</w:t>
            </w:r>
          </w:p>
        </w:tc>
      </w:tr>
      <w:tr w14:paraId="0E31C6E9" w14:textId="77777777" w:rsidTr="007963EE">
        <w:tblPrEx>
          <w:tblW w:w="10905" w:type="dxa"/>
          <w:jc w:val="center"/>
          <w:tblLayout w:type="fixed"/>
          <w:tblCellMar>
            <w:left w:w="115" w:type="dxa"/>
            <w:right w:w="115" w:type="dxa"/>
          </w:tblCellMar>
          <w:tblLook w:val="01E0"/>
        </w:tblPrEx>
        <w:trPr>
          <w:trHeight w:val="360"/>
          <w:jc w:val="center"/>
        </w:trPr>
        <w:tc>
          <w:tcPr>
            <w:tcW w:w="2662" w:type="dxa"/>
            <w:gridSpan w:val="27"/>
            <w:tcBorders>
              <w:right w:val="nil"/>
            </w:tcBorders>
            <w:vAlign w:val="bottom"/>
          </w:tcPr>
          <w:p w:rsidR="007963EE" w:rsidRPr="00614D6A" w:rsidP="00120119" w14:paraId="5E581E46" w14:textId="77777777">
            <w:pPr>
              <w:rPr>
                <w:bCs/>
                <w:sz w:val="22"/>
                <w:szCs w:val="22"/>
              </w:rPr>
            </w:pPr>
            <w:r w:rsidRPr="00614D6A">
              <w:rPr>
                <w:bCs/>
                <w:sz w:val="22"/>
                <w:szCs w:val="22"/>
              </w:rPr>
              <w:t>Label</w:t>
            </w:r>
          </w:p>
        </w:tc>
        <w:tc>
          <w:tcPr>
            <w:tcW w:w="2752" w:type="dxa"/>
            <w:gridSpan w:val="28"/>
            <w:tcBorders>
              <w:left w:val="nil"/>
            </w:tcBorders>
            <w:vAlign w:val="bottom"/>
          </w:tcPr>
          <w:p w:rsidR="007963EE" w:rsidRPr="00614D6A" w:rsidP="00120119" w14:paraId="758E3DA4" w14:textId="77777777">
            <w:pPr>
              <w:rPr>
                <w:bCs/>
                <w:sz w:val="22"/>
                <w:szCs w:val="22"/>
              </w:rPr>
            </w:pPr>
          </w:p>
        </w:tc>
        <w:tc>
          <w:tcPr>
            <w:tcW w:w="2752" w:type="dxa"/>
            <w:gridSpan w:val="30"/>
            <w:tcBorders>
              <w:right w:val="nil"/>
            </w:tcBorders>
            <w:vAlign w:val="bottom"/>
          </w:tcPr>
          <w:p w:rsidR="007963EE" w:rsidRPr="00614D6A" w:rsidP="00120119" w14:paraId="6CDFB117" w14:textId="77777777">
            <w:pPr>
              <w:rPr>
                <w:bCs/>
                <w:sz w:val="22"/>
                <w:szCs w:val="22"/>
              </w:rPr>
            </w:pPr>
            <w:r w:rsidRPr="00614D6A">
              <w:rPr>
                <w:bCs/>
                <w:sz w:val="22"/>
                <w:szCs w:val="22"/>
              </w:rPr>
              <w:t>Label</w:t>
            </w:r>
          </w:p>
        </w:tc>
        <w:tc>
          <w:tcPr>
            <w:tcW w:w="2719" w:type="dxa"/>
            <w:gridSpan w:val="20"/>
            <w:tcBorders>
              <w:left w:val="nil"/>
            </w:tcBorders>
            <w:vAlign w:val="bottom"/>
          </w:tcPr>
          <w:p w:rsidR="007963EE" w:rsidRPr="00614D6A" w:rsidP="00120119" w14:paraId="5C99AA94" w14:textId="77777777">
            <w:pPr>
              <w:rPr>
                <w:bCs/>
                <w:sz w:val="22"/>
                <w:szCs w:val="22"/>
              </w:rPr>
            </w:pPr>
          </w:p>
        </w:tc>
      </w:tr>
      <w:tr w14:paraId="457A04F2" w14:textId="77777777" w:rsidTr="007963EE">
        <w:tblPrEx>
          <w:tblW w:w="10905" w:type="dxa"/>
          <w:jc w:val="center"/>
          <w:tblLayout w:type="fixed"/>
          <w:tblCellMar>
            <w:left w:w="115" w:type="dxa"/>
            <w:right w:w="115" w:type="dxa"/>
          </w:tblCellMar>
          <w:tblLook w:val="01E0"/>
        </w:tblPrEx>
        <w:trPr>
          <w:trHeight w:val="316"/>
          <w:jc w:val="center"/>
        </w:trPr>
        <w:tc>
          <w:tcPr>
            <w:tcW w:w="2662" w:type="dxa"/>
            <w:gridSpan w:val="27"/>
            <w:tcBorders>
              <w:bottom w:val="nil"/>
              <w:right w:val="nil"/>
            </w:tcBorders>
            <w:vAlign w:val="bottom"/>
          </w:tcPr>
          <w:p w:rsidR="007963EE" w:rsidRPr="00614D6A" w:rsidP="00120119" w14:paraId="26A895A3" w14:textId="77777777">
            <w:pPr>
              <w:rPr>
                <w:bCs/>
                <w:sz w:val="22"/>
                <w:szCs w:val="22"/>
              </w:rPr>
            </w:pPr>
            <w:r w:rsidRPr="00614D6A">
              <w:rPr>
                <w:bCs/>
                <w:sz w:val="22"/>
                <w:szCs w:val="22"/>
              </w:rPr>
              <w:t>_______________</w:t>
            </w:r>
          </w:p>
        </w:tc>
        <w:tc>
          <w:tcPr>
            <w:tcW w:w="2752" w:type="dxa"/>
            <w:gridSpan w:val="28"/>
            <w:tcBorders>
              <w:left w:val="nil"/>
              <w:bottom w:val="nil"/>
            </w:tcBorders>
            <w:vAlign w:val="bottom"/>
          </w:tcPr>
          <w:p w:rsidR="007963EE" w:rsidRPr="00614D6A" w:rsidP="00120119" w14:paraId="2C816283" w14:textId="77777777">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963EE" w:rsidRPr="00614D6A" w:rsidP="00120119" w14:paraId="7AACFC53" w14:textId="77777777">
            <w:pPr>
              <w:rPr>
                <w:bCs/>
                <w:sz w:val="22"/>
                <w:szCs w:val="22"/>
              </w:rPr>
            </w:pPr>
            <w:r w:rsidRPr="00614D6A">
              <w:rPr>
                <w:bCs/>
                <w:sz w:val="22"/>
                <w:szCs w:val="22"/>
              </w:rPr>
              <w:t>________________</w:t>
            </w:r>
          </w:p>
        </w:tc>
        <w:tc>
          <w:tcPr>
            <w:tcW w:w="2719" w:type="dxa"/>
            <w:gridSpan w:val="20"/>
            <w:tcBorders>
              <w:left w:val="nil"/>
              <w:bottom w:val="nil"/>
            </w:tcBorders>
            <w:vAlign w:val="bottom"/>
          </w:tcPr>
          <w:p w:rsidR="007963EE" w:rsidRPr="00614D6A" w:rsidP="00120119" w14:paraId="5958F9F5" w14:textId="77777777">
            <w:pPr>
              <w:rPr>
                <w:bCs/>
                <w:sz w:val="22"/>
                <w:szCs w:val="22"/>
              </w:rPr>
            </w:pPr>
            <w:r w:rsidRPr="00614D6A">
              <w:rPr>
                <w:bCs/>
                <w:sz w:val="18"/>
                <w:szCs w:val="18"/>
              </w:rPr>
              <w:t>______/______/________</w:t>
            </w:r>
          </w:p>
        </w:tc>
      </w:tr>
      <w:tr w14:paraId="25E944FD" w14:textId="77777777" w:rsidTr="007963EE">
        <w:tblPrEx>
          <w:tblW w:w="10905" w:type="dxa"/>
          <w:jc w:val="center"/>
          <w:tblLayout w:type="fixed"/>
          <w:tblCellMar>
            <w:left w:w="115" w:type="dxa"/>
            <w:right w:w="115" w:type="dxa"/>
          </w:tblCellMar>
          <w:tblLook w:val="01E0"/>
        </w:tblPrEx>
        <w:trPr>
          <w:trHeight w:val="272"/>
          <w:jc w:val="center"/>
        </w:trPr>
        <w:tc>
          <w:tcPr>
            <w:tcW w:w="2662" w:type="dxa"/>
            <w:gridSpan w:val="27"/>
            <w:tcBorders>
              <w:top w:val="nil"/>
              <w:bottom w:val="nil"/>
              <w:right w:val="nil"/>
            </w:tcBorders>
            <w:vAlign w:val="bottom"/>
          </w:tcPr>
          <w:p w:rsidR="007963EE" w:rsidRPr="00614D6A" w:rsidP="00120119" w14:paraId="751C82B1" w14:textId="77777777">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rsidR="007963EE" w:rsidRPr="00614D6A" w:rsidP="00120119" w14:paraId="61CEA4C7"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963EE" w:rsidRPr="00614D6A" w:rsidP="00120119" w14:paraId="4F945676" w14:textId="77777777">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rsidR="007963EE" w:rsidRPr="00614D6A" w:rsidP="00120119" w14:paraId="08C5C37D" w14:textId="77777777">
            <w:pPr>
              <w:rPr>
                <w:bCs/>
                <w:sz w:val="22"/>
                <w:szCs w:val="22"/>
              </w:rPr>
            </w:pPr>
            <w:r w:rsidRPr="00614D6A">
              <w:rPr>
                <w:bCs/>
                <w:sz w:val="22"/>
                <w:szCs w:val="22"/>
              </w:rPr>
              <w:t>__________________</w:t>
            </w:r>
          </w:p>
        </w:tc>
      </w:tr>
      <w:tr w14:paraId="05DB057F" w14:textId="77777777" w:rsidTr="007963EE">
        <w:tblPrEx>
          <w:tblW w:w="10905" w:type="dxa"/>
          <w:jc w:val="center"/>
          <w:tblLayout w:type="fixed"/>
          <w:tblCellMar>
            <w:left w:w="115" w:type="dxa"/>
            <w:right w:w="115" w:type="dxa"/>
          </w:tblCellMar>
          <w:tblLook w:val="01E0"/>
        </w:tblPrEx>
        <w:trPr>
          <w:trHeight w:val="74"/>
          <w:jc w:val="center"/>
        </w:trPr>
        <w:tc>
          <w:tcPr>
            <w:tcW w:w="2662" w:type="dxa"/>
            <w:gridSpan w:val="27"/>
            <w:tcBorders>
              <w:top w:val="nil"/>
              <w:bottom w:val="nil"/>
              <w:right w:val="nil"/>
            </w:tcBorders>
            <w:vAlign w:val="bottom"/>
          </w:tcPr>
          <w:p w:rsidR="007963EE" w:rsidRPr="004972DF" w:rsidP="00120119" w14:paraId="010868B1" w14:textId="77777777">
            <w:pPr>
              <w:rPr>
                <w:bCs/>
                <w:sz w:val="8"/>
                <w:szCs w:val="8"/>
              </w:rPr>
            </w:pPr>
          </w:p>
        </w:tc>
        <w:tc>
          <w:tcPr>
            <w:tcW w:w="2752" w:type="dxa"/>
            <w:gridSpan w:val="28"/>
            <w:tcBorders>
              <w:top w:val="nil"/>
              <w:left w:val="nil"/>
              <w:bottom w:val="nil"/>
            </w:tcBorders>
            <w:vAlign w:val="bottom"/>
          </w:tcPr>
          <w:p w:rsidR="007963EE" w:rsidRPr="004972DF" w:rsidP="00120119" w14:paraId="3AA50C6B" w14:textId="77777777">
            <w:pPr>
              <w:rPr>
                <w:bCs/>
                <w:sz w:val="8"/>
                <w:szCs w:val="8"/>
              </w:rPr>
            </w:pPr>
          </w:p>
        </w:tc>
        <w:tc>
          <w:tcPr>
            <w:tcW w:w="2752" w:type="dxa"/>
            <w:gridSpan w:val="30"/>
            <w:tcBorders>
              <w:top w:val="nil"/>
              <w:bottom w:val="nil"/>
              <w:right w:val="nil"/>
            </w:tcBorders>
            <w:vAlign w:val="bottom"/>
          </w:tcPr>
          <w:p w:rsidR="007963EE" w:rsidRPr="004972DF" w:rsidP="00120119" w14:paraId="68DA2E99" w14:textId="77777777">
            <w:pPr>
              <w:rPr>
                <w:bCs/>
                <w:sz w:val="8"/>
                <w:szCs w:val="8"/>
              </w:rPr>
            </w:pPr>
          </w:p>
        </w:tc>
        <w:tc>
          <w:tcPr>
            <w:tcW w:w="2719" w:type="dxa"/>
            <w:gridSpan w:val="20"/>
            <w:tcBorders>
              <w:top w:val="nil"/>
              <w:left w:val="nil"/>
              <w:bottom w:val="nil"/>
            </w:tcBorders>
            <w:vAlign w:val="bottom"/>
          </w:tcPr>
          <w:p w:rsidR="007963EE" w:rsidRPr="004972DF" w:rsidP="00120119" w14:paraId="153AA510" w14:textId="77777777">
            <w:pPr>
              <w:rPr>
                <w:bCs/>
                <w:sz w:val="8"/>
                <w:szCs w:val="8"/>
              </w:rPr>
            </w:pPr>
          </w:p>
        </w:tc>
      </w:tr>
      <w:tr w14:paraId="3303C9F9" w14:textId="77777777" w:rsidTr="007963EE">
        <w:tblPrEx>
          <w:tblW w:w="10905"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963EE" w:rsidRPr="00614D6A" w:rsidP="00120119" w14:paraId="3E6E92D5" w14:textId="77777777">
            <w:pPr>
              <w:rPr>
                <w:b/>
                <w:bCs/>
                <w:sz w:val="22"/>
                <w:szCs w:val="22"/>
              </w:rPr>
            </w:pPr>
            <w:r w:rsidRPr="00614D6A">
              <w:rPr>
                <w:b/>
                <w:bCs/>
                <w:sz w:val="22"/>
                <w:szCs w:val="22"/>
              </w:rPr>
              <w:t>Comments</w:t>
            </w:r>
          </w:p>
        </w:tc>
      </w:tr>
      <w:tr w14:paraId="3F55A37F" w14:textId="77777777" w:rsidTr="00EE1D03">
        <w:tblPrEx>
          <w:tblW w:w="10905" w:type="dxa"/>
          <w:jc w:val="center"/>
          <w:tblLayout w:type="fixed"/>
          <w:tblCellMar>
            <w:left w:w="115" w:type="dxa"/>
            <w:right w:w="115" w:type="dxa"/>
          </w:tblCellMar>
          <w:tblLook w:val="01E0"/>
        </w:tblPrEx>
        <w:trPr>
          <w:trHeight w:val="3302"/>
          <w:jc w:val="center"/>
        </w:trPr>
        <w:tc>
          <w:tcPr>
            <w:tcW w:w="10885" w:type="dxa"/>
            <w:gridSpan w:val="105"/>
            <w:tcBorders>
              <w:bottom w:val="single" w:sz="4" w:space="0" w:color="auto"/>
            </w:tcBorders>
          </w:tcPr>
          <w:p w:rsidR="00C41C7D" w:rsidRPr="00614D6A" w:rsidP="00120119" w14:paraId="33683212" w14:textId="026019AD">
            <w:pPr>
              <w:rPr>
                <w:bCs/>
                <w:sz w:val="22"/>
                <w:szCs w:val="22"/>
              </w:rPr>
            </w:pPr>
          </w:p>
        </w:tc>
      </w:tr>
    </w:tbl>
    <w:p w:rsidR="00C41C7D" w:rsidP="00C41C7D" w14:paraId="0C341877" w14:textId="09CDFEC7">
      <w:pPr>
        <w:tabs>
          <w:tab w:val="left" w:pos="4350"/>
        </w:tabs>
        <w:rPr>
          <w:b/>
          <w:sz w:val="8"/>
          <w:szCs w:val="28"/>
        </w:rPr>
      </w:pPr>
    </w:p>
    <w:p w:rsidR="00C41C7D" w:rsidRPr="00C41C7D" w:rsidP="00C41C7D" w14:paraId="178FD36A" w14:textId="77777777">
      <w:pPr>
        <w:rPr>
          <w:sz w:val="8"/>
          <w:szCs w:val="28"/>
        </w:rPr>
      </w:pPr>
    </w:p>
    <w:p w:rsidR="00C41C7D" w:rsidRPr="00C41C7D" w:rsidP="00C41C7D" w14:paraId="51128270" w14:textId="77777777">
      <w:pPr>
        <w:rPr>
          <w:sz w:val="8"/>
          <w:szCs w:val="28"/>
        </w:rPr>
      </w:pPr>
    </w:p>
    <w:p w:rsidR="001E714C" w:rsidRPr="00C41C7D" w:rsidP="00EE1D03" w14:paraId="3EB3D4CC" w14:textId="6D39515E">
      <w:pPr>
        <w:rPr>
          <w:sz w:val="8"/>
          <w:szCs w:val="28"/>
        </w:rPr>
      </w:pPr>
    </w:p>
    <w:sectPr w:rsidSect="00F32046">
      <w:headerReference w:type="default" r:id="rId12"/>
      <w:footerReference w:type="default" r:id="rId13"/>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3AF7C01E" w14:textId="7400FAA0">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RPr="007F4F95" w:rsidP="009C49B4" w14:paraId="6726BD3A" w14:textId="76D3A810">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7B31" w:rsidRPr="00EE1D03" w:rsidP="00E27B31" w14:paraId="31D9501C" w14:textId="70128466">
    <w:pPr>
      <w:pStyle w:val="ListParagraph"/>
      <w:ind w:left="0"/>
      <w:rPr>
        <w:rFonts w:ascii="Arial" w:hAnsi="Arial" w:cs="Arial"/>
        <w:sz w:val="13"/>
        <w:szCs w:val="13"/>
        <w:shd w:val="clear" w:color="auto" w:fill="FFFFFF"/>
      </w:rPr>
    </w:pPr>
    <w:r w:rsidRPr="00EE1D03">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EE1D03">
      <w:rPr>
        <w:rFonts w:ascii="Arial" w:hAnsi="Arial" w:cs="Arial"/>
        <w:sz w:val="13"/>
        <w:szCs w:val="13"/>
      </w:rPr>
      <w:t>CDC 57.320 Rev</w:t>
    </w:r>
    <w:r w:rsidRPr="00D565C4" w:rsidR="0084691A">
      <w:rPr>
        <w:rFonts w:ascii="Arial" w:hAnsi="Arial" w:cs="Arial"/>
        <w:sz w:val="13"/>
        <w:szCs w:val="13"/>
      </w:rPr>
      <w:t>.</w:t>
    </w:r>
    <w:r w:rsidRPr="00EE1D03">
      <w:rPr>
        <w:rFonts w:ascii="Arial" w:hAnsi="Arial" w:cs="Arial"/>
        <w:sz w:val="13"/>
        <w:szCs w:val="13"/>
      </w:rPr>
      <w:t xml:space="preserve"> 3, v9.2</w:t>
    </w:r>
  </w:p>
  <w:p w:rsidR="00E27B31" w:rsidRPr="00EE1D03" w:rsidP="00E27B31" w14:paraId="78E30BC0" w14:textId="77777777">
    <w:pPr>
      <w:pStyle w:val="ListParagraph"/>
      <w:ind w:left="864"/>
      <w:rPr>
        <w:rFonts w:ascii="Arial" w:hAnsi="Arial" w:cs="Arial"/>
        <w:sz w:val="13"/>
        <w:szCs w:val="13"/>
        <w:shd w:val="clear" w:color="auto" w:fill="FFFFFF"/>
      </w:rPr>
    </w:pPr>
  </w:p>
  <w:p w:rsidR="00E27B31" w:rsidRPr="00EE1D03" w:rsidP="00E27B31" w14:paraId="3946ACD3" w14:textId="77777777">
    <w:pPr>
      <w:rPr>
        <w:sz w:val="13"/>
        <w:szCs w:val="13"/>
        <w:shd w:val="clear" w:color="auto" w:fill="FFFFFF"/>
      </w:rPr>
    </w:pPr>
    <w:r w:rsidRPr="00EE1D03">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E27B31" w:rsidRPr="006A341E" w:rsidP="00E27B31" w14:paraId="4C0CC318" w14:textId="77777777">
    <w:pPr>
      <w:rPr>
        <w:sz w:val="22"/>
        <w:szCs w:val="22"/>
      </w:rPr>
    </w:pPr>
  </w:p>
  <w:p w:rsidR="00E27B31" w:rsidP="00EE1D03" w14:paraId="0832A981" w14:textId="57812BFE">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0119" w:rsidP="009C49B4" w14:paraId="229BD591" w14:textId="498D624D">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rsidR="00120119" w:rsidP="009C49B4" w14:paraId="4F5CD25F" w14:textId="10E4D2FF">
    <w:pPr>
      <w:pStyle w:val="Footer"/>
      <w:ind w:right="360" w:firstLine="90"/>
      <w:rPr>
        <w:rFonts w:ascii="Arial" w:hAnsi="Arial" w:cs="Arial"/>
      </w:rPr>
    </w:pPr>
    <w:r>
      <w:rPr>
        <w:rFonts w:ascii="Arial" w:hAnsi="Arial" w:cs="Arial"/>
        <w:sz w:val="16"/>
        <w:szCs w:val="16"/>
      </w:rPr>
      <w:tab/>
    </w:r>
  </w:p>
  <w:p w:rsidR="00120119" w:rsidRPr="007F4F95" w:rsidP="009C49B4" w14:paraId="44D09EDB" w14:textId="44A5AAF2">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B60F7" w:rsidP="00AB60F7" w14:paraId="0E977ED1" w14:textId="0CAC1783">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96847056" name="Picture 296847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47056"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AB60F7" w:rsidP="00AB60F7" w14:paraId="64E8C555" w14:textId="77777777">
    <w:pPr>
      <w:pStyle w:val="Header"/>
      <w:jc w:val="right"/>
      <w:rPr>
        <w:rFonts w:ascii="Arial" w:hAnsi="Arial" w:cs="Arial"/>
        <w:sz w:val="16"/>
      </w:rPr>
    </w:pPr>
    <w:r>
      <w:rPr>
        <w:rFonts w:ascii="Arial" w:hAnsi="Arial" w:cs="Arial"/>
        <w:sz w:val="16"/>
      </w:rPr>
      <w:t>OMB No. 0920-0666</w:t>
    </w:r>
  </w:p>
  <w:p w:rsidR="00AB60F7" w:rsidP="00AB60F7" w14:paraId="50E72A91" w14:textId="73AB7924">
    <w:pPr>
      <w:pStyle w:val="Header"/>
      <w:jc w:val="right"/>
      <w:rPr>
        <w:rFonts w:ascii="Arial" w:hAnsi="Arial" w:cs="Arial"/>
        <w:sz w:val="16"/>
      </w:rPr>
    </w:pPr>
    <w:r>
      <w:rPr>
        <w:rFonts w:ascii="Arial" w:hAnsi="Arial" w:cs="Arial"/>
        <w:sz w:val="16"/>
      </w:rPr>
      <w:t>Exp. Date: 1</w:t>
    </w:r>
    <w:r w:rsidR="006A341E">
      <w:rPr>
        <w:rFonts w:ascii="Arial" w:hAnsi="Arial" w:cs="Arial"/>
        <w:sz w:val="16"/>
      </w:rPr>
      <w:t>2</w:t>
    </w:r>
    <w:r>
      <w:rPr>
        <w:rFonts w:ascii="Arial" w:hAnsi="Arial" w:cs="Arial"/>
        <w:sz w:val="16"/>
      </w:rPr>
      <w:t>/31/</w:t>
    </w:r>
    <w:r w:rsidR="00B00484">
      <w:rPr>
        <w:rFonts w:ascii="Arial" w:hAnsi="Arial" w:cs="Arial"/>
        <w:sz w:val="16"/>
      </w:rPr>
      <w:t>20</w:t>
    </w:r>
    <w:r>
      <w:rPr>
        <w:rFonts w:ascii="Arial" w:hAnsi="Arial" w:cs="Arial"/>
        <w:sz w:val="16"/>
      </w:rPr>
      <w:t>2</w:t>
    </w:r>
    <w:r w:rsidR="006A341E">
      <w:rPr>
        <w:rFonts w:ascii="Arial" w:hAnsi="Arial" w:cs="Arial"/>
        <w:sz w:val="16"/>
      </w:rPr>
      <w:t>6</w:t>
    </w:r>
  </w:p>
  <w:p w:rsidR="00120119" w:rsidRPr="00605325" w:rsidP="00AB60F7" w14:paraId="73C58851" w14:textId="2503EBF1">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7B31" w:rsidP="00E27B31" w14:paraId="1DD021BA"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917260455" name="Picture 1917260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26045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E27B31" w:rsidP="00E27B31" w14:paraId="54AA95BD" w14:textId="77777777">
    <w:pPr>
      <w:pStyle w:val="Header"/>
      <w:jc w:val="right"/>
      <w:rPr>
        <w:rFonts w:ascii="Arial" w:hAnsi="Arial" w:cs="Arial"/>
        <w:sz w:val="16"/>
      </w:rPr>
    </w:pPr>
    <w:r>
      <w:rPr>
        <w:rFonts w:ascii="Arial" w:hAnsi="Arial" w:cs="Arial"/>
        <w:sz w:val="16"/>
      </w:rPr>
      <w:t>OMB No. 0920-0666</w:t>
    </w:r>
  </w:p>
  <w:p w:rsidR="00E27B31" w:rsidP="60110896" w14:paraId="2F3F6434" w14:textId="1E460FA8">
    <w:pPr>
      <w:pStyle w:val="Header"/>
      <w:jc w:val="right"/>
      <w:rPr>
        <w:rFonts w:ascii="Arial" w:hAnsi="Arial" w:cs="Arial"/>
        <w:sz w:val="16"/>
        <w:szCs w:val="16"/>
      </w:rPr>
    </w:pPr>
    <w:r w:rsidRPr="60110896">
      <w:rPr>
        <w:rFonts w:ascii="Arial" w:hAnsi="Arial" w:cs="Arial"/>
        <w:sz w:val="16"/>
        <w:szCs w:val="16"/>
      </w:rPr>
      <w:t>Exp. Date: 12/31/</w:t>
    </w:r>
    <w:r w:rsidR="00B9511A">
      <w:rPr>
        <w:rFonts w:ascii="Arial" w:hAnsi="Arial" w:cs="Arial"/>
        <w:sz w:val="16"/>
        <w:szCs w:val="16"/>
      </w:rPr>
      <w:t>20</w:t>
    </w:r>
    <w:r w:rsidRPr="60110896">
      <w:rPr>
        <w:rFonts w:ascii="Arial" w:hAnsi="Arial" w:cs="Arial"/>
        <w:sz w:val="16"/>
        <w:szCs w:val="16"/>
      </w:rPr>
      <w:t>27</w:t>
    </w:r>
  </w:p>
  <w:p w:rsidR="00E27B31" w:rsidRPr="00EE1D03" w:rsidP="00EE1D03" w14:paraId="3B4EDCBD" w14:textId="2AEA711C">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41131" w:rsidP="00A41131" w14:paraId="00B3A9C9"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60288" behindDoc="1" locked="0" layoutInCell="1" allowOverlap="1">
          <wp:simplePos x="0" y="0"/>
          <wp:positionH relativeFrom="margin">
            <wp:align>left</wp:align>
          </wp:positionH>
          <wp:positionV relativeFrom="paragraph">
            <wp:posOffset>7620</wp:posOffset>
          </wp:positionV>
          <wp:extent cx="1226820" cy="446405"/>
          <wp:effectExtent l="0" t="0" r="0" b="0"/>
          <wp:wrapNone/>
          <wp:docPr id="1651687653" name="Picture 16516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87653"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A41131" w:rsidP="00A41131" w14:paraId="07853B18" w14:textId="77777777">
    <w:pPr>
      <w:pStyle w:val="Header"/>
      <w:jc w:val="right"/>
      <w:rPr>
        <w:rFonts w:ascii="Arial" w:hAnsi="Arial" w:cs="Arial"/>
        <w:sz w:val="16"/>
      </w:rPr>
    </w:pPr>
    <w:r>
      <w:rPr>
        <w:rFonts w:ascii="Arial" w:hAnsi="Arial" w:cs="Arial"/>
        <w:sz w:val="16"/>
      </w:rPr>
      <w:t>OMB No. 0920-0666</w:t>
    </w:r>
  </w:p>
  <w:p w:rsidR="00A41131" w:rsidP="00A41131" w14:paraId="1D38CE9B" w14:textId="21879057">
    <w:pPr>
      <w:pStyle w:val="Header"/>
      <w:jc w:val="right"/>
      <w:rPr>
        <w:rFonts w:ascii="Arial" w:hAnsi="Arial" w:cs="Arial"/>
        <w:sz w:val="16"/>
      </w:rPr>
    </w:pPr>
    <w:r>
      <w:rPr>
        <w:rFonts w:ascii="Arial" w:hAnsi="Arial" w:cs="Arial"/>
        <w:sz w:val="16"/>
      </w:rPr>
      <w:t>Exp. Date: 12/31/</w:t>
    </w:r>
    <w:r w:rsidR="00B9511A">
      <w:rPr>
        <w:rFonts w:ascii="Arial" w:hAnsi="Arial" w:cs="Arial"/>
        <w:sz w:val="16"/>
      </w:rPr>
      <w:t>2027</w:t>
    </w:r>
  </w:p>
  <w:p w:rsidR="00120119" w:rsidRPr="00605325" w:rsidP="00A41131" w14:paraId="03193E76" w14:textId="79495CAD">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539C"/>
    <w:rsid w:val="00013D2B"/>
    <w:rsid w:val="0001447B"/>
    <w:rsid w:val="0004582F"/>
    <w:rsid w:val="00050884"/>
    <w:rsid w:val="000702D4"/>
    <w:rsid w:val="0007070B"/>
    <w:rsid w:val="000A2107"/>
    <w:rsid w:val="000A772E"/>
    <w:rsid w:val="000F4F64"/>
    <w:rsid w:val="00120119"/>
    <w:rsid w:val="00120532"/>
    <w:rsid w:val="001232D9"/>
    <w:rsid w:val="00127643"/>
    <w:rsid w:val="0016706B"/>
    <w:rsid w:val="00195404"/>
    <w:rsid w:val="001A34B5"/>
    <w:rsid w:val="001D30C6"/>
    <w:rsid w:val="001E209E"/>
    <w:rsid w:val="001E561C"/>
    <w:rsid w:val="001E714C"/>
    <w:rsid w:val="001F43F9"/>
    <w:rsid w:val="00221E3A"/>
    <w:rsid w:val="00232704"/>
    <w:rsid w:val="002906BB"/>
    <w:rsid w:val="002B48D0"/>
    <w:rsid w:val="002C0C25"/>
    <w:rsid w:val="002F32AF"/>
    <w:rsid w:val="00300C8B"/>
    <w:rsid w:val="00300DEA"/>
    <w:rsid w:val="00301B18"/>
    <w:rsid w:val="003039A0"/>
    <w:rsid w:val="00320588"/>
    <w:rsid w:val="00361270"/>
    <w:rsid w:val="00374C93"/>
    <w:rsid w:val="00375A63"/>
    <w:rsid w:val="003C6004"/>
    <w:rsid w:val="003D3CFF"/>
    <w:rsid w:val="00404D54"/>
    <w:rsid w:val="00486FA3"/>
    <w:rsid w:val="004972DF"/>
    <w:rsid w:val="004E1DC8"/>
    <w:rsid w:val="004F7714"/>
    <w:rsid w:val="005072A9"/>
    <w:rsid w:val="00520480"/>
    <w:rsid w:val="005425D0"/>
    <w:rsid w:val="0055687A"/>
    <w:rsid w:val="00564E98"/>
    <w:rsid w:val="00576AF4"/>
    <w:rsid w:val="00577878"/>
    <w:rsid w:val="00590174"/>
    <w:rsid w:val="005A2DAE"/>
    <w:rsid w:val="005A6309"/>
    <w:rsid w:val="005B5C16"/>
    <w:rsid w:val="005C0E53"/>
    <w:rsid w:val="005C64B5"/>
    <w:rsid w:val="005F5A02"/>
    <w:rsid w:val="006048FF"/>
    <w:rsid w:val="00605325"/>
    <w:rsid w:val="0061265A"/>
    <w:rsid w:val="00614D6A"/>
    <w:rsid w:val="00640021"/>
    <w:rsid w:val="006616AF"/>
    <w:rsid w:val="0066533E"/>
    <w:rsid w:val="00672610"/>
    <w:rsid w:val="0067647E"/>
    <w:rsid w:val="006852D8"/>
    <w:rsid w:val="006A341E"/>
    <w:rsid w:val="006A57ED"/>
    <w:rsid w:val="006B3BAE"/>
    <w:rsid w:val="006C02E6"/>
    <w:rsid w:val="006C6578"/>
    <w:rsid w:val="006D3775"/>
    <w:rsid w:val="006D75F2"/>
    <w:rsid w:val="006E0630"/>
    <w:rsid w:val="006E2072"/>
    <w:rsid w:val="006F008C"/>
    <w:rsid w:val="007006D9"/>
    <w:rsid w:val="00717630"/>
    <w:rsid w:val="00743BBA"/>
    <w:rsid w:val="00774075"/>
    <w:rsid w:val="007849AD"/>
    <w:rsid w:val="00795022"/>
    <w:rsid w:val="007956B3"/>
    <w:rsid w:val="007963EE"/>
    <w:rsid w:val="007B18A5"/>
    <w:rsid w:val="007F4F95"/>
    <w:rsid w:val="00805E0B"/>
    <w:rsid w:val="008067AD"/>
    <w:rsid w:val="00830DBF"/>
    <w:rsid w:val="0083231A"/>
    <w:rsid w:val="00842C39"/>
    <w:rsid w:val="0084691A"/>
    <w:rsid w:val="008A0A58"/>
    <w:rsid w:val="008A4C48"/>
    <w:rsid w:val="008B0798"/>
    <w:rsid w:val="008B5D54"/>
    <w:rsid w:val="008D318E"/>
    <w:rsid w:val="008F2223"/>
    <w:rsid w:val="00915B93"/>
    <w:rsid w:val="00933C10"/>
    <w:rsid w:val="0094420B"/>
    <w:rsid w:val="009829B3"/>
    <w:rsid w:val="009A119F"/>
    <w:rsid w:val="009B18CB"/>
    <w:rsid w:val="009B3D27"/>
    <w:rsid w:val="009C42A8"/>
    <w:rsid w:val="009C49B4"/>
    <w:rsid w:val="009E1004"/>
    <w:rsid w:val="009E2F7E"/>
    <w:rsid w:val="00A22F8D"/>
    <w:rsid w:val="00A26D07"/>
    <w:rsid w:val="00A33BD8"/>
    <w:rsid w:val="00A3746E"/>
    <w:rsid w:val="00A41131"/>
    <w:rsid w:val="00A911CA"/>
    <w:rsid w:val="00AA7228"/>
    <w:rsid w:val="00AB3147"/>
    <w:rsid w:val="00AB60F7"/>
    <w:rsid w:val="00AD11EF"/>
    <w:rsid w:val="00AD778C"/>
    <w:rsid w:val="00B00484"/>
    <w:rsid w:val="00B03FC4"/>
    <w:rsid w:val="00B04DAC"/>
    <w:rsid w:val="00B137C6"/>
    <w:rsid w:val="00B17DD8"/>
    <w:rsid w:val="00B30E74"/>
    <w:rsid w:val="00B52F85"/>
    <w:rsid w:val="00B55735"/>
    <w:rsid w:val="00B608AC"/>
    <w:rsid w:val="00B82EFE"/>
    <w:rsid w:val="00B9511A"/>
    <w:rsid w:val="00BC4325"/>
    <w:rsid w:val="00C15EA5"/>
    <w:rsid w:val="00C41C7D"/>
    <w:rsid w:val="00C42722"/>
    <w:rsid w:val="00C4360A"/>
    <w:rsid w:val="00C81127"/>
    <w:rsid w:val="00CA4A3D"/>
    <w:rsid w:val="00CB396B"/>
    <w:rsid w:val="00CF798A"/>
    <w:rsid w:val="00D52D8A"/>
    <w:rsid w:val="00D565C4"/>
    <w:rsid w:val="00D57189"/>
    <w:rsid w:val="00D7386E"/>
    <w:rsid w:val="00D82216"/>
    <w:rsid w:val="00D87712"/>
    <w:rsid w:val="00D915D4"/>
    <w:rsid w:val="00DA2D78"/>
    <w:rsid w:val="00DC2A8F"/>
    <w:rsid w:val="00DC57CC"/>
    <w:rsid w:val="00DD3017"/>
    <w:rsid w:val="00DE7A6D"/>
    <w:rsid w:val="00DF3FC3"/>
    <w:rsid w:val="00E00332"/>
    <w:rsid w:val="00E27929"/>
    <w:rsid w:val="00E27B31"/>
    <w:rsid w:val="00E664CB"/>
    <w:rsid w:val="00E92BBB"/>
    <w:rsid w:val="00EB3E4E"/>
    <w:rsid w:val="00EE1D03"/>
    <w:rsid w:val="00F0533C"/>
    <w:rsid w:val="00F266C5"/>
    <w:rsid w:val="00F32046"/>
    <w:rsid w:val="00F405C8"/>
    <w:rsid w:val="00F60D74"/>
    <w:rsid w:val="00F71253"/>
    <w:rsid w:val="00F72FB5"/>
    <w:rsid w:val="00F7656E"/>
    <w:rsid w:val="00FC082A"/>
    <w:rsid w:val="00FC1132"/>
    <w:rsid w:val="00FC302C"/>
    <w:rsid w:val="00FC55ED"/>
    <w:rsid w:val="00FD13B8"/>
    <w:rsid w:val="00FF3131"/>
    <w:rsid w:val="05F25267"/>
    <w:rsid w:val="183A6E7B"/>
    <w:rsid w:val="1C9FA7A5"/>
    <w:rsid w:val="1CA7DBC9"/>
    <w:rsid w:val="228A5B49"/>
    <w:rsid w:val="2613EA01"/>
    <w:rsid w:val="2C181532"/>
    <w:rsid w:val="3D21FBEF"/>
    <w:rsid w:val="3ECBD1C2"/>
    <w:rsid w:val="5B5ADF9B"/>
    <w:rsid w:val="60110896"/>
    <w:rsid w:val="7F2C81FC"/>
  </w:rsids>
  <w:docVars>
    <w:docVar w:name="__Grammarly_42___1" w:val="H4sIAAAAAAAEAKtWcslP9kxRslIyNDY0M7cwNbKwNLc0NjGwNLBQ0lEKTi0uzszPAykwqgUArYgM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 w:type="paragraph" w:styleId="Revision">
    <w:name w:val="Revision"/>
    <w:hidden/>
    <w:uiPriority w:val="99"/>
    <w:semiHidden/>
    <w:rsid w:val="00AB60F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A341E"/>
    <w:pPr>
      <w:ind w:left="720"/>
      <w:contextualSpacing/>
    </w:pPr>
    <w:rPr>
      <w:rFonts w:ascii="Calibri" w:hAnsi="Calibri" w:eastAsiaTheme="minorHAnsi" w:cs="Calibri"/>
      <w:sz w:val="22"/>
      <w:szCs w:val="22"/>
    </w:rPr>
  </w:style>
  <w:style w:type="paragraph" w:customStyle="1" w:styleId="Default">
    <w:name w:val="Default"/>
    <w:basedOn w:val="Normal"/>
    <w:rsid w:val="00564E98"/>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_rels/header3.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C185C7-B7CB-4762-80FB-724B38700867}">
  <ds:schemaRefs>
    <ds:schemaRef ds:uri="http://schemas.microsoft.com/office/2006/metadata/properties"/>
    <ds:schemaRef ds:uri="2c697e34-8d4f-4da9-ba98-6e6ffd29aac3"/>
    <ds:schemaRef ds:uri="http://schemas.microsoft.com/office/2006/documentManagement/types"/>
    <ds:schemaRef ds:uri="http://purl.org/dc/dcmitype/"/>
    <ds:schemaRef ds:uri="http://schemas.openxmlformats.org/package/2006/metadata/core-properties"/>
    <ds:schemaRef ds:uri="e3077af0-6fc0-4200-a300-39d4b8ef3a1a"/>
    <ds:schemaRef ds:uri="http://www.w3.org/XML/1998/namespace"/>
    <ds:schemaRef ds:uri="http://purl.org/dc/elements/1.1/"/>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customXml/itemProps3.xml><?xml version="1.0" encoding="utf-8"?>
<ds:datastoreItem xmlns:ds="http://schemas.openxmlformats.org/officeDocument/2006/customXml" ds:itemID="{A65858A4-38B8-49D9-9023-BD3C4F4DE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B76DFF-327E-4AAF-92A5-73ACB2BEA3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5</Words>
  <Characters>10409</Characters>
  <Application>Microsoft Office Word</Application>
  <DocSecurity>0</DocSecurity>
  <Lines>86</Lines>
  <Paragraphs>24</Paragraphs>
  <ScaleCrop>false</ScaleCrop>
  <Company>Centers for Disease Control and Prevention</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cp:lastModifiedBy>Farrell, Paula (CDC/NCEZID/DHQP/SB) (CTR)</cp:lastModifiedBy>
  <cp:revision>2</cp:revision>
  <cp:lastPrinted>2024-07-15T16:20:00Z</cp:lastPrinted>
  <dcterms:created xsi:type="dcterms:W3CDTF">2025-02-24T16:46:00Z</dcterms:created>
  <dcterms:modified xsi:type="dcterms:W3CDTF">2025-02-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3908ee9f-0971-40dd-bdb7-fb48e2c55193</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6:18Z</vt:lpwstr>
  </property>
  <property fmtid="{D5CDD505-2E9C-101B-9397-08002B2CF9AE}" pid="11" name="MSIP_Label_7b94a7b8-f06c-4dfe-bdcc-9b548fd58c31_SiteId">
    <vt:lpwstr>9ce70869-60db-44fd-abe8-d2767077fc8f</vt:lpwstr>
  </property>
  <property fmtid="{D5CDD505-2E9C-101B-9397-08002B2CF9AE}" pid="12" name="Order">
    <vt:r8>8854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